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D082DA" w14:textId="2BCDFE95" w:rsidR="00B42C9A" w:rsidRPr="00CE05DD" w:rsidRDefault="00215ED3" w:rsidP="004609BA">
      <w:pPr>
        <w:spacing w:before="240" w:after="36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E05DD">
        <w:rPr>
          <w:rFonts w:ascii="Times New Roman" w:hAnsi="Times New Roman" w:cs="Times New Roman"/>
          <w:b/>
          <w:sz w:val="32"/>
          <w:szCs w:val="32"/>
        </w:rPr>
        <w:t>Supplemental Materials</w:t>
      </w:r>
    </w:p>
    <w:p w14:paraId="1538E7A6" w14:textId="77777777" w:rsidR="001264BC" w:rsidRPr="00CE05DD" w:rsidRDefault="00992957" w:rsidP="000A4939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>Supplementary Methods</w:t>
      </w:r>
    </w:p>
    <w:p w14:paraId="431B87EC" w14:textId="77777777" w:rsidR="005B7627" w:rsidRPr="00CE05DD" w:rsidRDefault="005B7627" w:rsidP="00E57747">
      <w:pPr>
        <w:spacing w:before="120" w:after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>Meta-Pearson’s Correlation Coefficient (meta-PCC) Calculation</w:t>
      </w:r>
    </w:p>
    <w:p w14:paraId="123A408E" w14:textId="5260AC45" w:rsidR="005B7627" w:rsidRPr="00CE05DD" w:rsidRDefault="005B7627" w:rsidP="00E5774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We followed a meta-analysis approach to obtain the meta-PCC</w:t>
      </w:r>
      <w:r w:rsidR="00ED577E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12020D" w:rsidRPr="00CE05DD">
        <w:rPr>
          <w:rFonts w:ascii="Times New Roman" w:hAnsi="Times New Roman" w:cs="Times New Roman"/>
          <w:sz w:val="24"/>
          <w:szCs w:val="24"/>
        </w:rPr>
        <w:fldChar w:fldCharType="begin"/>
      </w:r>
      <w:r w:rsidR="0012020D" w:rsidRPr="00CE05D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rivastava&lt;/Author&gt;&lt;Year&gt;2010&lt;/Year&gt;&lt;RecNum&gt;35&lt;/RecNum&gt;&lt;DisplayText&gt;(Srivastava et al., 2010)&lt;/DisplayText&gt;&lt;record&gt;&lt;rec-number&gt;35&lt;/rec-number&gt;&lt;foreign-keys&gt;&lt;key app="EN" db-id="ddrwwfxr3tfv9ge2pwepxfe7dpze5pwpsprd" timestamp="0"&gt;35&lt;/key&gt;&lt;/foreign-keys&gt;&lt;ref-type name="Journal Article"&gt;17&lt;/ref-type&gt;&lt;contributors&gt;&lt;authors&gt;&lt;author&gt;Srivastava, G. P.&lt;/author&gt;&lt;author&gt;Qiu, J.&lt;/author&gt;&lt;author&gt;Xu, D.&lt;/author&gt;&lt;/authors&gt;&lt;/contributors&gt;&lt;auth-address&gt;Department of Computer Science and Christopher S. Bond Life Sciences Center, University of Missouri-Columbia, 1201 E, Rollins Rd. Columbia, MO 65201, USA. gps8b9@mizzou.edu&lt;/auth-address&gt;&lt;titles&gt;&lt;title&gt;Genome-wide functional annotation by integrating multiple microarray datasets using meta-analysis&lt;/title&gt;&lt;secondary-title&gt;Int J Data Min Bioinform&lt;/secondary-title&gt;&lt;/titles&gt;&lt;pages&gt;357-76&lt;/pages&gt;&lt;volume&gt;4&lt;/volume&gt;&lt;number&gt;4&lt;/number&gt;&lt;keywords&gt;&lt;keyword&gt;Gene Expression Profiling/*methods&lt;/keyword&gt;&lt;keyword&gt;*Genome&lt;/keyword&gt;&lt;keyword&gt;Humans&lt;/keyword&gt;&lt;keyword&gt;Oligonucleotide Array Sequence Analysis/*methods&lt;/keyword&gt;&lt;keyword&gt;Yeasts/genetics&lt;/keyword&gt;&lt;/keywords&gt;&lt;dates&gt;&lt;year&gt;2010&lt;/year&gt;&lt;/dates&gt;&lt;isbn&gt;1748-5673 (Print)&amp;#xD;1748-5673 (Linking)&lt;/isbn&gt;&lt;accession-num&gt;20815137&lt;/accession-num&gt;&lt;urls&gt;&lt;related-urls&gt;&lt;url&gt;http://www.ncbi.nlm.nih.gov/pubmed/20815137&lt;/url&gt;&lt;/related-urls&gt;&lt;/urls&gt;&lt;/record&gt;&lt;/Cite&gt;&lt;/EndNote&gt;</w:instrText>
      </w:r>
      <w:r w:rsidR="0012020D" w:rsidRPr="00CE05DD">
        <w:rPr>
          <w:rFonts w:ascii="Times New Roman" w:hAnsi="Times New Roman" w:cs="Times New Roman"/>
          <w:sz w:val="24"/>
          <w:szCs w:val="24"/>
        </w:rPr>
        <w:fldChar w:fldCharType="separate"/>
      </w:r>
      <w:r w:rsidR="0012020D" w:rsidRPr="00CE05DD">
        <w:rPr>
          <w:rFonts w:ascii="Times New Roman" w:hAnsi="Times New Roman" w:cs="Times New Roman"/>
          <w:noProof/>
          <w:sz w:val="24"/>
          <w:szCs w:val="24"/>
        </w:rPr>
        <w:t>(Srivastava et al., 2010)</w:t>
      </w:r>
      <w:r w:rsidR="0012020D" w:rsidRPr="00CE05DD">
        <w:rPr>
          <w:rFonts w:ascii="Times New Roman" w:hAnsi="Times New Roman" w:cs="Times New Roman"/>
          <w:sz w:val="24"/>
          <w:szCs w:val="24"/>
        </w:rPr>
        <w:fldChar w:fldCharType="end"/>
      </w:r>
      <w:r w:rsidRPr="00CE05DD">
        <w:rPr>
          <w:rFonts w:ascii="Times New Roman" w:hAnsi="Times New Roman" w:cs="Times New Roman"/>
          <w:sz w:val="24"/>
          <w:szCs w:val="24"/>
        </w:rPr>
        <w:t xml:space="preserve">. Firstly, individual Pearson’s correlation coefficient between gene </w:t>
      </w:r>
      <w:r w:rsidRPr="00CE05DD">
        <w:rPr>
          <w:rFonts w:ascii="Times New Roman" w:hAnsi="Times New Roman" w:cs="Times New Roman"/>
          <w:i/>
          <w:sz w:val="24"/>
          <w:szCs w:val="24"/>
        </w:rPr>
        <w:t>i</w:t>
      </w:r>
      <w:r w:rsidRPr="00CE05DD">
        <w:rPr>
          <w:rFonts w:ascii="Times New Roman" w:hAnsi="Times New Roman" w:cs="Times New Roman"/>
          <w:sz w:val="24"/>
          <w:szCs w:val="24"/>
        </w:rPr>
        <w:t xml:space="preserve"> and gene </w:t>
      </w:r>
      <w:r w:rsidRPr="00CE05DD">
        <w:rPr>
          <w:rFonts w:ascii="Times New Roman" w:hAnsi="Times New Roman" w:cs="Times New Roman"/>
          <w:i/>
          <w:sz w:val="24"/>
          <w:szCs w:val="24"/>
        </w:rPr>
        <w:t>j</w:t>
      </w:r>
      <w:r w:rsidRPr="00CE05DD">
        <w:rPr>
          <w:rFonts w:ascii="Times New Roman" w:hAnsi="Times New Roman" w:cs="Times New Roman"/>
          <w:sz w:val="24"/>
          <w:szCs w:val="24"/>
        </w:rPr>
        <w:t xml:space="preserve"> in dataset </w:t>
      </w:r>
      <w:r w:rsidRPr="00CE05DD">
        <w:rPr>
          <w:rFonts w:ascii="Times New Roman" w:hAnsi="Times New Roman" w:cs="Times New Roman"/>
          <w:i/>
          <w:sz w:val="24"/>
          <w:szCs w:val="24"/>
        </w:rPr>
        <w:t>k</w:t>
      </w:r>
      <w:r w:rsidRPr="00CE05DD">
        <w:rPr>
          <w:rFonts w:ascii="Times New Roman" w:hAnsi="Times New Roman" w:cs="Times New Roman"/>
          <w:sz w:val="24"/>
          <w:szCs w:val="24"/>
        </w:rPr>
        <w:t xml:space="preserve"> were calculated and denoted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,  k</m:t>
            </m:r>
          </m:sub>
        </m:sSub>
      </m:oMath>
      <w:r w:rsidRPr="00CE05DD">
        <w:rPr>
          <w:rFonts w:ascii="Times New Roman" w:hAnsi="Times New Roman" w:cs="Times New Roman"/>
          <w:sz w:val="24"/>
          <w:szCs w:val="24"/>
        </w:rPr>
        <w:t>.</w:t>
      </w:r>
    </w:p>
    <w:p w14:paraId="5FCB3690" w14:textId="77777777" w:rsidR="005B7627" w:rsidRPr="00CE05DD" w:rsidRDefault="005B7627" w:rsidP="00E5774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Next, the individual Pearson’s correlation coefficient was transformed to a standard normal Z score as</w:t>
      </w:r>
    </w:p>
    <w:p w14:paraId="11F92E3F" w14:textId="77777777" w:rsidR="005B7627" w:rsidRPr="00CE05DD" w:rsidRDefault="00A96723" w:rsidP="00E57747">
      <w:pPr>
        <w:spacing w:before="120" w:after="240" w:line="240" w:lineRule="auto"/>
        <w:jc w:val="right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,  k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j,   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j,   k</m:t>
                        </m:r>
                      </m:sub>
                    </m:sSub>
                  </m:den>
                </m:f>
              </m:e>
            </m:d>
          </m:e>
        </m:func>
      </m:oMath>
      <w:r w:rsidR="005B7627" w:rsidRPr="00CE05DD">
        <w:rPr>
          <w:rFonts w:ascii="Times New Roman" w:hAnsi="Times New Roman" w:cs="Times New Roman"/>
          <w:sz w:val="24"/>
          <w:szCs w:val="24"/>
        </w:rPr>
        <w:t>,                                                                 (1)</w:t>
      </w:r>
    </w:p>
    <w:p w14:paraId="1F6FEB00" w14:textId="77777777" w:rsidR="005B7627" w:rsidRPr="00CE05DD" w:rsidRDefault="005B7627" w:rsidP="00E5774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and a weighted average across all the 24 samples was calculated as</w:t>
      </w:r>
    </w:p>
    <w:p w14:paraId="239716C0" w14:textId="77777777" w:rsidR="005B7627" w:rsidRPr="00CE05DD" w:rsidRDefault="00A96723" w:rsidP="00E57747">
      <w:pPr>
        <w:spacing w:before="120" w:after="240" w:line="240" w:lineRule="auto"/>
        <w:jc w:val="right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j</m:t>
                </m:r>
              </m:sub>
            </m:sSub>
          </m:e>
        </m:acc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3)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,  k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3)</m:t>
                </m:r>
              </m:e>
            </m:nary>
          </m:den>
        </m:f>
      </m:oMath>
      <w:r w:rsidR="005B7627" w:rsidRPr="00CE05DD">
        <w:rPr>
          <w:rFonts w:ascii="Times New Roman" w:hAnsi="Times New Roman" w:cs="Times New Roman"/>
          <w:sz w:val="24"/>
          <w:szCs w:val="24"/>
        </w:rPr>
        <w:t>,                                                                  (2)</w:t>
      </w:r>
    </w:p>
    <w:p w14:paraId="76507C9E" w14:textId="77777777" w:rsidR="005B7627" w:rsidRPr="00CE05DD" w:rsidRDefault="005B7627" w:rsidP="00E5774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 xml:space="preserve">where </w:t>
      </w:r>
      <w:r w:rsidRPr="00CE05DD">
        <w:rPr>
          <w:rFonts w:ascii="Times New Roman" w:hAnsi="Times New Roman" w:cs="Times New Roman"/>
          <w:i/>
          <w:sz w:val="24"/>
          <w:szCs w:val="24"/>
        </w:rPr>
        <w:t>N</w:t>
      </w:r>
      <w:r w:rsidRPr="00CE05DD">
        <w:rPr>
          <w:rFonts w:ascii="Times New Roman" w:hAnsi="Times New Roman" w:cs="Times New Roman"/>
          <w:sz w:val="24"/>
          <w:szCs w:val="24"/>
        </w:rPr>
        <w:t xml:space="preserve"> is the number of datasets (24 in our case), </w:t>
      </w:r>
      <w:r w:rsidRPr="00CE05DD">
        <w:rPr>
          <w:rFonts w:ascii="Times New Roman" w:hAnsi="Times New Roman" w:cs="Times New Roman"/>
          <w:i/>
          <w:sz w:val="24"/>
          <w:szCs w:val="24"/>
        </w:rPr>
        <w:t>n</w:t>
      </w:r>
      <w:r w:rsidRPr="00CE05DD">
        <w:rPr>
          <w:rFonts w:ascii="Times New Roman" w:hAnsi="Times New Roman" w:cs="Times New Roman"/>
          <w:i/>
          <w:sz w:val="24"/>
          <w:szCs w:val="24"/>
          <w:vertAlign w:val="subscript"/>
        </w:rPr>
        <w:t>k</w:t>
      </w:r>
      <w:r w:rsidRPr="00CE05DD">
        <w:rPr>
          <w:rFonts w:ascii="Times New Roman" w:hAnsi="Times New Roman" w:cs="Times New Roman"/>
          <w:sz w:val="24"/>
          <w:szCs w:val="24"/>
        </w:rPr>
        <w:t xml:space="preserve"> is the number of samples/experiments in the </w:t>
      </w:r>
      <w:r w:rsidRPr="00CE05DD">
        <w:rPr>
          <w:rFonts w:ascii="Times New Roman" w:hAnsi="Times New Roman" w:cs="Times New Roman"/>
          <w:i/>
          <w:sz w:val="24"/>
          <w:szCs w:val="24"/>
        </w:rPr>
        <w:t>k</w:t>
      </w:r>
      <w:r w:rsidRPr="00CE05DD">
        <w:rPr>
          <w:rFonts w:ascii="Times New Roman" w:hAnsi="Times New Roman" w:cs="Times New Roman"/>
          <w:sz w:val="24"/>
          <w:szCs w:val="24"/>
        </w:rPr>
        <w:t xml:space="preserve">th dataset. To obtain the meta-PCC between gene </w:t>
      </w:r>
      <w:r w:rsidRPr="00CE05DD">
        <w:rPr>
          <w:rFonts w:ascii="Times New Roman" w:hAnsi="Times New Roman" w:cs="Times New Roman"/>
          <w:i/>
          <w:sz w:val="24"/>
          <w:szCs w:val="24"/>
        </w:rPr>
        <w:t>i</w:t>
      </w:r>
      <w:r w:rsidRPr="00CE05DD">
        <w:rPr>
          <w:rFonts w:ascii="Times New Roman" w:hAnsi="Times New Roman" w:cs="Times New Roman"/>
          <w:sz w:val="24"/>
          <w:szCs w:val="24"/>
        </w:rPr>
        <w:t xml:space="preserve"> and </w:t>
      </w:r>
      <w:r w:rsidRPr="00CE05DD">
        <w:rPr>
          <w:rFonts w:ascii="Times New Roman" w:hAnsi="Times New Roman" w:cs="Times New Roman"/>
          <w:i/>
          <w:sz w:val="24"/>
          <w:szCs w:val="24"/>
        </w:rPr>
        <w:t>j</w:t>
      </w:r>
      <w:r w:rsidRPr="00CE05DD">
        <w:rPr>
          <w:rFonts w:ascii="Times New Roman" w:hAnsi="Times New Roman" w:cs="Times New Roman"/>
          <w:sz w:val="24"/>
          <w:szCs w:val="24"/>
        </w:rPr>
        <w:t xml:space="preserve"> across all datasets, the above weighted average Z score was transformed back using</w:t>
      </w:r>
    </w:p>
    <w:p w14:paraId="08C9B46F" w14:textId="77777777" w:rsidR="005B7627" w:rsidRPr="00CE05DD" w:rsidRDefault="00A96723" w:rsidP="00E57747">
      <w:pPr>
        <w:spacing w:before="120" w:after="240" w:line="240" w:lineRule="auto"/>
        <w:jc w:val="right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eta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j</m:t>
                        </m:r>
                      </m:sub>
                    </m:sSub>
                  </m:e>
                </m:acc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j</m:t>
                        </m:r>
                      </m:sub>
                    </m:sSub>
                  </m:e>
                </m:acc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1</m:t>
            </m:r>
          </m:den>
        </m:f>
      </m:oMath>
      <w:r w:rsidR="005B7627" w:rsidRPr="00CE05DD">
        <w:rPr>
          <w:rFonts w:ascii="Times New Roman" w:hAnsi="Times New Roman" w:cs="Times New Roman"/>
          <w:sz w:val="24"/>
          <w:szCs w:val="24"/>
        </w:rPr>
        <w:t>.                                                                      (3)</w:t>
      </w:r>
    </w:p>
    <w:p w14:paraId="3D1BC3B1" w14:textId="77777777" w:rsidR="005B7627" w:rsidRPr="00CE05DD" w:rsidRDefault="005B7627" w:rsidP="00E5774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Repeat the above process for all pairs of genes to compute the meta-PCC co-expression matrix.</w:t>
      </w:r>
    </w:p>
    <w:p w14:paraId="6D2F2E12" w14:textId="77777777" w:rsidR="00DE4628" w:rsidRPr="00CE05DD" w:rsidRDefault="00DE4628" w:rsidP="00005556">
      <w:pPr>
        <w:spacing w:before="120"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6076166" w14:textId="42FB64D6" w:rsidR="00005556" w:rsidRPr="00CE05DD" w:rsidRDefault="00ED577E" w:rsidP="00005556">
      <w:pPr>
        <w:spacing w:before="120"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E05DD">
        <w:rPr>
          <w:rFonts w:ascii="Times New Roman" w:hAnsi="Times New Roman" w:cs="Times New Roman"/>
          <w:b/>
          <w:sz w:val="24"/>
          <w:szCs w:val="24"/>
          <w:lang w:val="en-GB"/>
        </w:rPr>
        <w:t>REFERENCE</w:t>
      </w:r>
    </w:p>
    <w:p w14:paraId="24305F72" w14:textId="77777777" w:rsidR="0025426B" w:rsidRPr="00CE05DD" w:rsidRDefault="00C56C78" w:rsidP="0025426B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CE05DD">
        <w:rPr>
          <w:rFonts w:ascii="Times New Roman" w:hAnsi="Times New Roman" w:cs="Times New Roman"/>
        </w:rPr>
        <w:fldChar w:fldCharType="begin"/>
      </w:r>
      <w:r w:rsidRPr="00CE05DD">
        <w:rPr>
          <w:rFonts w:ascii="Times New Roman" w:hAnsi="Times New Roman" w:cs="Times New Roman"/>
        </w:rPr>
        <w:instrText xml:space="preserve"> ADDIN EN.REFLIST </w:instrText>
      </w:r>
      <w:r w:rsidRPr="00CE05DD">
        <w:rPr>
          <w:rFonts w:ascii="Times New Roman" w:hAnsi="Times New Roman" w:cs="Times New Roman"/>
        </w:rPr>
        <w:fldChar w:fldCharType="separate"/>
      </w:r>
      <w:r w:rsidR="0025426B" w:rsidRPr="00CE05DD">
        <w:rPr>
          <w:rFonts w:ascii="Times New Roman" w:hAnsi="Times New Roman" w:cs="Times New Roman"/>
        </w:rPr>
        <w:t xml:space="preserve">Srivastava, G.P., Qiu, J., and Xu, D. (2010). Genome-wide functional annotation by integrating multiple microarray datasets using meta-analysis. </w:t>
      </w:r>
      <w:r w:rsidR="0025426B" w:rsidRPr="00CE05DD">
        <w:rPr>
          <w:rFonts w:ascii="Times New Roman" w:hAnsi="Times New Roman" w:cs="Times New Roman"/>
          <w:i/>
        </w:rPr>
        <w:t>Int J Data Min Bioinform</w:t>
      </w:r>
      <w:r w:rsidR="0025426B" w:rsidRPr="00CE05DD">
        <w:rPr>
          <w:rFonts w:ascii="Times New Roman" w:hAnsi="Times New Roman" w:cs="Times New Roman"/>
        </w:rPr>
        <w:t xml:space="preserve"> 4</w:t>
      </w:r>
      <w:r w:rsidR="0025426B" w:rsidRPr="00CE05DD">
        <w:rPr>
          <w:rFonts w:ascii="Times New Roman" w:hAnsi="Times New Roman" w:cs="Times New Roman"/>
          <w:b/>
        </w:rPr>
        <w:t>,</w:t>
      </w:r>
      <w:r w:rsidR="0025426B" w:rsidRPr="00CE05DD">
        <w:rPr>
          <w:rFonts w:ascii="Times New Roman" w:hAnsi="Times New Roman" w:cs="Times New Roman"/>
        </w:rPr>
        <w:t xml:space="preserve"> 357-376.</w:t>
      </w:r>
    </w:p>
    <w:p w14:paraId="6ECA66A3" w14:textId="77777777" w:rsidR="00C8151A" w:rsidRPr="00CE05DD" w:rsidRDefault="00C56C78" w:rsidP="004A64D7">
      <w:pPr>
        <w:spacing w:before="240" w:afterLines="120" w:after="288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</w:rPr>
        <w:fldChar w:fldCharType="end"/>
      </w:r>
    </w:p>
    <w:p w14:paraId="65D06D54" w14:textId="77777777" w:rsidR="00831E2A" w:rsidRPr="00CE05DD" w:rsidRDefault="00C8151A" w:rsidP="00C8151A">
      <w:pPr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br w:type="page"/>
      </w:r>
    </w:p>
    <w:p w14:paraId="07FF21EF" w14:textId="77777777" w:rsidR="00FC157D" w:rsidRPr="00CE05DD" w:rsidRDefault="004B156C" w:rsidP="00425498">
      <w:pPr>
        <w:spacing w:before="240" w:after="24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2E0706" w:rsidRPr="00CE05DD">
        <w:rPr>
          <w:rFonts w:ascii="Times New Roman" w:hAnsi="Times New Roman" w:cs="Times New Roman"/>
          <w:b/>
          <w:sz w:val="24"/>
          <w:szCs w:val="24"/>
        </w:rPr>
        <w:t>Tables</w:t>
      </w:r>
    </w:p>
    <w:p w14:paraId="61C58F4F" w14:textId="77777777" w:rsidR="00D67860" w:rsidRPr="00CE05DD" w:rsidRDefault="00F2332C" w:rsidP="007818BE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C378AF" w:rsidRPr="00CE05DD">
        <w:rPr>
          <w:rFonts w:ascii="Times New Roman" w:hAnsi="Times New Roman" w:cs="Times New Roman"/>
          <w:b/>
          <w:sz w:val="24"/>
          <w:szCs w:val="24"/>
        </w:rPr>
        <w:t>S</w:t>
      </w:r>
      <w:r w:rsidR="00D67860" w:rsidRPr="00CE05DD">
        <w:rPr>
          <w:rFonts w:ascii="Times New Roman" w:hAnsi="Times New Roman" w:cs="Times New Roman"/>
          <w:b/>
          <w:sz w:val="24"/>
          <w:szCs w:val="24"/>
        </w:rPr>
        <w:t>1.</w:t>
      </w:r>
      <w:r w:rsidR="00D67860" w:rsidRPr="00CE05DD">
        <w:rPr>
          <w:rFonts w:ascii="Times New Roman" w:hAnsi="Times New Roman" w:cs="Times New Roman"/>
          <w:sz w:val="24"/>
          <w:szCs w:val="24"/>
        </w:rPr>
        <w:t xml:space="preserve"> Top 15 Species distribution of proteins collected from Uniprot/Swiss-Prot databas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4206"/>
        <w:gridCol w:w="3192"/>
      </w:tblGrid>
      <w:tr w:rsidR="00CE05DD" w:rsidRPr="00CE05DD" w14:paraId="49362BA3" w14:textId="77777777" w:rsidTr="00C52790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17C075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lass</w:t>
            </w:r>
          </w:p>
        </w:tc>
        <w:tc>
          <w:tcPr>
            <w:tcW w:w="42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F44E2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pecies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428006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</w:t>
            </w:r>
          </w:p>
        </w:tc>
      </w:tr>
      <w:tr w:rsidR="00CE05DD" w:rsidRPr="00CE05DD" w14:paraId="299BC16A" w14:textId="77777777" w:rsidTr="00C52790">
        <w:tc>
          <w:tcPr>
            <w:tcW w:w="2178" w:type="dxa"/>
            <w:vMerge w:val="restart"/>
            <w:tcBorders>
              <w:top w:val="single" w:sz="4" w:space="0" w:color="auto"/>
            </w:tcBorders>
          </w:tcPr>
          <w:p w14:paraId="3E34F4AA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42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9AFF8B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Arabidopsis thaliana</w:t>
            </w:r>
          </w:p>
        </w:tc>
        <w:tc>
          <w:tcPr>
            <w:tcW w:w="31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4A2C8C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830</w:t>
            </w:r>
          </w:p>
        </w:tc>
      </w:tr>
      <w:tr w:rsidR="00CE05DD" w:rsidRPr="00CE05DD" w14:paraId="3936168F" w14:textId="77777777" w:rsidTr="00C52790">
        <w:tc>
          <w:tcPr>
            <w:tcW w:w="2178" w:type="dxa"/>
            <w:vMerge/>
          </w:tcPr>
          <w:p w14:paraId="5757CF15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5EB02EB8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Oryza sativa subsp. japonic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27FD3DBC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18</w:t>
            </w:r>
          </w:p>
        </w:tc>
      </w:tr>
      <w:tr w:rsidR="00CE05DD" w:rsidRPr="00CE05DD" w14:paraId="6256CE1C" w14:textId="77777777" w:rsidTr="00C52790">
        <w:tc>
          <w:tcPr>
            <w:tcW w:w="2178" w:type="dxa"/>
            <w:vMerge/>
          </w:tcPr>
          <w:p w14:paraId="6B0C4DCE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5211BA37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Solanum tuberos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0D21BCDB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67</w:t>
            </w:r>
          </w:p>
        </w:tc>
      </w:tr>
      <w:tr w:rsidR="00CE05DD" w:rsidRPr="00CE05DD" w14:paraId="526EC6BB" w14:textId="77777777" w:rsidTr="00C52790">
        <w:tc>
          <w:tcPr>
            <w:tcW w:w="2178" w:type="dxa"/>
            <w:vMerge/>
          </w:tcPr>
          <w:p w14:paraId="372DFCFC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7A4F3033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Marchantia polymorph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4AF920DE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62</w:t>
            </w:r>
          </w:p>
        </w:tc>
      </w:tr>
      <w:tr w:rsidR="00CE05DD" w:rsidRPr="00CE05DD" w14:paraId="1AA18836" w14:textId="77777777" w:rsidTr="00C52790">
        <w:tc>
          <w:tcPr>
            <w:tcW w:w="2178" w:type="dxa"/>
            <w:vMerge/>
          </w:tcPr>
          <w:p w14:paraId="7ECAC4DA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43EEE5FE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Zea mays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3EFA126C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40</w:t>
            </w:r>
          </w:p>
        </w:tc>
      </w:tr>
      <w:tr w:rsidR="00CE05DD" w:rsidRPr="00CE05DD" w14:paraId="533009B4" w14:textId="77777777" w:rsidTr="00C52790">
        <w:tc>
          <w:tcPr>
            <w:tcW w:w="2178" w:type="dxa"/>
            <w:vMerge/>
          </w:tcPr>
          <w:p w14:paraId="41F3445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2C9113A6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Oryza sativa subsp. indic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54AB8592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31</w:t>
            </w:r>
          </w:p>
        </w:tc>
      </w:tr>
      <w:tr w:rsidR="00CE05DD" w:rsidRPr="00CE05DD" w14:paraId="23BD22B1" w14:textId="77777777" w:rsidTr="00C52790">
        <w:tc>
          <w:tcPr>
            <w:tcW w:w="2178" w:type="dxa"/>
            <w:vMerge/>
          </w:tcPr>
          <w:p w14:paraId="74F12C28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6337FEB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Pisum sativ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7633291D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3</w:t>
            </w:r>
          </w:p>
        </w:tc>
      </w:tr>
      <w:tr w:rsidR="00CE05DD" w:rsidRPr="00CE05DD" w14:paraId="6D93AD32" w14:textId="77777777" w:rsidTr="00C52790">
        <w:tc>
          <w:tcPr>
            <w:tcW w:w="2178" w:type="dxa"/>
            <w:vMerge/>
          </w:tcPr>
          <w:p w14:paraId="29E89C2C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5BBBFC7B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Prototheca wickerhamii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55D1D2E0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1</w:t>
            </w:r>
          </w:p>
        </w:tc>
      </w:tr>
      <w:tr w:rsidR="00CE05DD" w:rsidRPr="00CE05DD" w14:paraId="1740C703" w14:textId="77777777" w:rsidTr="00C52790">
        <w:tc>
          <w:tcPr>
            <w:tcW w:w="2178" w:type="dxa"/>
            <w:vMerge/>
          </w:tcPr>
          <w:p w14:paraId="55683E7D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1B322DD5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Triticum aestiv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6F1517D9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1</w:t>
            </w:r>
          </w:p>
        </w:tc>
      </w:tr>
      <w:tr w:rsidR="00CE05DD" w:rsidRPr="00CE05DD" w14:paraId="71822813" w14:textId="77777777" w:rsidTr="00C52790">
        <w:tc>
          <w:tcPr>
            <w:tcW w:w="2178" w:type="dxa"/>
            <w:vMerge/>
          </w:tcPr>
          <w:p w14:paraId="2B1F7636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7106D15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Chlamydomonas reinhardtii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2D9969F2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9</w:t>
            </w:r>
          </w:p>
        </w:tc>
      </w:tr>
      <w:tr w:rsidR="00CE05DD" w:rsidRPr="00CE05DD" w14:paraId="2A09C9AF" w14:textId="77777777" w:rsidTr="00C52790">
        <w:tc>
          <w:tcPr>
            <w:tcW w:w="2178" w:type="dxa"/>
            <w:vMerge/>
          </w:tcPr>
          <w:p w14:paraId="294865D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5977327B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Oenothera berteroan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4CD888ED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8</w:t>
            </w:r>
          </w:p>
        </w:tc>
      </w:tr>
      <w:tr w:rsidR="00CE05DD" w:rsidRPr="00CE05DD" w14:paraId="625C883C" w14:textId="77777777" w:rsidTr="00C52790">
        <w:tc>
          <w:tcPr>
            <w:tcW w:w="2178" w:type="dxa"/>
            <w:vMerge/>
          </w:tcPr>
          <w:p w14:paraId="548B136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7673D4D7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Nicotiana tabac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54B9436D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7</w:t>
            </w:r>
          </w:p>
        </w:tc>
      </w:tr>
      <w:tr w:rsidR="00CE05DD" w:rsidRPr="00CE05DD" w14:paraId="4D0950FE" w14:textId="77777777" w:rsidTr="00C52790">
        <w:tc>
          <w:tcPr>
            <w:tcW w:w="2178" w:type="dxa"/>
            <w:vMerge/>
          </w:tcPr>
          <w:p w14:paraId="12E34542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33E4B830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Brassica napus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687AE0A7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5</w:t>
            </w:r>
          </w:p>
        </w:tc>
      </w:tr>
      <w:tr w:rsidR="00CE05DD" w:rsidRPr="00CE05DD" w14:paraId="71523BE1" w14:textId="77777777" w:rsidTr="00C52790">
        <w:tc>
          <w:tcPr>
            <w:tcW w:w="2178" w:type="dxa"/>
            <w:vMerge/>
          </w:tcPr>
          <w:p w14:paraId="7974F072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16392CE5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Glycine max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2A7BFAD3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5</w:t>
            </w:r>
          </w:p>
        </w:tc>
      </w:tr>
      <w:tr w:rsidR="00CE05DD" w:rsidRPr="00CE05DD" w14:paraId="01010E60" w14:textId="77777777" w:rsidTr="00C52790">
        <w:tc>
          <w:tcPr>
            <w:tcW w:w="2178" w:type="dxa"/>
            <w:vMerge/>
            <w:tcBorders>
              <w:bottom w:val="single" w:sz="4" w:space="0" w:color="auto"/>
            </w:tcBorders>
          </w:tcPr>
          <w:p w14:paraId="7AD00EA9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CF673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Sorghum bicolor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B6E878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0</w:t>
            </w:r>
          </w:p>
        </w:tc>
      </w:tr>
      <w:tr w:rsidR="00CE05DD" w:rsidRPr="00CE05DD" w14:paraId="7FE52268" w14:textId="77777777" w:rsidTr="00C52790">
        <w:tc>
          <w:tcPr>
            <w:tcW w:w="2178" w:type="dxa"/>
            <w:vMerge w:val="restart"/>
            <w:tcBorders>
              <w:top w:val="single" w:sz="4" w:space="0" w:color="auto"/>
            </w:tcBorders>
          </w:tcPr>
          <w:p w14:paraId="209136FE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42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F77800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Arabidopsis thaliana</w:t>
            </w:r>
          </w:p>
        </w:tc>
        <w:tc>
          <w:tcPr>
            <w:tcW w:w="31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C39984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0,144</w:t>
            </w:r>
          </w:p>
        </w:tc>
      </w:tr>
      <w:tr w:rsidR="00CE05DD" w:rsidRPr="00CE05DD" w14:paraId="5C09B6D7" w14:textId="77777777" w:rsidTr="00C52790">
        <w:tc>
          <w:tcPr>
            <w:tcW w:w="2178" w:type="dxa"/>
            <w:vMerge/>
            <w:vAlign w:val="center"/>
          </w:tcPr>
          <w:p w14:paraId="1465FE99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27E4EF27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Oryza sativa subsp. japonic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14B76E28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351</w:t>
            </w:r>
          </w:p>
        </w:tc>
      </w:tr>
      <w:tr w:rsidR="00CE05DD" w:rsidRPr="00CE05DD" w14:paraId="7878B942" w14:textId="77777777" w:rsidTr="00C52790">
        <w:tc>
          <w:tcPr>
            <w:tcW w:w="2178" w:type="dxa"/>
            <w:vMerge/>
            <w:vAlign w:val="center"/>
          </w:tcPr>
          <w:p w14:paraId="7BB84CCA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6866D6CB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Oryza sativa subsp. Indic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4C4B1BDD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595</w:t>
            </w:r>
          </w:p>
        </w:tc>
      </w:tr>
      <w:tr w:rsidR="00CE05DD" w:rsidRPr="00CE05DD" w14:paraId="2B178673" w14:textId="77777777" w:rsidTr="00C52790">
        <w:tc>
          <w:tcPr>
            <w:tcW w:w="2178" w:type="dxa"/>
            <w:vMerge/>
            <w:vAlign w:val="center"/>
          </w:tcPr>
          <w:p w14:paraId="4A682039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17A8FF4E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Zea mays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49570995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521</w:t>
            </w:r>
          </w:p>
        </w:tc>
      </w:tr>
      <w:tr w:rsidR="00CE05DD" w:rsidRPr="00CE05DD" w14:paraId="1415AF1C" w14:textId="77777777" w:rsidTr="00C52790">
        <w:tc>
          <w:tcPr>
            <w:tcW w:w="2178" w:type="dxa"/>
            <w:vMerge/>
            <w:vAlign w:val="center"/>
          </w:tcPr>
          <w:p w14:paraId="408DC42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19AA752B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Nicotiana tabac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3B5DAF2A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344</w:t>
            </w:r>
          </w:p>
        </w:tc>
      </w:tr>
      <w:tr w:rsidR="00CE05DD" w:rsidRPr="00CE05DD" w14:paraId="0F5CB5D5" w14:textId="77777777" w:rsidTr="00C52790">
        <w:tc>
          <w:tcPr>
            <w:tcW w:w="2178" w:type="dxa"/>
            <w:vMerge/>
            <w:vAlign w:val="center"/>
          </w:tcPr>
          <w:p w14:paraId="1EEB7846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4A71EA9F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Solanum lycopersic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0F42C3C2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333</w:t>
            </w:r>
          </w:p>
        </w:tc>
      </w:tr>
      <w:tr w:rsidR="00CE05DD" w:rsidRPr="00CE05DD" w14:paraId="7F30CC46" w14:textId="77777777" w:rsidTr="00C52790">
        <w:tc>
          <w:tcPr>
            <w:tcW w:w="2178" w:type="dxa"/>
            <w:vMerge/>
            <w:vAlign w:val="center"/>
          </w:tcPr>
          <w:p w14:paraId="72B86360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26C94027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Solanum tuberos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11AEEFC3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79</w:t>
            </w:r>
          </w:p>
        </w:tc>
      </w:tr>
      <w:tr w:rsidR="00CE05DD" w:rsidRPr="00CE05DD" w14:paraId="27B20B8E" w14:textId="77777777" w:rsidTr="00C52790">
        <w:tc>
          <w:tcPr>
            <w:tcW w:w="2178" w:type="dxa"/>
            <w:vMerge/>
            <w:vAlign w:val="center"/>
          </w:tcPr>
          <w:p w14:paraId="0E19A1BA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085E1FA3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Pisum sativ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1DF05322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61</w:t>
            </w:r>
          </w:p>
        </w:tc>
      </w:tr>
      <w:tr w:rsidR="00CE05DD" w:rsidRPr="00CE05DD" w14:paraId="5127596A" w14:textId="77777777" w:rsidTr="00C52790">
        <w:tc>
          <w:tcPr>
            <w:tcW w:w="2178" w:type="dxa"/>
            <w:vMerge/>
            <w:vAlign w:val="center"/>
          </w:tcPr>
          <w:p w14:paraId="74721602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57C3393F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Chlamydomonas reinhardtii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7777FCBA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60</w:t>
            </w:r>
          </w:p>
        </w:tc>
      </w:tr>
      <w:tr w:rsidR="00CE05DD" w:rsidRPr="00CE05DD" w14:paraId="58503817" w14:textId="77777777" w:rsidTr="00C52790">
        <w:tc>
          <w:tcPr>
            <w:tcW w:w="2178" w:type="dxa"/>
            <w:vMerge/>
            <w:vAlign w:val="center"/>
          </w:tcPr>
          <w:p w14:paraId="6D9E1C6F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65B5C1DD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Spinacia olerace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08DB18B9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56</w:t>
            </w:r>
          </w:p>
        </w:tc>
      </w:tr>
      <w:tr w:rsidR="00CE05DD" w:rsidRPr="00CE05DD" w14:paraId="029E8F25" w14:textId="77777777" w:rsidTr="00C52790">
        <w:tc>
          <w:tcPr>
            <w:tcW w:w="2178" w:type="dxa"/>
            <w:vMerge/>
            <w:vAlign w:val="center"/>
          </w:tcPr>
          <w:p w14:paraId="18849DC1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32A4AEF6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Glycine max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72D8CF88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50</w:t>
            </w:r>
          </w:p>
        </w:tc>
      </w:tr>
      <w:tr w:rsidR="00CE05DD" w:rsidRPr="00CE05DD" w14:paraId="394414D3" w14:textId="77777777" w:rsidTr="00C52790">
        <w:tc>
          <w:tcPr>
            <w:tcW w:w="2178" w:type="dxa"/>
            <w:vMerge/>
            <w:vAlign w:val="center"/>
          </w:tcPr>
          <w:p w14:paraId="17E61FF0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7263F515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Hordeum vulgare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7FBE0EA0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24</w:t>
            </w:r>
          </w:p>
        </w:tc>
      </w:tr>
      <w:tr w:rsidR="00CE05DD" w:rsidRPr="00CE05DD" w14:paraId="68F6399E" w14:textId="77777777" w:rsidTr="00C52790">
        <w:tc>
          <w:tcPr>
            <w:tcW w:w="2178" w:type="dxa"/>
            <w:vMerge/>
            <w:vAlign w:val="center"/>
          </w:tcPr>
          <w:p w14:paraId="03DFB082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37831423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Triticum aestivum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3AA8634C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21</w:t>
            </w:r>
          </w:p>
        </w:tc>
      </w:tr>
      <w:tr w:rsidR="00CE05DD" w:rsidRPr="00CE05DD" w14:paraId="39A9720C" w14:textId="77777777" w:rsidTr="00C52790">
        <w:tc>
          <w:tcPr>
            <w:tcW w:w="2178" w:type="dxa"/>
            <w:vMerge/>
            <w:vAlign w:val="center"/>
          </w:tcPr>
          <w:p w14:paraId="490D4887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shd w:val="clear" w:color="auto" w:fill="auto"/>
            <w:vAlign w:val="center"/>
          </w:tcPr>
          <w:p w14:paraId="1DA42CA0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Vitis vinifera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3E50B7D6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42</w:t>
            </w:r>
          </w:p>
        </w:tc>
      </w:tr>
      <w:tr w:rsidR="00CE05DD" w:rsidRPr="00CE05DD" w14:paraId="6727B8CC" w14:textId="77777777" w:rsidTr="00C52790">
        <w:tc>
          <w:tcPr>
            <w:tcW w:w="2178" w:type="dxa"/>
            <w:vMerge/>
            <w:tcBorders>
              <w:bottom w:val="single" w:sz="4" w:space="0" w:color="auto"/>
            </w:tcBorders>
            <w:vAlign w:val="center"/>
          </w:tcPr>
          <w:p w14:paraId="34890004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D26223" w14:textId="77777777" w:rsidR="00D67860" w:rsidRPr="00CE05DD" w:rsidRDefault="00D67860" w:rsidP="002A7536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  <w:iCs/>
              </w:rPr>
              <w:t>Sorghum bicolor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0B9388" w14:textId="77777777" w:rsidR="00D67860" w:rsidRPr="00CE05DD" w:rsidRDefault="00D67860" w:rsidP="002A7536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38</w:t>
            </w:r>
          </w:p>
        </w:tc>
      </w:tr>
    </w:tbl>
    <w:p w14:paraId="79E955A1" w14:textId="77777777" w:rsidR="00D67860" w:rsidRPr="00CE05DD" w:rsidRDefault="00D67860" w:rsidP="00CC3A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CE05DD">
        <w:rPr>
          <w:rFonts w:ascii="Times New Roman" w:hAnsi="Times New Roman" w:cs="Times New Roman"/>
        </w:rPr>
        <w:br w:type="page"/>
      </w:r>
    </w:p>
    <w:p w14:paraId="0786F46F" w14:textId="77777777" w:rsidR="00BC7648" w:rsidRPr="00CE05DD" w:rsidRDefault="00C56138" w:rsidP="00416660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3E3BB5" w:rsidRPr="00CE05DD">
        <w:rPr>
          <w:rFonts w:ascii="Times New Roman" w:hAnsi="Times New Roman" w:cs="Times New Roman"/>
          <w:b/>
          <w:sz w:val="24"/>
          <w:szCs w:val="24"/>
        </w:rPr>
        <w:t>S</w:t>
      </w:r>
      <w:r w:rsidR="00BC7648" w:rsidRPr="00CE05DD">
        <w:rPr>
          <w:rFonts w:ascii="Times New Roman" w:hAnsi="Times New Roman" w:cs="Times New Roman"/>
          <w:b/>
          <w:sz w:val="24"/>
          <w:szCs w:val="24"/>
        </w:rPr>
        <w:t>2.</w:t>
      </w:r>
      <w:r w:rsidR="00BC7648" w:rsidRPr="00CE05DD">
        <w:rPr>
          <w:rFonts w:ascii="Times New Roman" w:hAnsi="Times New Roman" w:cs="Times New Roman"/>
          <w:sz w:val="24"/>
          <w:szCs w:val="24"/>
        </w:rPr>
        <w:t xml:space="preserve"> Training, specificity estimation, and independent testing sets generated from the data collected in this stud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1649"/>
        <w:gridCol w:w="4585"/>
      </w:tblGrid>
      <w:tr w:rsidR="00CE05DD" w:rsidRPr="00CE05DD" w14:paraId="3ACEEBF3" w14:textId="77777777" w:rsidTr="00C52790">
        <w:tc>
          <w:tcPr>
            <w:tcW w:w="47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BEC03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45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A16F0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umber of proteins</w:t>
            </w:r>
          </w:p>
        </w:tc>
      </w:tr>
      <w:tr w:rsidR="00CE05DD" w:rsidRPr="00CE05DD" w14:paraId="635BE0D8" w14:textId="77777777" w:rsidTr="00C52790">
        <w:tc>
          <w:tcPr>
            <w:tcW w:w="3116" w:type="dxa"/>
            <w:vMerge w:val="restart"/>
            <w:tcBorders>
              <w:top w:val="single" w:sz="4" w:space="0" w:color="auto"/>
            </w:tcBorders>
          </w:tcPr>
          <w:p w14:paraId="2F3E9F4C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raining</w:t>
            </w:r>
          </w:p>
        </w:tc>
        <w:tc>
          <w:tcPr>
            <w:tcW w:w="1649" w:type="dxa"/>
            <w:tcBorders>
              <w:top w:val="single" w:sz="4" w:space="0" w:color="auto"/>
            </w:tcBorders>
            <w:vAlign w:val="center"/>
          </w:tcPr>
          <w:p w14:paraId="1071EE2B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4585" w:type="dxa"/>
            <w:tcBorders>
              <w:top w:val="single" w:sz="4" w:space="0" w:color="auto"/>
            </w:tcBorders>
            <w:vAlign w:val="center"/>
          </w:tcPr>
          <w:p w14:paraId="7DCAAD00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,000</w:t>
            </w:r>
          </w:p>
        </w:tc>
      </w:tr>
      <w:tr w:rsidR="00CE05DD" w:rsidRPr="00CE05DD" w14:paraId="7A96ADFD" w14:textId="77777777" w:rsidTr="00C52790">
        <w:tc>
          <w:tcPr>
            <w:tcW w:w="3116" w:type="dxa"/>
            <w:vMerge/>
            <w:tcBorders>
              <w:bottom w:val="single" w:sz="4" w:space="0" w:color="auto"/>
            </w:tcBorders>
          </w:tcPr>
          <w:p w14:paraId="56CDA472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bottom w:val="single" w:sz="4" w:space="0" w:color="auto"/>
            </w:tcBorders>
            <w:vAlign w:val="center"/>
          </w:tcPr>
          <w:p w14:paraId="2A2A8B6C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4585" w:type="dxa"/>
            <w:tcBorders>
              <w:bottom w:val="single" w:sz="4" w:space="0" w:color="auto"/>
            </w:tcBorders>
            <w:vAlign w:val="center"/>
          </w:tcPr>
          <w:p w14:paraId="3D337830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,000</w:t>
            </w:r>
          </w:p>
        </w:tc>
      </w:tr>
      <w:tr w:rsidR="00CE05DD" w:rsidRPr="00CE05DD" w14:paraId="277FEFD3" w14:textId="77777777" w:rsidTr="00C52790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19DB9FA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pecificity estimation</w:t>
            </w:r>
          </w:p>
        </w:tc>
        <w:tc>
          <w:tcPr>
            <w:tcW w:w="16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45110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45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D690DB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4,500</w:t>
            </w:r>
          </w:p>
        </w:tc>
      </w:tr>
      <w:tr w:rsidR="00CE05DD" w:rsidRPr="00CE05DD" w14:paraId="0DA8EC45" w14:textId="77777777" w:rsidTr="00C52790">
        <w:tc>
          <w:tcPr>
            <w:tcW w:w="3116" w:type="dxa"/>
            <w:vMerge w:val="restart"/>
            <w:tcBorders>
              <w:top w:val="single" w:sz="4" w:space="0" w:color="auto"/>
            </w:tcBorders>
          </w:tcPr>
          <w:p w14:paraId="72202DB4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Independent testing set 1</w:t>
            </w:r>
          </w:p>
        </w:tc>
        <w:tc>
          <w:tcPr>
            <w:tcW w:w="1649" w:type="dxa"/>
            <w:tcBorders>
              <w:top w:val="single" w:sz="4" w:space="0" w:color="auto"/>
            </w:tcBorders>
            <w:vAlign w:val="center"/>
          </w:tcPr>
          <w:p w14:paraId="578655DA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4585" w:type="dxa"/>
            <w:tcBorders>
              <w:top w:val="single" w:sz="4" w:space="0" w:color="auto"/>
            </w:tcBorders>
            <w:vAlign w:val="center"/>
          </w:tcPr>
          <w:p w14:paraId="57986D60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00</w:t>
            </w:r>
          </w:p>
        </w:tc>
      </w:tr>
      <w:tr w:rsidR="00CE05DD" w:rsidRPr="00CE05DD" w14:paraId="3AA4A42B" w14:textId="77777777" w:rsidTr="00C52790">
        <w:tc>
          <w:tcPr>
            <w:tcW w:w="3116" w:type="dxa"/>
            <w:vMerge/>
            <w:tcBorders>
              <w:bottom w:val="single" w:sz="4" w:space="0" w:color="auto"/>
            </w:tcBorders>
          </w:tcPr>
          <w:p w14:paraId="247CD83A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bottom w:val="single" w:sz="4" w:space="0" w:color="auto"/>
            </w:tcBorders>
            <w:vAlign w:val="center"/>
          </w:tcPr>
          <w:p w14:paraId="647FF5A5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4585" w:type="dxa"/>
            <w:tcBorders>
              <w:bottom w:val="single" w:sz="4" w:space="0" w:color="auto"/>
            </w:tcBorders>
            <w:vAlign w:val="center"/>
          </w:tcPr>
          <w:p w14:paraId="1BFFAD36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00</w:t>
            </w:r>
          </w:p>
        </w:tc>
      </w:tr>
      <w:tr w:rsidR="00CE05DD" w:rsidRPr="00CE05DD" w14:paraId="1464C5AA" w14:textId="77777777" w:rsidTr="00C52790">
        <w:tc>
          <w:tcPr>
            <w:tcW w:w="3116" w:type="dxa"/>
            <w:vMerge w:val="restart"/>
            <w:tcBorders>
              <w:top w:val="single" w:sz="4" w:space="0" w:color="auto"/>
            </w:tcBorders>
          </w:tcPr>
          <w:p w14:paraId="593ADE43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Independent testing set 2</w:t>
            </w:r>
          </w:p>
        </w:tc>
        <w:tc>
          <w:tcPr>
            <w:tcW w:w="1649" w:type="dxa"/>
            <w:tcBorders>
              <w:top w:val="single" w:sz="4" w:space="0" w:color="auto"/>
            </w:tcBorders>
            <w:vAlign w:val="center"/>
          </w:tcPr>
          <w:p w14:paraId="426D859C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4585" w:type="dxa"/>
            <w:tcBorders>
              <w:top w:val="single" w:sz="4" w:space="0" w:color="auto"/>
            </w:tcBorders>
            <w:vAlign w:val="center"/>
          </w:tcPr>
          <w:p w14:paraId="7EAB8045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65</w:t>
            </w:r>
          </w:p>
        </w:tc>
      </w:tr>
      <w:tr w:rsidR="00BC7648" w:rsidRPr="00CE05DD" w14:paraId="46C4DD0F" w14:textId="77777777" w:rsidTr="00C527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78FFC220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bottom w:val="single" w:sz="4" w:space="0" w:color="auto"/>
            </w:tcBorders>
            <w:vAlign w:val="center"/>
          </w:tcPr>
          <w:p w14:paraId="06C74EBF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4585" w:type="dxa"/>
            <w:tcBorders>
              <w:bottom w:val="single" w:sz="4" w:space="0" w:color="auto"/>
            </w:tcBorders>
            <w:vAlign w:val="center"/>
          </w:tcPr>
          <w:p w14:paraId="2724B873" w14:textId="77777777" w:rsidR="00BC7648" w:rsidRPr="00CE05DD" w:rsidRDefault="00BC7648" w:rsidP="00C5279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587</w:t>
            </w:r>
          </w:p>
        </w:tc>
      </w:tr>
    </w:tbl>
    <w:p w14:paraId="096154A8" w14:textId="77777777" w:rsidR="004F5E22" w:rsidRPr="00CE05DD" w:rsidRDefault="004F5E22">
      <w:pPr>
        <w:rPr>
          <w:rFonts w:ascii="Times New Roman" w:hAnsi="Times New Roman" w:cs="Times New Roman"/>
          <w:b/>
          <w:sz w:val="24"/>
          <w:szCs w:val="24"/>
        </w:rPr>
      </w:pPr>
    </w:p>
    <w:p w14:paraId="75F95A17" w14:textId="77777777" w:rsidR="004F5E22" w:rsidRPr="00CE05DD" w:rsidRDefault="004F5E22">
      <w:pPr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A0212DF" w14:textId="77777777" w:rsidR="00DA288B" w:rsidRPr="00CE05DD" w:rsidRDefault="00B319C3" w:rsidP="00403103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C14B1D" w:rsidRPr="00CE05D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4008D2" w:rsidRPr="00CE05DD">
        <w:rPr>
          <w:rFonts w:ascii="Times New Roman" w:hAnsi="Times New Roman" w:cs="Times New Roman"/>
          <w:b/>
          <w:sz w:val="24"/>
          <w:szCs w:val="24"/>
        </w:rPr>
        <w:t>S</w:t>
      </w:r>
      <w:r w:rsidR="00DA288B" w:rsidRPr="00CE05DD">
        <w:rPr>
          <w:rFonts w:ascii="Times New Roman" w:hAnsi="Times New Roman" w:cs="Times New Roman"/>
          <w:b/>
          <w:sz w:val="24"/>
          <w:szCs w:val="24"/>
        </w:rPr>
        <w:t>3.</w:t>
      </w:r>
      <w:r w:rsidR="00DA288B" w:rsidRPr="00CE05DD">
        <w:rPr>
          <w:rFonts w:ascii="Times New Roman" w:hAnsi="Times New Roman" w:cs="Times New Roman"/>
          <w:sz w:val="24"/>
          <w:szCs w:val="24"/>
        </w:rPr>
        <w:t xml:space="preserve"> GEO datasets used to build co-expression matrix of Arabidopsis genes.</w:t>
      </w:r>
    </w:p>
    <w:tbl>
      <w:tblPr>
        <w:tblStyle w:val="TableGrid"/>
        <w:tblW w:w="101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9"/>
        <w:gridCol w:w="2337"/>
        <w:gridCol w:w="3993"/>
        <w:gridCol w:w="2095"/>
      </w:tblGrid>
      <w:tr w:rsidR="00CE05DD" w:rsidRPr="00CE05DD" w14:paraId="580A4B0B" w14:textId="77777777" w:rsidTr="00C52790">
        <w:tc>
          <w:tcPr>
            <w:tcW w:w="1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AF23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EO Accession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B15E7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Organism</w:t>
            </w:r>
          </w:p>
        </w:tc>
        <w:tc>
          <w:tcPr>
            <w:tcW w:w="3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94044E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75DF75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umber of Samples</w:t>
            </w:r>
          </w:p>
        </w:tc>
      </w:tr>
      <w:tr w:rsidR="00CE05DD" w:rsidRPr="00CE05DD" w14:paraId="7702AB4F" w14:textId="77777777" w:rsidTr="00C52790">
        <w:tc>
          <w:tcPr>
            <w:tcW w:w="1739" w:type="dxa"/>
            <w:tcBorders>
              <w:top w:val="single" w:sz="4" w:space="0" w:color="auto"/>
            </w:tcBorders>
            <w:vAlign w:val="center"/>
          </w:tcPr>
          <w:p w14:paraId="1DEDC00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bookmarkStart w:id="0" w:name="_Hlk463572661"/>
            <w:r w:rsidRPr="00CE05DD">
              <w:rPr>
                <w:rFonts w:ascii="Times New Roman" w:hAnsi="Times New Roman" w:cs="Times New Roman"/>
              </w:rPr>
              <w:t>GDS416</w:t>
            </w:r>
          </w:p>
        </w:tc>
        <w:tc>
          <w:tcPr>
            <w:tcW w:w="2337" w:type="dxa"/>
            <w:tcBorders>
              <w:top w:val="single" w:sz="4" w:space="0" w:color="auto"/>
            </w:tcBorders>
            <w:vAlign w:val="center"/>
          </w:tcPr>
          <w:p w14:paraId="44ECE75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  <w:i/>
              </w:rPr>
            </w:pPr>
            <w:bookmarkStart w:id="1" w:name="OLE_LINK3"/>
            <w:bookmarkStart w:id="2" w:name="OLE_LINK4"/>
            <w:bookmarkStart w:id="3" w:name="OLE_LINK5"/>
            <w:bookmarkStart w:id="4" w:name="OLE_LINK6"/>
            <w:bookmarkStart w:id="5" w:name="OLE_LINK7"/>
            <w:bookmarkStart w:id="6" w:name="OLE_LINK8"/>
            <w:bookmarkStart w:id="7" w:name="OLE_LINK9"/>
            <w:bookmarkStart w:id="8" w:name="OLE_LINK10"/>
            <w:bookmarkStart w:id="9" w:name="OLE_LINK11"/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</w:p>
        </w:tc>
        <w:tc>
          <w:tcPr>
            <w:tcW w:w="3993" w:type="dxa"/>
            <w:tcBorders>
              <w:top w:val="single" w:sz="4" w:space="0" w:color="auto"/>
            </w:tcBorders>
            <w:vAlign w:val="center"/>
          </w:tcPr>
          <w:p w14:paraId="4F73FF26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growth protocol, 3 tissue sets</w:t>
            </w:r>
          </w:p>
        </w:tc>
        <w:tc>
          <w:tcPr>
            <w:tcW w:w="2095" w:type="dxa"/>
            <w:tcBorders>
              <w:top w:val="single" w:sz="4" w:space="0" w:color="auto"/>
            </w:tcBorders>
            <w:vAlign w:val="center"/>
          </w:tcPr>
          <w:p w14:paraId="30102906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1</w:t>
            </w:r>
          </w:p>
        </w:tc>
      </w:tr>
      <w:tr w:rsidR="00CE05DD" w:rsidRPr="00CE05DD" w14:paraId="328AFB2E" w14:textId="77777777" w:rsidTr="00C52790">
        <w:tc>
          <w:tcPr>
            <w:tcW w:w="1739" w:type="dxa"/>
            <w:vAlign w:val="center"/>
          </w:tcPr>
          <w:p w14:paraId="3C72F7A0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417</w:t>
            </w:r>
          </w:p>
        </w:tc>
        <w:tc>
          <w:tcPr>
            <w:tcW w:w="2337" w:type="dxa"/>
            <w:vAlign w:val="center"/>
          </w:tcPr>
          <w:p w14:paraId="21928DC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0E556D7A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infection, 2 strain sets</w:t>
            </w:r>
          </w:p>
        </w:tc>
        <w:tc>
          <w:tcPr>
            <w:tcW w:w="2095" w:type="dxa"/>
            <w:vAlign w:val="center"/>
          </w:tcPr>
          <w:p w14:paraId="7E55898E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6</w:t>
            </w:r>
          </w:p>
        </w:tc>
      </w:tr>
      <w:tr w:rsidR="00CE05DD" w:rsidRPr="00CE05DD" w14:paraId="4AEA98F2" w14:textId="77777777" w:rsidTr="00C52790">
        <w:tc>
          <w:tcPr>
            <w:tcW w:w="1739" w:type="dxa"/>
            <w:vAlign w:val="center"/>
          </w:tcPr>
          <w:p w14:paraId="18D2F173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453</w:t>
            </w:r>
          </w:p>
        </w:tc>
        <w:tc>
          <w:tcPr>
            <w:tcW w:w="2337" w:type="dxa"/>
            <w:vAlign w:val="center"/>
          </w:tcPr>
          <w:p w14:paraId="6F85852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7052ABE5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ransformed count, 5 strain, 4 time sets</w:t>
            </w:r>
          </w:p>
        </w:tc>
        <w:tc>
          <w:tcPr>
            <w:tcW w:w="2095" w:type="dxa"/>
            <w:vAlign w:val="center"/>
          </w:tcPr>
          <w:p w14:paraId="2E9951F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40</w:t>
            </w:r>
          </w:p>
        </w:tc>
      </w:tr>
      <w:tr w:rsidR="00CE05DD" w:rsidRPr="00CE05DD" w14:paraId="5A17964E" w14:textId="77777777" w:rsidTr="00C52790">
        <w:tc>
          <w:tcPr>
            <w:tcW w:w="1739" w:type="dxa"/>
            <w:vAlign w:val="center"/>
          </w:tcPr>
          <w:p w14:paraId="24FA4D70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515</w:t>
            </w:r>
          </w:p>
        </w:tc>
        <w:tc>
          <w:tcPr>
            <w:tcW w:w="2337" w:type="dxa"/>
            <w:vAlign w:val="center"/>
          </w:tcPr>
          <w:p w14:paraId="31798D2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1F28748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3 genotype/variation, 5 protocol sets</w:t>
            </w:r>
          </w:p>
        </w:tc>
        <w:tc>
          <w:tcPr>
            <w:tcW w:w="2095" w:type="dxa"/>
            <w:vAlign w:val="center"/>
          </w:tcPr>
          <w:p w14:paraId="6E0BE9D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2</w:t>
            </w:r>
          </w:p>
        </w:tc>
      </w:tr>
      <w:tr w:rsidR="00CE05DD" w:rsidRPr="00CE05DD" w14:paraId="4C022325" w14:textId="77777777" w:rsidTr="00C52790">
        <w:tc>
          <w:tcPr>
            <w:tcW w:w="1739" w:type="dxa"/>
            <w:vAlign w:val="center"/>
          </w:tcPr>
          <w:p w14:paraId="55EE1211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672</w:t>
            </w:r>
          </w:p>
        </w:tc>
        <w:tc>
          <w:tcPr>
            <w:tcW w:w="2337" w:type="dxa"/>
            <w:vAlign w:val="center"/>
          </w:tcPr>
          <w:p w14:paraId="2937E6F3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60A3CAC6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3 dose, 2 protocol, 3 time sets</w:t>
            </w:r>
          </w:p>
        </w:tc>
        <w:tc>
          <w:tcPr>
            <w:tcW w:w="2095" w:type="dxa"/>
            <w:vAlign w:val="center"/>
          </w:tcPr>
          <w:p w14:paraId="06A6E73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2</w:t>
            </w:r>
          </w:p>
        </w:tc>
      </w:tr>
      <w:tr w:rsidR="00CE05DD" w:rsidRPr="00CE05DD" w14:paraId="76377966" w14:textId="77777777" w:rsidTr="00C52790">
        <w:tc>
          <w:tcPr>
            <w:tcW w:w="1739" w:type="dxa"/>
            <w:vAlign w:val="center"/>
          </w:tcPr>
          <w:p w14:paraId="090B1252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685</w:t>
            </w:r>
          </w:p>
        </w:tc>
        <w:tc>
          <w:tcPr>
            <w:tcW w:w="2337" w:type="dxa"/>
            <w:vAlign w:val="center"/>
          </w:tcPr>
          <w:p w14:paraId="08CA790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5A91E5F2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3 genotype/variation, 2 strain sets</w:t>
            </w:r>
          </w:p>
        </w:tc>
        <w:tc>
          <w:tcPr>
            <w:tcW w:w="2095" w:type="dxa"/>
            <w:vAlign w:val="center"/>
          </w:tcPr>
          <w:p w14:paraId="2A2F5E0A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4</w:t>
            </w:r>
          </w:p>
        </w:tc>
      </w:tr>
      <w:bookmarkEnd w:id="0"/>
      <w:tr w:rsidR="00CE05DD" w:rsidRPr="00CE05DD" w14:paraId="0888F8CF" w14:textId="77777777" w:rsidTr="00C52790">
        <w:tc>
          <w:tcPr>
            <w:tcW w:w="1739" w:type="dxa"/>
            <w:vAlign w:val="center"/>
          </w:tcPr>
          <w:p w14:paraId="4939411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044</w:t>
            </w:r>
          </w:p>
        </w:tc>
        <w:tc>
          <w:tcPr>
            <w:tcW w:w="2337" w:type="dxa"/>
            <w:vAlign w:val="center"/>
          </w:tcPr>
          <w:p w14:paraId="348376C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3271C06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ransformed count, 6 agent sets</w:t>
            </w:r>
          </w:p>
        </w:tc>
        <w:tc>
          <w:tcPr>
            <w:tcW w:w="2095" w:type="dxa"/>
            <w:vAlign w:val="center"/>
          </w:tcPr>
          <w:p w14:paraId="50EF547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1</w:t>
            </w:r>
          </w:p>
        </w:tc>
      </w:tr>
      <w:tr w:rsidR="00CE05DD" w:rsidRPr="00CE05DD" w14:paraId="675C2AC4" w14:textId="77777777" w:rsidTr="00C52790">
        <w:tc>
          <w:tcPr>
            <w:tcW w:w="1739" w:type="dxa"/>
            <w:vAlign w:val="center"/>
          </w:tcPr>
          <w:p w14:paraId="09BDD5E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bookmarkStart w:id="10" w:name="OLE_LINK12"/>
            <w:bookmarkStart w:id="11" w:name="OLE_LINK13"/>
            <w:bookmarkStart w:id="12" w:name="OLE_LINK14"/>
            <w:bookmarkStart w:id="13" w:name="OLE_LINK15"/>
            <w:bookmarkStart w:id="14" w:name="OLE_LINK16"/>
            <w:bookmarkStart w:id="15" w:name="OLE_LINK17"/>
            <w:r w:rsidRPr="00CE05DD">
              <w:rPr>
                <w:rFonts w:ascii="Times New Roman" w:hAnsi="Times New Roman" w:cs="Times New Roman"/>
              </w:rPr>
              <w:t>GDS</w:t>
            </w:r>
            <w:bookmarkEnd w:id="10"/>
            <w:bookmarkEnd w:id="11"/>
            <w:bookmarkEnd w:id="12"/>
            <w:bookmarkEnd w:id="13"/>
            <w:bookmarkEnd w:id="14"/>
            <w:bookmarkEnd w:id="15"/>
            <w:r w:rsidRPr="00CE05DD">
              <w:rPr>
                <w:rFonts w:ascii="Times New Roman" w:hAnsi="Times New Roman" w:cs="Times New Roman"/>
              </w:rPr>
              <w:t>1466</w:t>
            </w:r>
          </w:p>
        </w:tc>
        <w:tc>
          <w:tcPr>
            <w:tcW w:w="2337" w:type="dxa"/>
            <w:vAlign w:val="center"/>
          </w:tcPr>
          <w:p w14:paraId="52C48577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5841120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ab/>
              <w:t>Transformed count, 6 genotype/variation, 2 tissue sets</w:t>
            </w:r>
          </w:p>
        </w:tc>
        <w:tc>
          <w:tcPr>
            <w:tcW w:w="2095" w:type="dxa"/>
            <w:vAlign w:val="center"/>
          </w:tcPr>
          <w:p w14:paraId="535E652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7</w:t>
            </w:r>
          </w:p>
        </w:tc>
      </w:tr>
      <w:tr w:rsidR="00CE05DD" w:rsidRPr="00CE05DD" w14:paraId="6FFCDA6D" w14:textId="77777777" w:rsidTr="00C52790">
        <w:tc>
          <w:tcPr>
            <w:tcW w:w="1739" w:type="dxa"/>
            <w:vAlign w:val="center"/>
          </w:tcPr>
          <w:p w14:paraId="55E17C9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502</w:t>
            </w:r>
          </w:p>
        </w:tc>
        <w:tc>
          <w:tcPr>
            <w:tcW w:w="2337" w:type="dxa"/>
            <w:vAlign w:val="center"/>
          </w:tcPr>
          <w:p w14:paraId="467683F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4BB0F737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genotype/variation, 2 protocol, 4 time sets</w:t>
            </w:r>
          </w:p>
        </w:tc>
        <w:tc>
          <w:tcPr>
            <w:tcW w:w="2095" w:type="dxa"/>
            <w:vAlign w:val="center"/>
          </w:tcPr>
          <w:p w14:paraId="5F08CF12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6</w:t>
            </w:r>
          </w:p>
        </w:tc>
      </w:tr>
      <w:tr w:rsidR="00CE05DD" w:rsidRPr="00CE05DD" w14:paraId="7753074E" w14:textId="77777777" w:rsidTr="00C52790">
        <w:tc>
          <w:tcPr>
            <w:tcW w:w="1739" w:type="dxa"/>
            <w:vAlign w:val="center"/>
          </w:tcPr>
          <w:p w14:paraId="52546F3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515</w:t>
            </w:r>
          </w:p>
        </w:tc>
        <w:tc>
          <w:tcPr>
            <w:tcW w:w="2337" w:type="dxa"/>
            <w:vAlign w:val="center"/>
          </w:tcPr>
          <w:p w14:paraId="0C3BBFA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6B33B990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agent, 2 genotype/variation, 3 time sets</w:t>
            </w:r>
          </w:p>
        </w:tc>
        <w:tc>
          <w:tcPr>
            <w:tcW w:w="2095" w:type="dxa"/>
            <w:vAlign w:val="center"/>
          </w:tcPr>
          <w:p w14:paraId="3A62B1F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4</w:t>
            </w:r>
          </w:p>
        </w:tc>
      </w:tr>
      <w:tr w:rsidR="00CE05DD" w:rsidRPr="00CE05DD" w14:paraId="55BA888B" w14:textId="77777777" w:rsidTr="00C52790">
        <w:tc>
          <w:tcPr>
            <w:tcW w:w="1739" w:type="dxa"/>
            <w:vAlign w:val="center"/>
          </w:tcPr>
          <w:p w14:paraId="474C37B7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620</w:t>
            </w:r>
          </w:p>
        </w:tc>
        <w:tc>
          <w:tcPr>
            <w:tcW w:w="2337" w:type="dxa"/>
            <w:vAlign w:val="center"/>
          </w:tcPr>
          <w:p w14:paraId="52025566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3E9315C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17 agent, 2 time sets</w:t>
            </w:r>
          </w:p>
        </w:tc>
        <w:tc>
          <w:tcPr>
            <w:tcW w:w="2095" w:type="dxa"/>
            <w:vAlign w:val="center"/>
          </w:tcPr>
          <w:p w14:paraId="2BB83AF5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37</w:t>
            </w:r>
          </w:p>
        </w:tc>
      </w:tr>
      <w:tr w:rsidR="00CE05DD" w:rsidRPr="00CE05DD" w14:paraId="69E54E76" w14:textId="77777777" w:rsidTr="00C52790">
        <w:tc>
          <w:tcPr>
            <w:tcW w:w="1739" w:type="dxa"/>
            <w:vAlign w:val="center"/>
          </w:tcPr>
          <w:p w14:paraId="7015178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689</w:t>
            </w:r>
          </w:p>
        </w:tc>
        <w:tc>
          <w:tcPr>
            <w:tcW w:w="2337" w:type="dxa"/>
            <w:vAlign w:val="center"/>
          </w:tcPr>
          <w:p w14:paraId="7434B0D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247132C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5 growth protocol sets</w:t>
            </w:r>
          </w:p>
        </w:tc>
        <w:tc>
          <w:tcPr>
            <w:tcW w:w="2095" w:type="dxa"/>
            <w:vAlign w:val="center"/>
          </w:tcPr>
          <w:p w14:paraId="25B69E5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5</w:t>
            </w:r>
          </w:p>
        </w:tc>
      </w:tr>
      <w:tr w:rsidR="00CE05DD" w:rsidRPr="00CE05DD" w14:paraId="18D02E47" w14:textId="77777777" w:rsidTr="00C52790">
        <w:tc>
          <w:tcPr>
            <w:tcW w:w="1739" w:type="dxa"/>
            <w:vAlign w:val="center"/>
          </w:tcPr>
          <w:p w14:paraId="1D00036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723</w:t>
            </w:r>
          </w:p>
        </w:tc>
        <w:tc>
          <w:tcPr>
            <w:tcW w:w="2337" w:type="dxa"/>
            <w:vAlign w:val="center"/>
          </w:tcPr>
          <w:p w14:paraId="2490180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46F7B86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agent, 2 genotype/variation sets</w:t>
            </w:r>
          </w:p>
        </w:tc>
        <w:tc>
          <w:tcPr>
            <w:tcW w:w="2095" w:type="dxa"/>
            <w:vAlign w:val="center"/>
          </w:tcPr>
          <w:p w14:paraId="286A807E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2</w:t>
            </w:r>
          </w:p>
        </w:tc>
      </w:tr>
      <w:tr w:rsidR="00CE05DD" w:rsidRPr="00CE05DD" w14:paraId="4C8BABBF" w14:textId="77777777" w:rsidTr="00C52790">
        <w:tc>
          <w:tcPr>
            <w:tcW w:w="1739" w:type="dxa"/>
            <w:vAlign w:val="center"/>
          </w:tcPr>
          <w:p w14:paraId="058C1EB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727</w:t>
            </w:r>
          </w:p>
        </w:tc>
        <w:tc>
          <w:tcPr>
            <w:tcW w:w="2337" w:type="dxa"/>
            <w:vAlign w:val="center"/>
          </w:tcPr>
          <w:p w14:paraId="6B83A39A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34284993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ransformed count, 3 genotype/variation, 2 stress sets</w:t>
            </w:r>
          </w:p>
        </w:tc>
        <w:tc>
          <w:tcPr>
            <w:tcW w:w="2095" w:type="dxa"/>
            <w:vAlign w:val="center"/>
          </w:tcPr>
          <w:p w14:paraId="089B655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5</w:t>
            </w:r>
          </w:p>
        </w:tc>
      </w:tr>
      <w:tr w:rsidR="00CE05DD" w:rsidRPr="00CE05DD" w14:paraId="07524252" w14:textId="77777777" w:rsidTr="00C52790">
        <w:tc>
          <w:tcPr>
            <w:tcW w:w="1739" w:type="dxa"/>
            <w:vAlign w:val="center"/>
          </w:tcPr>
          <w:p w14:paraId="2548A2DE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757</w:t>
            </w:r>
          </w:p>
        </w:tc>
        <w:tc>
          <w:tcPr>
            <w:tcW w:w="2337" w:type="dxa"/>
            <w:vAlign w:val="center"/>
          </w:tcPr>
          <w:p w14:paraId="6E9CE860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148BA0E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shd w:val="clear" w:color="auto" w:fill="FFFFFF"/>
              </w:rPr>
              <w:t>Count, 2 protocol, 6 time sets</w:t>
            </w:r>
          </w:p>
        </w:tc>
        <w:tc>
          <w:tcPr>
            <w:tcW w:w="2095" w:type="dxa"/>
            <w:vAlign w:val="center"/>
          </w:tcPr>
          <w:p w14:paraId="4BA8019A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8</w:t>
            </w:r>
          </w:p>
        </w:tc>
      </w:tr>
      <w:tr w:rsidR="00CE05DD" w:rsidRPr="00CE05DD" w14:paraId="7BF144A8" w14:textId="77777777" w:rsidTr="00C52790">
        <w:tc>
          <w:tcPr>
            <w:tcW w:w="1739" w:type="dxa"/>
            <w:vAlign w:val="center"/>
          </w:tcPr>
          <w:p w14:paraId="79C7014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1785</w:t>
            </w:r>
          </w:p>
        </w:tc>
        <w:tc>
          <w:tcPr>
            <w:tcW w:w="2337" w:type="dxa"/>
            <w:vAlign w:val="center"/>
          </w:tcPr>
          <w:p w14:paraId="6289EC0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6031529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genotype/variation, 3 infection sets</w:t>
            </w:r>
          </w:p>
        </w:tc>
        <w:tc>
          <w:tcPr>
            <w:tcW w:w="2095" w:type="dxa"/>
            <w:vAlign w:val="center"/>
          </w:tcPr>
          <w:p w14:paraId="5F3B2B1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4</w:t>
            </w:r>
          </w:p>
        </w:tc>
      </w:tr>
      <w:tr w:rsidR="00CE05DD" w:rsidRPr="00CE05DD" w14:paraId="3154E27A" w14:textId="77777777" w:rsidTr="00C52790">
        <w:tc>
          <w:tcPr>
            <w:tcW w:w="1739" w:type="dxa"/>
            <w:vAlign w:val="center"/>
          </w:tcPr>
          <w:p w14:paraId="71E3D46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2114</w:t>
            </w:r>
          </w:p>
        </w:tc>
        <w:tc>
          <w:tcPr>
            <w:tcW w:w="2337" w:type="dxa"/>
            <w:vAlign w:val="center"/>
          </w:tcPr>
          <w:p w14:paraId="4C590295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0DC4F5C2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4 development stage, 3 genotype/variation, 2 tissue sets</w:t>
            </w:r>
          </w:p>
        </w:tc>
        <w:tc>
          <w:tcPr>
            <w:tcW w:w="2095" w:type="dxa"/>
            <w:vAlign w:val="center"/>
          </w:tcPr>
          <w:p w14:paraId="5814CEF8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2</w:t>
            </w:r>
          </w:p>
        </w:tc>
      </w:tr>
      <w:tr w:rsidR="00CE05DD" w:rsidRPr="00CE05DD" w14:paraId="65F10699" w14:textId="77777777" w:rsidTr="00C52790">
        <w:tc>
          <w:tcPr>
            <w:tcW w:w="1739" w:type="dxa"/>
            <w:vAlign w:val="center"/>
          </w:tcPr>
          <w:p w14:paraId="208128C1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2564</w:t>
            </w:r>
          </w:p>
        </w:tc>
        <w:tc>
          <w:tcPr>
            <w:tcW w:w="2337" w:type="dxa"/>
            <w:vAlign w:val="center"/>
          </w:tcPr>
          <w:p w14:paraId="16054411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6310EC62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genotype/variation, 3 protocol sets</w:t>
            </w:r>
          </w:p>
        </w:tc>
        <w:tc>
          <w:tcPr>
            <w:tcW w:w="2095" w:type="dxa"/>
            <w:vAlign w:val="center"/>
          </w:tcPr>
          <w:p w14:paraId="1B494BE3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2</w:t>
            </w:r>
          </w:p>
        </w:tc>
      </w:tr>
      <w:tr w:rsidR="00CE05DD" w:rsidRPr="00CE05DD" w14:paraId="57142D90" w14:textId="77777777" w:rsidTr="00C52790">
        <w:tc>
          <w:tcPr>
            <w:tcW w:w="1739" w:type="dxa"/>
            <w:vAlign w:val="center"/>
          </w:tcPr>
          <w:p w14:paraId="6A971231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2572</w:t>
            </w:r>
          </w:p>
        </w:tc>
        <w:tc>
          <w:tcPr>
            <w:tcW w:w="2337" w:type="dxa"/>
            <w:vAlign w:val="center"/>
          </w:tcPr>
          <w:p w14:paraId="40A1D03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1ABED0B0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age, 3 genotype/variation sets</w:t>
            </w:r>
          </w:p>
        </w:tc>
        <w:tc>
          <w:tcPr>
            <w:tcW w:w="2095" w:type="dxa"/>
            <w:vAlign w:val="center"/>
          </w:tcPr>
          <w:p w14:paraId="2558B493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8</w:t>
            </w:r>
          </w:p>
        </w:tc>
      </w:tr>
      <w:tr w:rsidR="00CE05DD" w:rsidRPr="00CE05DD" w14:paraId="4DE300F8" w14:textId="77777777" w:rsidTr="00C52790">
        <w:tc>
          <w:tcPr>
            <w:tcW w:w="1739" w:type="dxa"/>
            <w:vAlign w:val="center"/>
          </w:tcPr>
          <w:p w14:paraId="3C24D610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3216</w:t>
            </w:r>
          </w:p>
        </w:tc>
        <w:tc>
          <w:tcPr>
            <w:tcW w:w="2337" w:type="dxa"/>
            <w:vAlign w:val="center"/>
          </w:tcPr>
          <w:p w14:paraId="6C34FB1A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479205B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stress, 6 time sets</w:t>
            </w:r>
          </w:p>
        </w:tc>
        <w:tc>
          <w:tcPr>
            <w:tcW w:w="2095" w:type="dxa"/>
            <w:vAlign w:val="center"/>
          </w:tcPr>
          <w:p w14:paraId="47F2EFB6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2</w:t>
            </w:r>
          </w:p>
        </w:tc>
      </w:tr>
      <w:tr w:rsidR="00CE05DD" w:rsidRPr="00CE05DD" w14:paraId="5D1BAD53" w14:textId="77777777" w:rsidTr="00C52790">
        <w:tc>
          <w:tcPr>
            <w:tcW w:w="1739" w:type="dxa"/>
            <w:vAlign w:val="center"/>
          </w:tcPr>
          <w:p w14:paraId="18A8FA7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3379</w:t>
            </w:r>
          </w:p>
        </w:tc>
        <w:tc>
          <w:tcPr>
            <w:tcW w:w="2337" w:type="dxa"/>
            <w:vAlign w:val="center"/>
          </w:tcPr>
          <w:p w14:paraId="259E89C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4E18F84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shd w:val="clear" w:color="auto" w:fill="FFFFFF"/>
              </w:rPr>
              <w:t>Count, 2 agent, 3 genotype/variation sets</w:t>
            </w:r>
          </w:p>
        </w:tc>
        <w:tc>
          <w:tcPr>
            <w:tcW w:w="2095" w:type="dxa"/>
            <w:vAlign w:val="center"/>
          </w:tcPr>
          <w:p w14:paraId="2EFA8DB9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8</w:t>
            </w:r>
          </w:p>
        </w:tc>
      </w:tr>
      <w:tr w:rsidR="00CE05DD" w:rsidRPr="00CE05DD" w14:paraId="42518479" w14:textId="77777777" w:rsidTr="00C52790">
        <w:tc>
          <w:tcPr>
            <w:tcW w:w="1739" w:type="dxa"/>
            <w:vAlign w:val="center"/>
          </w:tcPr>
          <w:p w14:paraId="09D52F0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3394</w:t>
            </w:r>
          </w:p>
        </w:tc>
        <w:tc>
          <w:tcPr>
            <w:tcW w:w="2337" w:type="dxa"/>
            <w:vAlign w:val="center"/>
          </w:tcPr>
          <w:p w14:paraId="527B071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54CD24B3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agent, 2 genotype/variation sets</w:t>
            </w:r>
          </w:p>
        </w:tc>
        <w:tc>
          <w:tcPr>
            <w:tcW w:w="2095" w:type="dxa"/>
            <w:vAlign w:val="center"/>
          </w:tcPr>
          <w:p w14:paraId="5D05CB3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1</w:t>
            </w:r>
          </w:p>
        </w:tc>
      </w:tr>
      <w:tr w:rsidR="00CE05DD" w:rsidRPr="00CE05DD" w14:paraId="629CD33D" w14:textId="77777777" w:rsidTr="00C52790">
        <w:tc>
          <w:tcPr>
            <w:tcW w:w="1739" w:type="dxa"/>
            <w:vAlign w:val="center"/>
          </w:tcPr>
          <w:p w14:paraId="4C53F617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3425</w:t>
            </w:r>
          </w:p>
        </w:tc>
        <w:tc>
          <w:tcPr>
            <w:tcW w:w="2337" w:type="dxa"/>
            <w:vAlign w:val="center"/>
          </w:tcPr>
          <w:p w14:paraId="4C14ABEB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vAlign w:val="center"/>
          </w:tcPr>
          <w:p w14:paraId="50142EDC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unt, 2 agent, 2 genotype/variation sets</w:t>
            </w:r>
          </w:p>
        </w:tc>
        <w:tc>
          <w:tcPr>
            <w:tcW w:w="2095" w:type="dxa"/>
            <w:vAlign w:val="center"/>
          </w:tcPr>
          <w:p w14:paraId="31569B9E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24</w:t>
            </w:r>
          </w:p>
        </w:tc>
      </w:tr>
      <w:tr w:rsidR="00DA288B" w:rsidRPr="00CE05DD" w14:paraId="205EA339" w14:textId="77777777" w:rsidTr="00C52790"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3560B902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GDS3505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vAlign w:val="center"/>
          </w:tcPr>
          <w:p w14:paraId="5AA64024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  <w:i/>
              </w:rPr>
              <w:t>Arabidopsis thaliana</w:t>
            </w:r>
          </w:p>
        </w:tc>
        <w:tc>
          <w:tcPr>
            <w:tcW w:w="3993" w:type="dxa"/>
            <w:tcBorders>
              <w:bottom w:val="single" w:sz="4" w:space="0" w:color="auto"/>
            </w:tcBorders>
            <w:vAlign w:val="center"/>
          </w:tcPr>
          <w:p w14:paraId="36F78AAF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Transformed count, 3 agent, 3 genotype/variation sets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51901ABD" w14:textId="77777777" w:rsidR="00DA288B" w:rsidRPr="00CE05DD" w:rsidRDefault="00DA288B" w:rsidP="00EC69FD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16</w:t>
            </w:r>
          </w:p>
        </w:tc>
      </w:tr>
    </w:tbl>
    <w:p w14:paraId="69A87E06" w14:textId="77777777" w:rsidR="00E84707" w:rsidRPr="00CE05DD" w:rsidRDefault="00E84707">
      <w:pPr>
        <w:rPr>
          <w:rFonts w:ascii="Times New Roman" w:hAnsi="Times New Roman" w:cs="Times New Roman"/>
          <w:b/>
          <w:sz w:val="24"/>
          <w:szCs w:val="24"/>
        </w:rPr>
      </w:pPr>
    </w:p>
    <w:p w14:paraId="7FF78E7B" w14:textId="77777777" w:rsidR="00E84707" w:rsidRPr="00CE05DD" w:rsidRDefault="00E84707">
      <w:pPr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72210E0" w14:textId="77777777" w:rsidR="00046BF7" w:rsidRPr="00CE05DD" w:rsidRDefault="00A1652E" w:rsidP="00385FA4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4E29FC" w:rsidRPr="00CE05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6BF7" w:rsidRPr="00CE05DD">
        <w:rPr>
          <w:rFonts w:ascii="Times New Roman" w:hAnsi="Times New Roman" w:cs="Times New Roman"/>
          <w:b/>
          <w:sz w:val="24"/>
          <w:szCs w:val="24"/>
        </w:rPr>
        <w:t>Table S4.</w:t>
      </w:r>
      <w:r w:rsidR="00046BF7" w:rsidRPr="00CE05DD">
        <w:rPr>
          <w:rFonts w:ascii="Times New Roman" w:hAnsi="Times New Roman" w:cs="Times New Roman"/>
          <w:sz w:val="24"/>
          <w:szCs w:val="24"/>
        </w:rPr>
        <w:t xml:space="preserve"> Performance measur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5665"/>
      </w:tblGrid>
      <w:tr w:rsidR="00CE05DD" w:rsidRPr="00CE05DD" w14:paraId="46BA365E" w14:textId="77777777" w:rsidTr="00CA3386"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EE3585" w14:textId="77777777" w:rsidR="00046BF7" w:rsidRPr="00CE05DD" w:rsidRDefault="00046BF7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Metric</w:t>
            </w:r>
          </w:p>
        </w:tc>
        <w:tc>
          <w:tcPr>
            <w:tcW w:w="5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8087B" w14:textId="77777777" w:rsidR="00046BF7" w:rsidRPr="00CE05DD" w:rsidRDefault="00046BF7" w:rsidP="00CA338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Formulas</w:t>
            </w:r>
          </w:p>
        </w:tc>
      </w:tr>
      <w:tr w:rsidR="00CE05DD" w:rsidRPr="00CE05DD" w14:paraId="756B4E1B" w14:textId="77777777" w:rsidTr="00C52790">
        <w:tc>
          <w:tcPr>
            <w:tcW w:w="3685" w:type="dxa"/>
            <w:tcBorders>
              <w:top w:val="single" w:sz="4" w:space="0" w:color="auto"/>
            </w:tcBorders>
            <w:vAlign w:val="center"/>
          </w:tcPr>
          <w:p w14:paraId="70C48C43" w14:textId="77777777" w:rsidR="00046BF7" w:rsidRPr="00CE05DD" w:rsidRDefault="00046BF7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ccuracy</w:t>
            </w:r>
          </w:p>
        </w:tc>
        <w:tc>
          <w:tcPr>
            <w:tcW w:w="5665" w:type="dxa"/>
            <w:tcBorders>
              <w:top w:val="single" w:sz="4" w:space="0" w:color="auto"/>
            </w:tcBorders>
            <w:vAlign w:val="center"/>
          </w:tcPr>
          <w:p w14:paraId="3F45D78F" w14:textId="77777777" w:rsidR="00046BF7" w:rsidRPr="00CE05DD" w:rsidRDefault="00A96723" w:rsidP="00CA338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TP+T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TP+FP+FN+TN</m:t>
                    </m:r>
                  </m:den>
                </m:f>
              </m:oMath>
            </m:oMathPara>
          </w:p>
        </w:tc>
      </w:tr>
      <w:tr w:rsidR="00CE05DD" w:rsidRPr="00CE05DD" w14:paraId="5CB14152" w14:textId="77777777" w:rsidTr="00C52790">
        <w:tc>
          <w:tcPr>
            <w:tcW w:w="3685" w:type="dxa"/>
            <w:vAlign w:val="center"/>
          </w:tcPr>
          <w:p w14:paraId="30A054C0" w14:textId="77777777" w:rsidR="00046BF7" w:rsidRPr="00CE05DD" w:rsidRDefault="00046BF7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pecificity</w:t>
            </w:r>
          </w:p>
        </w:tc>
        <w:tc>
          <w:tcPr>
            <w:tcW w:w="5665" w:type="dxa"/>
            <w:vAlign w:val="center"/>
          </w:tcPr>
          <w:p w14:paraId="11E015CE" w14:textId="77777777" w:rsidR="00046BF7" w:rsidRPr="00CE05DD" w:rsidRDefault="00A96723" w:rsidP="00CA338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T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FP+TN</m:t>
                    </m:r>
                  </m:den>
                </m:f>
              </m:oMath>
            </m:oMathPara>
          </w:p>
        </w:tc>
      </w:tr>
      <w:tr w:rsidR="00CE05DD" w:rsidRPr="00CE05DD" w14:paraId="09685215" w14:textId="77777777" w:rsidTr="00C52790">
        <w:tc>
          <w:tcPr>
            <w:tcW w:w="3685" w:type="dxa"/>
            <w:vAlign w:val="center"/>
          </w:tcPr>
          <w:p w14:paraId="1723DD8E" w14:textId="77777777" w:rsidR="00046BF7" w:rsidRPr="00CE05DD" w:rsidRDefault="00046BF7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ensitivity</w:t>
            </w:r>
          </w:p>
        </w:tc>
        <w:bookmarkStart w:id="16" w:name="OLE_LINK18"/>
        <w:bookmarkStart w:id="17" w:name="OLE_LINK19"/>
        <w:tc>
          <w:tcPr>
            <w:tcW w:w="5665" w:type="dxa"/>
            <w:vAlign w:val="center"/>
          </w:tcPr>
          <w:p w14:paraId="55F7403D" w14:textId="77777777" w:rsidR="00046BF7" w:rsidRPr="00CE05DD" w:rsidRDefault="00A96723" w:rsidP="00CA338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TP+FN</m:t>
                    </m:r>
                  </m:den>
                </m:f>
              </m:oMath>
            </m:oMathPara>
            <w:bookmarkEnd w:id="16"/>
            <w:bookmarkEnd w:id="17"/>
          </w:p>
        </w:tc>
      </w:tr>
      <w:tr w:rsidR="00CE05DD" w:rsidRPr="00CE05DD" w14:paraId="5E822D07" w14:textId="77777777" w:rsidTr="00C52790">
        <w:tc>
          <w:tcPr>
            <w:tcW w:w="3685" w:type="dxa"/>
            <w:vAlign w:val="center"/>
          </w:tcPr>
          <w:p w14:paraId="0AD42F68" w14:textId="345A8D63" w:rsidR="000278F1" w:rsidRPr="00CE05DD" w:rsidRDefault="000278F1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recision (Positive predictive value</w:t>
            </w:r>
            <w:r w:rsidR="007C7FB8" w:rsidRPr="00CE05DD">
              <w:rPr>
                <w:rFonts w:ascii="Times New Roman" w:hAnsi="Times New Roman" w:cs="Times New Roman"/>
              </w:rPr>
              <w:t>, PPV</w:t>
            </w:r>
            <w:r w:rsidRPr="00CE05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665" w:type="dxa"/>
            <w:vAlign w:val="center"/>
          </w:tcPr>
          <w:p w14:paraId="092B55AB" w14:textId="3A2CC924" w:rsidR="000278F1" w:rsidRPr="00CE05DD" w:rsidRDefault="00A96723" w:rsidP="00CA3386">
            <w:pPr>
              <w:spacing w:line="360" w:lineRule="auto"/>
              <w:jc w:val="center"/>
              <w:rPr>
                <w:rFonts w:ascii="Times New Roman" w:eastAsia="SimSu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TP+FP</m:t>
                    </m:r>
                  </m:den>
                </m:f>
              </m:oMath>
            </m:oMathPara>
          </w:p>
        </w:tc>
      </w:tr>
      <w:tr w:rsidR="00CE05DD" w:rsidRPr="00CE05DD" w14:paraId="038A67F3" w14:textId="77777777" w:rsidTr="00C52790">
        <w:tc>
          <w:tcPr>
            <w:tcW w:w="3685" w:type="dxa"/>
            <w:vAlign w:val="center"/>
          </w:tcPr>
          <w:p w14:paraId="0221B504" w14:textId="77777777" w:rsidR="00046BF7" w:rsidRPr="00CE05DD" w:rsidRDefault="00046BF7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F</w:t>
            </w:r>
            <w:r w:rsidRPr="00CE05DD">
              <w:rPr>
                <w:rFonts w:ascii="Times New Roman" w:hAnsi="Times New Roman" w:cs="Times New Roman"/>
                <w:vertAlign w:val="subscript"/>
              </w:rPr>
              <w:t>1</w:t>
            </w:r>
            <w:r w:rsidRPr="00CE05DD">
              <w:rPr>
                <w:rFonts w:ascii="Times New Roman" w:hAnsi="Times New Roman" w:cs="Times New Roman"/>
              </w:rPr>
              <w:t xml:space="preserve"> score</w:t>
            </w:r>
          </w:p>
        </w:tc>
        <w:tc>
          <w:tcPr>
            <w:tcW w:w="5665" w:type="dxa"/>
            <w:vAlign w:val="center"/>
          </w:tcPr>
          <w:p w14:paraId="622A1592" w14:textId="77777777" w:rsidR="00046BF7" w:rsidRPr="00CE05DD" w:rsidRDefault="00A96723" w:rsidP="00CA338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2TP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TP+FP+FN</m:t>
                    </m:r>
                  </m:den>
                </m:f>
              </m:oMath>
            </m:oMathPara>
          </w:p>
        </w:tc>
      </w:tr>
      <w:tr w:rsidR="00CE05DD" w:rsidRPr="00CE05DD" w14:paraId="178B3C27" w14:textId="77777777" w:rsidTr="00CA3386"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6FC27A97" w14:textId="77777777" w:rsidR="00046BF7" w:rsidRPr="00CE05DD" w:rsidRDefault="00046BF7" w:rsidP="00CA338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Matthews correlation coefficient (MCC)</w:t>
            </w:r>
          </w:p>
        </w:tc>
        <w:tc>
          <w:tcPr>
            <w:tcW w:w="5665" w:type="dxa"/>
            <w:tcBorders>
              <w:bottom w:val="single" w:sz="4" w:space="0" w:color="auto"/>
            </w:tcBorders>
            <w:vAlign w:val="center"/>
          </w:tcPr>
          <w:p w14:paraId="12E5DE3B" w14:textId="77777777" w:rsidR="00046BF7" w:rsidRPr="00CE05DD" w:rsidRDefault="00A96723" w:rsidP="00CA338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TP×TN-FP×F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(TP+FP)(TP+FN)(TN+FP)(TN+FN)</m:t>
                        </m:r>
                      </m:e>
                    </m:rad>
                  </m:den>
                </m:f>
              </m:oMath>
            </m:oMathPara>
          </w:p>
        </w:tc>
      </w:tr>
    </w:tbl>
    <w:p w14:paraId="538F58EB" w14:textId="77777777" w:rsidR="004E2D2D" w:rsidRPr="00CE05DD" w:rsidRDefault="00046BF7" w:rsidP="004F4F58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TP, FP, FN, and TN are the numbers of true positives, false positives, false negatives, and true negatives, respectively.</w:t>
      </w:r>
    </w:p>
    <w:p w14:paraId="3D53046A" w14:textId="77777777" w:rsidR="004E2D2D" w:rsidRPr="00CE05DD" w:rsidRDefault="004E2D2D">
      <w:pPr>
        <w:rPr>
          <w:rFonts w:ascii="Arial" w:hAnsi="Arial" w:cs="Arial"/>
          <w:sz w:val="20"/>
        </w:rPr>
      </w:pPr>
      <w:r w:rsidRPr="00CE05DD">
        <w:rPr>
          <w:rFonts w:ascii="Arial" w:hAnsi="Arial" w:cs="Arial"/>
          <w:sz w:val="20"/>
        </w:rPr>
        <w:br w:type="page"/>
      </w:r>
    </w:p>
    <w:p w14:paraId="34DD3691" w14:textId="77777777" w:rsidR="002C223E" w:rsidRPr="00CE05DD" w:rsidRDefault="00E92CBA" w:rsidP="002C223E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11092E" w:rsidRPr="00CE05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C223E" w:rsidRPr="00CE05DD">
        <w:rPr>
          <w:rFonts w:ascii="Times New Roman" w:hAnsi="Times New Roman" w:cs="Times New Roman"/>
          <w:b/>
          <w:sz w:val="24"/>
          <w:szCs w:val="24"/>
        </w:rPr>
        <w:t>Table S5.</w:t>
      </w:r>
      <w:r w:rsidR="002C223E" w:rsidRPr="00CE05DD">
        <w:rPr>
          <w:rFonts w:ascii="Times New Roman" w:hAnsi="Times New Roman" w:cs="Times New Roman"/>
          <w:sz w:val="24"/>
          <w:szCs w:val="24"/>
        </w:rPr>
        <w:t xml:space="preserve"> Performance of features and feature combination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4439"/>
        <w:gridCol w:w="1795"/>
      </w:tblGrid>
      <w:tr w:rsidR="00CE05DD" w:rsidRPr="00CE05DD" w14:paraId="7D2269FB" w14:textId="77777777" w:rsidTr="00C52790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32D46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ategory</w:t>
            </w:r>
          </w:p>
        </w:tc>
        <w:tc>
          <w:tcPr>
            <w:tcW w:w="44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C8CAE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Feature Combination</w:t>
            </w:r>
          </w:p>
        </w:tc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DB62B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verage AUC</w:t>
            </w:r>
          </w:p>
        </w:tc>
      </w:tr>
      <w:tr w:rsidR="00CE05DD" w:rsidRPr="00CE05DD" w14:paraId="38472F82" w14:textId="77777777" w:rsidTr="00C52790">
        <w:tc>
          <w:tcPr>
            <w:tcW w:w="3116" w:type="dxa"/>
            <w:vMerge w:val="restart"/>
            <w:tcBorders>
              <w:top w:val="single" w:sz="4" w:space="0" w:color="auto"/>
            </w:tcBorders>
          </w:tcPr>
          <w:p w14:paraId="2C48C4A3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N-terminal</w:t>
            </w:r>
          </w:p>
        </w:tc>
        <w:tc>
          <w:tcPr>
            <w:tcW w:w="4439" w:type="dxa"/>
            <w:tcBorders>
              <w:top w:val="single" w:sz="4" w:space="0" w:color="auto"/>
            </w:tcBorders>
            <w:vAlign w:val="center"/>
          </w:tcPr>
          <w:p w14:paraId="7EAC5DD4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AFreq.NT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vAlign w:val="center"/>
          </w:tcPr>
          <w:p w14:paraId="35988C32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21</w:t>
            </w:r>
          </w:p>
        </w:tc>
      </w:tr>
      <w:tr w:rsidR="00CE05DD" w:rsidRPr="00CE05DD" w14:paraId="434FB060" w14:textId="77777777" w:rsidTr="00C52790">
        <w:tc>
          <w:tcPr>
            <w:tcW w:w="3116" w:type="dxa"/>
            <w:vMerge/>
          </w:tcPr>
          <w:p w14:paraId="1DF663CC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vAlign w:val="center"/>
          </w:tcPr>
          <w:p w14:paraId="105F4D39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SSM.NT</w:t>
            </w:r>
          </w:p>
        </w:tc>
        <w:tc>
          <w:tcPr>
            <w:tcW w:w="1795" w:type="dxa"/>
            <w:vAlign w:val="center"/>
          </w:tcPr>
          <w:p w14:paraId="33223B74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75</w:t>
            </w:r>
          </w:p>
        </w:tc>
      </w:tr>
      <w:tr w:rsidR="00CE05DD" w:rsidRPr="00CE05DD" w14:paraId="6446752E" w14:textId="77777777" w:rsidTr="00C52790">
        <w:tc>
          <w:tcPr>
            <w:tcW w:w="3116" w:type="dxa"/>
            <w:vMerge/>
            <w:tcBorders>
              <w:bottom w:val="single" w:sz="4" w:space="0" w:color="auto"/>
            </w:tcBorders>
          </w:tcPr>
          <w:p w14:paraId="632E278B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tcBorders>
              <w:bottom w:val="single" w:sz="4" w:space="0" w:color="auto"/>
            </w:tcBorders>
            <w:vAlign w:val="center"/>
          </w:tcPr>
          <w:p w14:paraId="7CAFE313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AFreq.NT + PSSM.NT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02A7391B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76</w:t>
            </w:r>
          </w:p>
        </w:tc>
      </w:tr>
      <w:tr w:rsidR="00CE05DD" w:rsidRPr="00CE05DD" w14:paraId="6A3DB23B" w14:textId="77777777" w:rsidTr="00C52790">
        <w:tc>
          <w:tcPr>
            <w:tcW w:w="3116" w:type="dxa"/>
            <w:vMerge w:val="restart"/>
            <w:tcBorders>
              <w:top w:val="single" w:sz="4" w:space="0" w:color="auto"/>
            </w:tcBorders>
          </w:tcPr>
          <w:p w14:paraId="7E0A64A3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Whole Sequence</w:t>
            </w:r>
          </w:p>
        </w:tc>
        <w:tc>
          <w:tcPr>
            <w:tcW w:w="4439" w:type="dxa"/>
            <w:tcBorders>
              <w:top w:val="single" w:sz="4" w:space="0" w:color="auto"/>
            </w:tcBorders>
            <w:vAlign w:val="center"/>
          </w:tcPr>
          <w:p w14:paraId="6FC3CCE1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AFreq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vAlign w:val="center"/>
          </w:tcPr>
          <w:p w14:paraId="4597C3C2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69</w:t>
            </w:r>
          </w:p>
        </w:tc>
      </w:tr>
      <w:tr w:rsidR="00CE05DD" w:rsidRPr="00CE05DD" w14:paraId="79B68AB1" w14:textId="77777777" w:rsidTr="00C52790">
        <w:tc>
          <w:tcPr>
            <w:tcW w:w="3116" w:type="dxa"/>
            <w:vMerge/>
            <w:vAlign w:val="center"/>
          </w:tcPr>
          <w:p w14:paraId="5BEB6995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vAlign w:val="center"/>
          </w:tcPr>
          <w:p w14:paraId="713E6566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SSM</w:t>
            </w:r>
          </w:p>
        </w:tc>
        <w:tc>
          <w:tcPr>
            <w:tcW w:w="1795" w:type="dxa"/>
            <w:vAlign w:val="center"/>
          </w:tcPr>
          <w:p w14:paraId="01C4E5F5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810</w:t>
            </w:r>
          </w:p>
        </w:tc>
      </w:tr>
      <w:tr w:rsidR="00CE05DD" w:rsidRPr="00CE05DD" w14:paraId="0BD58EA9" w14:textId="77777777" w:rsidTr="00C52790">
        <w:tc>
          <w:tcPr>
            <w:tcW w:w="3116" w:type="dxa"/>
            <w:vMerge/>
            <w:vAlign w:val="center"/>
          </w:tcPr>
          <w:p w14:paraId="6AF3AC53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vAlign w:val="center"/>
          </w:tcPr>
          <w:p w14:paraId="2126DF05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Coexpr</w:t>
            </w:r>
          </w:p>
        </w:tc>
        <w:tc>
          <w:tcPr>
            <w:tcW w:w="1795" w:type="dxa"/>
            <w:vAlign w:val="center"/>
          </w:tcPr>
          <w:p w14:paraId="6B4687D3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42</w:t>
            </w:r>
          </w:p>
        </w:tc>
      </w:tr>
      <w:tr w:rsidR="00CE05DD" w:rsidRPr="00CE05DD" w14:paraId="0BE9B48D" w14:textId="77777777" w:rsidTr="00C52790">
        <w:tc>
          <w:tcPr>
            <w:tcW w:w="3116" w:type="dxa"/>
            <w:vMerge/>
            <w:vAlign w:val="center"/>
          </w:tcPr>
          <w:p w14:paraId="1ACE972E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vAlign w:val="center"/>
          </w:tcPr>
          <w:p w14:paraId="028A7284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PSSM + Coexpr</w:t>
            </w:r>
          </w:p>
        </w:tc>
        <w:tc>
          <w:tcPr>
            <w:tcW w:w="1795" w:type="dxa"/>
            <w:vAlign w:val="center"/>
          </w:tcPr>
          <w:p w14:paraId="1457EB47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835</w:t>
            </w:r>
          </w:p>
        </w:tc>
      </w:tr>
      <w:tr w:rsidR="00CE05DD" w:rsidRPr="00CE05DD" w14:paraId="21A8B4CB" w14:textId="77777777" w:rsidTr="00C527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1FC040B8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tcBorders>
              <w:bottom w:val="single" w:sz="4" w:space="0" w:color="auto"/>
            </w:tcBorders>
            <w:vAlign w:val="center"/>
          </w:tcPr>
          <w:p w14:paraId="2D7F8EDD" w14:textId="77777777" w:rsidR="002C223E" w:rsidRPr="00CE05DD" w:rsidRDefault="002C223E" w:rsidP="00D20C6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AFreq + PSSM + Coexpr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11987AB9" w14:textId="77777777" w:rsidR="002C223E" w:rsidRPr="00CE05DD" w:rsidRDefault="002C223E" w:rsidP="00D20C6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836</w:t>
            </w:r>
          </w:p>
        </w:tc>
      </w:tr>
    </w:tbl>
    <w:p w14:paraId="602CA251" w14:textId="77777777" w:rsidR="00A4092B" w:rsidRPr="00CE05DD" w:rsidRDefault="002C223E" w:rsidP="00B907B3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AAFreq.NT and PSSM.NT denote amino acid frequency and PSSM feature generated using protein N-terminal sequences, respectively. PSSM and Coexpr denote whole-protein PSSM and the gene co-expression feature, respectively. The average AUCs were calculated using models trained with SVM.</w:t>
      </w:r>
    </w:p>
    <w:p w14:paraId="2B5BDDB6" w14:textId="77777777" w:rsidR="00A4092B" w:rsidRPr="00CE05DD" w:rsidRDefault="00A4092B">
      <w:pPr>
        <w:rPr>
          <w:rFonts w:ascii="Arial" w:hAnsi="Arial" w:cs="Arial"/>
          <w:sz w:val="20"/>
        </w:rPr>
      </w:pPr>
      <w:r w:rsidRPr="00CE05DD">
        <w:rPr>
          <w:rFonts w:ascii="Arial" w:hAnsi="Arial" w:cs="Arial"/>
          <w:sz w:val="20"/>
        </w:rPr>
        <w:br w:type="page"/>
      </w:r>
    </w:p>
    <w:p w14:paraId="7E555240" w14:textId="77777777" w:rsidR="00A4092B" w:rsidRPr="00CE05DD" w:rsidRDefault="00600526" w:rsidP="00B35E2F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A4092B" w:rsidRPr="00CE05DD">
        <w:rPr>
          <w:rFonts w:ascii="Times New Roman" w:hAnsi="Times New Roman" w:cs="Times New Roman"/>
          <w:b/>
          <w:sz w:val="24"/>
          <w:szCs w:val="24"/>
        </w:rPr>
        <w:t>Table S6.</w:t>
      </w:r>
      <w:r w:rsidR="00A4092B" w:rsidRPr="00CE05DD">
        <w:rPr>
          <w:rFonts w:ascii="Times New Roman" w:hAnsi="Times New Roman" w:cs="Times New Roman"/>
          <w:sz w:val="24"/>
          <w:szCs w:val="24"/>
        </w:rPr>
        <w:t xml:space="preserve"> Performance of combinations of features used to build training models.</w:t>
      </w:r>
    </w:p>
    <w:tbl>
      <w:tblPr>
        <w:tblStyle w:val="TableGrid"/>
        <w:tblW w:w="10287" w:type="dxa"/>
        <w:tblInd w:w="-4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5"/>
        <w:gridCol w:w="2140"/>
        <w:gridCol w:w="942"/>
        <w:gridCol w:w="1457"/>
        <w:gridCol w:w="1457"/>
        <w:gridCol w:w="1565"/>
        <w:gridCol w:w="1501"/>
      </w:tblGrid>
      <w:tr w:rsidR="00CE05DD" w:rsidRPr="00CE05DD" w14:paraId="03CBC0BE" w14:textId="77777777" w:rsidTr="00C52790">
        <w:tc>
          <w:tcPr>
            <w:tcW w:w="1226" w:type="dxa"/>
            <w:vMerge w:val="restart"/>
            <w:tcBorders>
              <w:top w:val="single" w:sz="4" w:space="0" w:color="auto"/>
            </w:tcBorders>
            <w:vAlign w:val="center"/>
          </w:tcPr>
          <w:p w14:paraId="2A4157DD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Feature</w:t>
            </w:r>
          </w:p>
        </w:tc>
        <w:tc>
          <w:tcPr>
            <w:tcW w:w="2174" w:type="dxa"/>
            <w:vMerge w:val="restart"/>
            <w:tcBorders>
              <w:top w:val="single" w:sz="4" w:space="0" w:color="auto"/>
            </w:tcBorders>
            <w:vAlign w:val="center"/>
          </w:tcPr>
          <w:p w14:paraId="27D48171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Description</w:t>
            </w:r>
          </w:p>
        </w:tc>
        <w:tc>
          <w:tcPr>
            <w:tcW w:w="943" w:type="dxa"/>
            <w:vMerge w:val="restart"/>
            <w:tcBorders>
              <w:top w:val="single" w:sz="4" w:space="0" w:color="auto"/>
            </w:tcBorders>
            <w:vAlign w:val="center"/>
          </w:tcPr>
          <w:p w14:paraId="1E76A2D2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Feature size</w:t>
            </w:r>
          </w:p>
        </w:tc>
        <w:tc>
          <w:tcPr>
            <w:tcW w:w="29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5112CD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Average AUC using only this featur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2B5F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Average AUC using all but this feature</w:t>
            </w:r>
          </w:p>
        </w:tc>
      </w:tr>
      <w:tr w:rsidR="00CE05DD" w:rsidRPr="00CE05DD" w14:paraId="1B9E334C" w14:textId="77777777" w:rsidTr="00C52790">
        <w:tc>
          <w:tcPr>
            <w:tcW w:w="1226" w:type="dxa"/>
            <w:vMerge/>
            <w:tcBorders>
              <w:bottom w:val="single" w:sz="4" w:space="0" w:color="auto"/>
            </w:tcBorders>
            <w:vAlign w:val="center"/>
          </w:tcPr>
          <w:p w14:paraId="3AADFBB6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174" w:type="dxa"/>
            <w:vMerge/>
            <w:tcBorders>
              <w:bottom w:val="single" w:sz="4" w:space="0" w:color="auto"/>
            </w:tcBorders>
            <w:vAlign w:val="center"/>
          </w:tcPr>
          <w:p w14:paraId="3F9E41EB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43" w:type="dxa"/>
            <w:vMerge/>
            <w:tcBorders>
              <w:bottom w:val="single" w:sz="4" w:space="0" w:color="auto"/>
            </w:tcBorders>
            <w:vAlign w:val="center"/>
          </w:tcPr>
          <w:p w14:paraId="3553B52E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5A7342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SVM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04AB1B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DNN</w:t>
            </w:r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4F584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SVM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B801A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DNN</w:t>
            </w:r>
          </w:p>
        </w:tc>
      </w:tr>
      <w:tr w:rsidR="00CE05DD" w:rsidRPr="00CE05DD" w14:paraId="6F4A698D" w14:textId="77777777" w:rsidTr="00C52790">
        <w:tc>
          <w:tcPr>
            <w:tcW w:w="1226" w:type="dxa"/>
            <w:tcBorders>
              <w:top w:val="single" w:sz="4" w:space="0" w:color="auto"/>
            </w:tcBorders>
            <w:vAlign w:val="center"/>
          </w:tcPr>
          <w:p w14:paraId="1F22B9E3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AAFreq.NT</w:t>
            </w:r>
          </w:p>
        </w:tc>
        <w:tc>
          <w:tcPr>
            <w:tcW w:w="2174" w:type="dxa"/>
            <w:tcBorders>
              <w:top w:val="single" w:sz="4" w:space="0" w:color="auto"/>
            </w:tcBorders>
            <w:vAlign w:val="center"/>
          </w:tcPr>
          <w:p w14:paraId="1241F3B0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N-terminal AA frequency</w:t>
            </w:r>
          </w:p>
        </w:tc>
        <w:tc>
          <w:tcPr>
            <w:tcW w:w="943" w:type="dxa"/>
            <w:tcBorders>
              <w:top w:val="single" w:sz="4" w:space="0" w:color="auto"/>
            </w:tcBorders>
            <w:vAlign w:val="center"/>
          </w:tcPr>
          <w:p w14:paraId="072E5F96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20</w:t>
            </w:r>
          </w:p>
        </w:tc>
        <w:tc>
          <w:tcPr>
            <w:tcW w:w="1459" w:type="dxa"/>
            <w:tcBorders>
              <w:top w:val="single" w:sz="4" w:space="0" w:color="auto"/>
            </w:tcBorders>
            <w:vAlign w:val="center"/>
          </w:tcPr>
          <w:p w14:paraId="1915BD42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721</w:t>
            </w:r>
          </w:p>
        </w:tc>
        <w:tc>
          <w:tcPr>
            <w:tcW w:w="1459" w:type="dxa"/>
            <w:tcBorders>
              <w:top w:val="single" w:sz="4" w:space="0" w:color="auto"/>
            </w:tcBorders>
            <w:vAlign w:val="center"/>
          </w:tcPr>
          <w:p w14:paraId="720A568E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─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a</w:t>
            </w:r>
          </w:p>
        </w:tc>
        <w:tc>
          <w:tcPr>
            <w:tcW w:w="1567" w:type="dxa"/>
            <w:tcBorders>
              <w:top w:val="single" w:sz="4" w:space="0" w:color="auto"/>
            </w:tcBorders>
            <w:vAlign w:val="center"/>
          </w:tcPr>
          <w:p w14:paraId="11A76DAA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50±0.021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</w:t>
            </w:r>
          </w:p>
        </w:tc>
        <w:tc>
          <w:tcPr>
            <w:tcW w:w="1459" w:type="dxa"/>
            <w:tcBorders>
              <w:top w:val="single" w:sz="4" w:space="0" w:color="auto"/>
            </w:tcBorders>
            <w:vAlign w:val="center"/>
          </w:tcPr>
          <w:p w14:paraId="5F26D1C5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55±0.019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</w:t>
            </w:r>
          </w:p>
        </w:tc>
      </w:tr>
      <w:tr w:rsidR="00CE05DD" w:rsidRPr="00CE05DD" w14:paraId="47EED18B" w14:textId="77777777" w:rsidTr="00C52790">
        <w:tc>
          <w:tcPr>
            <w:tcW w:w="1226" w:type="dxa"/>
            <w:vAlign w:val="center"/>
          </w:tcPr>
          <w:p w14:paraId="14C03126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PSSM.NT</w:t>
            </w:r>
          </w:p>
        </w:tc>
        <w:tc>
          <w:tcPr>
            <w:tcW w:w="2174" w:type="dxa"/>
            <w:vAlign w:val="center"/>
          </w:tcPr>
          <w:p w14:paraId="2C2A3A13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N-terminal PSSM</w:t>
            </w:r>
          </w:p>
        </w:tc>
        <w:tc>
          <w:tcPr>
            <w:tcW w:w="943" w:type="dxa"/>
            <w:vAlign w:val="center"/>
          </w:tcPr>
          <w:p w14:paraId="6B02B860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440</w:t>
            </w:r>
          </w:p>
        </w:tc>
        <w:tc>
          <w:tcPr>
            <w:tcW w:w="1459" w:type="dxa"/>
            <w:vAlign w:val="center"/>
          </w:tcPr>
          <w:p w14:paraId="62683408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775</w:t>
            </w:r>
          </w:p>
        </w:tc>
        <w:tc>
          <w:tcPr>
            <w:tcW w:w="1459" w:type="dxa"/>
            <w:vAlign w:val="center"/>
          </w:tcPr>
          <w:p w14:paraId="52A10C2B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─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a</w:t>
            </w:r>
          </w:p>
        </w:tc>
        <w:tc>
          <w:tcPr>
            <w:tcW w:w="1567" w:type="dxa"/>
            <w:vAlign w:val="center"/>
          </w:tcPr>
          <w:p w14:paraId="075CB1BB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52±0.028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</w:t>
            </w:r>
          </w:p>
        </w:tc>
        <w:tc>
          <w:tcPr>
            <w:tcW w:w="1459" w:type="dxa"/>
            <w:vAlign w:val="center"/>
          </w:tcPr>
          <w:p w14:paraId="0A1AF9D3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35±0.024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,d</w:t>
            </w:r>
          </w:p>
        </w:tc>
      </w:tr>
      <w:tr w:rsidR="00CE05DD" w:rsidRPr="00CE05DD" w14:paraId="17239E14" w14:textId="77777777" w:rsidTr="00C52790">
        <w:tc>
          <w:tcPr>
            <w:tcW w:w="1226" w:type="dxa"/>
            <w:vAlign w:val="center"/>
          </w:tcPr>
          <w:p w14:paraId="2FE99CAF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PSSM</w:t>
            </w:r>
          </w:p>
        </w:tc>
        <w:tc>
          <w:tcPr>
            <w:tcW w:w="2174" w:type="dxa"/>
            <w:vAlign w:val="center"/>
          </w:tcPr>
          <w:p w14:paraId="302CC196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Whole sequence PSSM</w:t>
            </w:r>
          </w:p>
        </w:tc>
        <w:tc>
          <w:tcPr>
            <w:tcW w:w="943" w:type="dxa"/>
            <w:vAlign w:val="center"/>
          </w:tcPr>
          <w:p w14:paraId="400B736E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400</w:t>
            </w:r>
          </w:p>
        </w:tc>
        <w:tc>
          <w:tcPr>
            <w:tcW w:w="1459" w:type="dxa"/>
            <w:vAlign w:val="center"/>
          </w:tcPr>
          <w:p w14:paraId="125817EF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10</w:t>
            </w:r>
          </w:p>
        </w:tc>
        <w:tc>
          <w:tcPr>
            <w:tcW w:w="1459" w:type="dxa"/>
            <w:vAlign w:val="center"/>
          </w:tcPr>
          <w:p w14:paraId="589ADE8D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04</w:t>
            </w:r>
          </w:p>
        </w:tc>
        <w:tc>
          <w:tcPr>
            <w:tcW w:w="1567" w:type="dxa"/>
            <w:vAlign w:val="center"/>
          </w:tcPr>
          <w:p w14:paraId="48589FF0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20±0.026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,d</w:t>
            </w:r>
          </w:p>
        </w:tc>
        <w:tc>
          <w:tcPr>
            <w:tcW w:w="1459" w:type="dxa"/>
            <w:vAlign w:val="center"/>
          </w:tcPr>
          <w:p w14:paraId="0AFC966E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796±0.030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,d</w:t>
            </w:r>
          </w:p>
        </w:tc>
      </w:tr>
      <w:tr w:rsidR="00CE05DD" w:rsidRPr="00CE05DD" w14:paraId="5DA3BD32" w14:textId="77777777" w:rsidTr="00C52790">
        <w:tc>
          <w:tcPr>
            <w:tcW w:w="1226" w:type="dxa"/>
            <w:vAlign w:val="center"/>
          </w:tcPr>
          <w:p w14:paraId="4C742DDF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Coexpr</w:t>
            </w:r>
          </w:p>
        </w:tc>
        <w:tc>
          <w:tcPr>
            <w:tcW w:w="2174" w:type="dxa"/>
            <w:vAlign w:val="center"/>
          </w:tcPr>
          <w:p w14:paraId="20109E3A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Gene co-expression</w:t>
            </w:r>
          </w:p>
        </w:tc>
        <w:tc>
          <w:tcPr>
            <w:tcW w:w="943" w:type="dxa"/>
            <w:vAlign w:val="center"/>
          </w:tcPr>
          <w:p w14:paraId="3892E539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1459" w:type="dxa"/>
            <w:vAlign w:val="center"/>
          </w:tcPr>
          <w:p w14:paraId="7670807D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742</w:t>
            </w:r>
          </w:p>
        </w:tc>
        <w:tc>
          <w:tcPr>
            <w:tcW w:w="1459" w:type="dxa"/>
            <w:vAlign w:val="center"/>
          </w:tcPr>
          <w:p w14:paraId="54FE31DF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─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a</w:t>
            </w:r>
          </w:p>
        </w:tc>
        <w:tc>
          <w:tcPr>
            <w:tcW w:w="1567" w:type="dxa"/>
            <w:vAlign w:val="center"/>
          </w:tcPr>
          <w:p w14:paraId="36CC1898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24±0.028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,d</w:t>
            </w:r>
          </w:p>
        </w:tc>
        <w:tc>
          <w:tcPr>
            <w:tcW w:w="1459" w:type="dxa"/>
            <w:vAlign w:val="center"/>
          </w:tcPr>
          <w:p w14:paraId="4ED85E3A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21±0.024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,d</w:t>
            </w:r>
          </w:p>
        </w:tc>
      </w:tr>
      <w:tr w:rsidR="00CE05DD" w:rsidRPr="00CE05DD" w14:paraId="0B31D874" w14:textId="77777777" w:rsidTr="00C52790">
        <w:tc>
          <w:tcPr>
            <w:tcW w:w="1226" w:type="dxa"/>
            <w:tcBorders>
              <w:bottom w:val="single" w:sz="4" w:space="0" w:color="auto"/>
            </w:tcBorders>
            <w:vAlign w:val="center"/>
          </w:tcPr>
          <w:p w14:paraId="6D9E171B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All</w:t>
            </w:r>
          </w:p>
        </w:tc>
        <w:tc>
          <w:tcPr>
            <w:tcW w:w="2174" w:type="dxa"/>
            <w:tcBorders>
              <w:bottom w:val="single" w:sz="4" w:space="0" w:color="auto"/>
            </w:tcBorders>
            <w:vAlign w:val="center"/>
          </w:tcPr>
          <w:p w14:paraId="64E94EE2" w14:textId="77777777" w:rsidR="00A4092B" w:rsidRPr="00CE05DD" w:rsidRDefault="00A4092B" w:rsidP="00C5279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All features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vAlign w:val="center"/>
          </w:tcPr>
          <w:p w14:paraId="6584197A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865</w:t>
            </w:r>
          </w:p>
        </w:tc>
        <w:tc>
          <w:tcPr>
            <w:tcW w:w="1459" w:type="dxa"/>
            <w:tcBorders>
              <w:bottom w:val="single" w:sz="4" w:space="0" w:color="auto"/>
            </w:tcBorders>
            <w:vAlign w:val="center"/>
          </w:tcPr>
          <w:p w14:paraId="17D2544F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50±0.021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</w:t>
            </w:r>
          </w:p>
        </w:tc>
        <w:tc>
          <w:tcPr>
            <w:tcW w:w="1459" w:type="dxa"/>
            <w:tcBorders>
              <w:bottom w:val="single" w:sz="4" w:space="0" w:color="auto"/>
            </w:tcBorders>
            <w:vAlign w:val="center"/>
          </w:tcPr>
          <w:p w14:paraId="7AF91F41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0.857±0.022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c</w:t>
            </w:r>
          </w:p>
        </w:tc>
        <w:tc>
          <w:tcPr>
            <w:tcW w:w="1567" w:type="dxa"/>
            <w:tcBorders>
              <w:bottom w:val="single" w:sz="4" w:space="0" w:color="auto"/>
            </w:tcBorders>
            <w:vAlign w:val="center"/>
          </w:tcPr>
          <w:p w14:paraId="42310889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─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b</w:t>
            </w:r>
          </w:p>
        </w:tc>
        <w:tc>
          <w:tcPr>
            <w:tcW w:w="1459" w:type="dxa"/>
            <w:tcBorders>
              <w:bottom w:val="single" w:sz="4" w:space="0" w:color="auto"/>
            </w:tcBorders>
            <w:vAlign w:val="center"/>
          </w:tcPr>
          <w:p w14:paraId="6E21366D" w14:textId="77777777" w:rsidR="00A4092B" w:rsidRPr="00CE05DD" w:rsidRDefault="00A4092B" w:rsidP="00C52790">
            <w:pPr>
              <w:spacing w:line="360" w:lineRule="auto"/>
              <w:jc w:val="center"/>
              <w:rPr>
                <w:rFonts w:ascii="Arial" w:hAnsi="Arial" w:cs="Arial"/>
                <w:sz w:val="20"/>
              </w:rPr>
            </w:pPr>
            <w:r w:rsidRPr="00CE05DD">
              <w:rPr>
                <w:rFonts w:ascii="Arial" w:hAnsi="Arial" w:cs="Arial"/>
                <w:sz w:val="20"/>
              </w:rPr>
              <w:t>─</w:t>
            </w:r>
            <w:r w:rsidRPr="00CE05DD">
              <w:rPr>
                <w:rFonts w:ascii="Arial" w:hAnsi="Arial" w:cs="Arial"/>
                <w:sz w:val="20"/>
                <w:vertAlign w:val="superscript"/>
              </w:rPr>
              <w:t>b</w:t>
            </w:r>
          </w:p>
        </w:tc>
      </w:tr>
    </w:tbl>
    <w:p w14:paraId="1249A080" w14:textId="77777777" w:rsidR="00A4092B" w:rsidRPr="00CE05DD" w:rsidRDefault="00A4092B" w:rsidP="005A0F7E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CE05DD">
        <w:rPr>
          <w:rFonts w:ascii="Times New Roman" w:hAnsi="Times New Roman" w:cs="Times New Roman"/>
          <w:sz w:val="24"/>
          <w:szCs w:val="24"/>
        </w:rPr>
        <w:t xml:space="preserve"> ─, fail to train a working deep neural network in 250 epochs.</w:t>
      </w:r>
    </w:p>
    <w:p w14:paraId="2D9F177B" w14:textId="77777777" w:rsidR="00A4092B" w:rsidRPr="00CE05DD" w:rsidRDefault="00A4092B" w:rsidP="005A0F7E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Pr="00CE05DD">
        <w:rPr>
          <w:rFonts w:ascii="Times New Roman" w:hAnsi="Times New Roman" w:cs="Times New Roman"/>
          <w:sz w:val="24"/>
          <w:szCs w:val="24"/>
        </w:rPr>
        <w:t>─, does not apply since all features were used.</w:t>
      </w:r>
    </w:p>
    <w:p w14:paraId="4B54A060" w14:textId="77777777" w:rsidR="00A4092B" w:rsidRPr="00CE05DD" w:rsidRDefault="00A4092B" w:rsidP="005A0F7E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CE05DD">
        <w:rPr>
          <w:rFonts w:ascii="Times New Roman" w:hAnsi="Times New Roman" w:cs="Times New Roman"/>
          <w:sz w:val="24"/>
          <w:szCs w:val="24"/>
        </w:rPr>
        <w:t>, in the format of mean ± standard deviation.</w:t>
      </w:r>
    </w:p>
    <w:p w14:paraId="089962C9" w14:textId="77777777" w:rsidR="00A4092B" w:rsidRPr="00CE05DD" w:rsidRDefault="00A4092B" w:rsidP="005A0F7E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CE05DD">
        <w:rPr>
          <w:rFonts w:ascii="Times New Roman" w:hAnsi="Times New Roman" w:cs="Times New Roman"/>
          <w:sz w:val="24"/>
          <w:szCs w:val="24"/>
        </w:rPr>
        <w:t xml:space="preserve">, </w:t>
      </w:r>
      <w:r w:rsidRPr="00CE05DD">
        <w:rPr>
          <w:rFonts w:ascii="Times New Roman" w:hAnsi="Times New Roman" w:cs="Times New Roman"/>
          <w:i/>
          <w:sz w:val="24"/>
          <w:szCs w:val="24"/>
        </w:rPr>
        <w:t>p</w:t>
      </w:r>
      <w:r w:rsidRPr="00CE05DD">
        <w:rPr>
          <w:rFonts w:ascii="Times New Roman" w:hAnsi="Times New Roman" w:cs="Times New Roman"/>
          <w:sz w:val="24"/>
          <w:szCs w:val="24"/>
        </w:rPr>
        <w:t>-value &lt; 0.05 in one sided t-test of testing if the average AUC using all but this feature is less than that using all features.</w:t>
      </w:r>
    </w:p>
    <w:p w14:paraId="7F6F7FAC" w14:textId="77777777" w:rsidR="004D1921" w:rsidRPr="00CE05DD" w:rsidRDefault="00A4092B" w:rsidP="005A0F7E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AAFreq.NT and PSSM.NT denote amino acid frequency and PSSM feature generated using protein N-terminal sequences, respectively. PSSM and Coexpr denote whole-protein PSSM and the gene co-expression feature, respectively.</w:t>
      </w:r>
    </w:p>
    <w:p w14:paraId="7381F4B3" w14:textId="77777777" w:rsidR="004D1921" w:rsidRPr="00CE05DD" w:rsidRDefault="004D1921">
      <w:pPr>
        <w:rPr>
          <w:rFonts w:ascii="Arial" w:hAnsi="Arial" w:cs="Arial"/>
          <w:sz w:val="20"/>
        </w:rPr>
      </w:pPr>
      <w:r w:rsidRPr="00CE05DD">
        <w:rPr>
          <w:rFonts w:ascii="Arial" w:hAnsi="Arial" w:cs="Arial"/>
          <w:sz w:val="20"/>
        </w:rPr>
        <w:br w:type="page"/>
      </w:r>
    </w:p>
    <w:p w14:paraId="5B9563BF" w14:textId="77777777" w:rsidR="004846C6" w:rsidRPr="00CE05DD" w:rsidRDefault="000066F7" w:rsidP="0061253A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4846C6" w:rsidRPr="00CE05DD">
        <w:rPr>
          <w:rFonts w:ascii="Times New Roman" w:hAnsi="Times New Roman" w:cs="Times New Roman"/>
          <w:b/>
          <w:sz w:val="24"/>
          <w:szCs w:val="24"/>
        </w:rPr>
        <w:t>Table S7.</w:t>
      </w:r>
      <w:r w:rsidR="004846C6" w:rsidRPr="00CE05DD">
        <w:rPr>
          <w:rFonts w:ascii="Times New Roman" w:hAnsi="Times New Roman" w:cs="Times New Roman"/>
          <w:sz w:val="24"/>
          <w:szCs w:val="24"/>
        </w:rPr>
        <w:t xml:space="preserve"> Performance of MU-LOC under different specificity leve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1739"/>
        <w:gridCol w:w="1558"/>
        <w:gridCol w:w="1558"/>
        <w:gridCol w:w="1559"/>
        <w:gridCol w:w="1559"/>
      </w:tblGrid>
      <w:tr w:rsidR="00CE05DD" w:rsidRPr="00CE05DD" w14:paraId="4CA74A8B" w14:textId="77777777" w:rsidTr="00C52790"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2085CF" w14:textId="77777777" w:rsidR="004846C6" w:rsidRPr="00CE05DD" w:rsidRDefault="004846C6" w:rsidP="00DF24EC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pecificity</w:t>
            </w:r>
          </w:p>
        </w:tc>
        <w:tc>
          <w:tcPr>
            <w:tcW w:w="1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A0D7F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MU-LOC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A49CEE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ensitivity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4F721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Accurac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98E51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F1 scor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5B7C1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MCC</w:t>
            </w:r>
          </w:p>
        </w:tc>
      </w:tr>
      <w:tr w:rsidR="00CE05DD" w:rsidRPr="00CE05DD" w14:paraId="568A43A7" w14:textId="77777777" w:rsidTr="00C52790">
        <w:tc>
          <w:tcPr>
            <w:tcW w:w="1228" w:type="dxa"/>
            <w:vMerge w:val="restart"/>
          </w:tcPr>
          <w:p w14:paraId="48E391C2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1739" w:type="dxa"/>
            <w:vAlign w:val="center"/>
          </w:tcPr>
          <w:p w14:paraId="5D5BA275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vAlign w:val="center"/>
          </w:tcPr>
          <w:p w14:paraId="1F743A52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558" w:type="dxa"/>
            <w:vAlign w:val="center"/>
          </w:tcPr>
          <w:p w14:paraId="48EE3122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70</w:t>
            </w:r>
          </w:p>
        </w:tc>
        <w:tc>
          <w:tcPr>
            <w:tcW w:w="1559" w:type="dxa"/>
            <w:vAlign w:val="center"/>
          </w:tcPr>
          <w:p w14:paraId="74DFBAE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15</w:t>
            </w:r>
          </w:p>
        </w:tc>
        <w:tc>
          <w:tcPr>
            <w:tcW w:w="1559" w:type="dxa"/>
            <w:vAlign w:val="center"/>
          </w:tcPr>
          <w:p w14:paraId="4612B3D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42</w:t>
            </w:r>
          </w:p>
        </w:tc>
      </w:tr>
      <w:tr w:rsidR="00CE05DD" w:rsidRPr="00CE05DD" w14:paraId="6CDDED80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115243E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1C02929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29BD5BE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607B929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FB3BDB6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344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D81EFE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320</w:t>
            </w:r>
          </w:p>
        </w:tc>
      </w:tr>
      <w:tr w:rsidR="00CE05DD" w:rsidRPr="00CE05DD" w14:paraId="6EF4D81C" w14:textId="77777777" w:rsidTr="00C52790">
        <w:tc>
          <w:tcPr>
            <w:tcW w:w="1228" w:type="dxa"/>
            <w:vMerge w:val="restart"/>
          </w:tcPr>
          <w:p w14:paraId="18ED2D41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1739" w:type="dxa"/>
            <w:vAlign w:val="center"/>
          </w:tcPr>
          <w:p w14:paraId="5DEDE3D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vAlign w:val="center"/>
          </w:tcPr>
          <w:p w14:paraId="0A4B798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558" w:type="dxa"/>
            <w:vAlign w:val="center"/>
          </w:tcPr>
          <w:p w14:paraId="0C827E53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75</w:t>
            </w:r>
          </w:p>
        </w:tc>
        <w:tc>
          <w:tcPr>
            <w:tcW w:w="1559" w:type="dxa"/>
            <w:vAlign w:val="center"/>
          </w:tcPr>
          <w:p w14:paraId="0534EBCE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1559" w:type="dxa"/>
            <w:vAlign w:val="center"/>
          </w:tcPr>
          <w:p w14:paraId="5A46F369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26</w:t>
            </w:r>
          </w:p>
        </w:tc>
      </w:tr>
      <w:tr w:rsidR="00CE05DD" w:rsidRPr="00CE05DD" w14:paraId="05E9D6E1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4213A9A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075F37E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6AF0EF36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3815D757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9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8F2EDA9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A944A0E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51</w:t>
            </w:r>
          </w:p>
        </w:tc>
      </w:tr>
      <w:tr w:rsidR="00CE05DD" w:rsidRPr="00CE05DD" w14:paraId="108C3AAF" w14:textId="77777777" w:rsidTr="00C52790">
        <w:tc>
          <w:tcPr>
            <w:tcW w:w="1228" w:type="dxa"/>
            <w:vMerge w:val="restart"/>
            <w:tcBorders>
              <w:top w:val="single" w:sz="4" w:space="0" w:color="auto"/>
            </w:tcBorders>
          </w:tcPr>
          <w:p w14:paraId="76E51667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739" w:type="dxa"/>
            <w:tcBorders>
              <w:top w:val="single" w:sz="4" w:space="0" w:color="auto"/>
            </w:tcBorders>
            <w:vAlign w:val="center"/>
          </w:tcPr>
          <w:p w14:paraId="4D99751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132EB19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015F3EA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9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DF355E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8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B32379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45</w:t>
            </w:r>
          </w:p>
        </w:tc>
      </w:tr>
      <w:tr w:rsidR="00CE05DD" w:rsidRPr="00CE05DD" w14:paraId="7EEF4895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6EB40B56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0C23D23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55433D4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0F937FDA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89C8F9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7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93E1D1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36</w:t>
            </w:r>
          </w:p>
        </w:tc>
      </w:tr>
      <w:tr w:rsidR="00CE05DD" w:rsidRPr="00CE05DD" w14:paraId="2D6ADBFA" w14:textId="77777777" w:rsidTr="00C52790">
        <w:tc>
          <w:tcPr>
            <w:tcW w:w="1228" w:type="dxa"/>
            <w:vMerge w:val="restart"/>
            <w:tcBorders>
              <w:top w:val="single" w:sz="4" w:space="0" w:color="auto"/>
            </w:tcBorders>
          </w:tcPr>
          <w:p w14:paraId="3CC069A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739" w:type="dxa"/>
            <w:tcBorders>
              <w:top w:val="single" w:sz="4" w:space="0" w:color="auto"/>
            </w:tcBorders>
            <w:vAlign w:val="center"/>
          </w:tcPr>
          <w:p w14:paraId="3CA2DAE7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4EB4AD9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0473E28F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CC7289E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7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F6E16B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30</w:t>
            </w:r>
          </w:p>
        </w:tc>
      </w:tr>
      <w:tr w:rsidR="00CE05DD" w:rsidRPr="00CE05DD" w14:paraId="244D19DD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7785C9B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6297EDF5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7990BBA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9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407CB65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1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B6CD173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3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8ABDD13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82</w:t>
            </w:r>
          </w:p>
        </w:tc>
      </w:tr>
      <w:tr w:rsidR="00CE05DD" w:rsidRPr="00CE05DD" w14:paraId="418E0114" w14:textId="77777777" w:rsidTr="00C52790">
        <w:tc>
          <w:tcPr>
            <w:tcW w:w="1228" w:type="dxa"/>
            <w:vMerge w:val="restart"/>
            <w:tcBorders>
              <w:top w:val="single" w:sz="4" w:space="0" w:color="auto"/>
            </w:tcBorders>
          </w:tcPr>
          <w:p w14:paraId="3CE605B5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1739" w:type="dxa"/>
            <w:tcBorders>
              <w:top w:val="single" w:sz="4" w:space="0" w:color="auto"/>
            </w:tcBorders>
            <w:vAlign w:val="center"/>
          </w:tcPr>
          <w:p w14:paraId="5F75C319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43CA87D3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4BC97927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3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0B399C4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7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C2DBBE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89</w:t>
            </w:r>
          </w:p>
        </w:tc>
      </w:tr>
      <w:tr w:rsidR="00CE05DD" w:rsidRPr="00CE05DD" w14:paraId="3D3CD8AB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7FCC41A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59FF279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2C9DAA3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3798A15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5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572E690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06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4041F97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24</w:t>
            </w:r>
          </w:p>
        </w:tc>
      </w:tr>
      <w:tr w:rsidR="00CE05DD" w:rsidRPr="00CE05DD" w14:paraId="0780D754" w14:textId="77777777" w:rsidTr="00C52790">
        <w:tc>
          <w:tcPr>
            <w:tcW w:w="1228" w:type="dxa"/>
            <w:vMerge w:val="restart"/>
          </w:tcPr>
          <w:p w14:paraId="6250F8C7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739" w:type="dxa"/>
            <w:vAlign w:val="center"/>
          </w:tcPr>
          <w:p w14:paraId="5764D045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vAlign w:val="center"/>
          </w:tcPr>
          <w:p w14:paraId="5196C912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1558" w:type="dxa"/>
            <w:vAlign w:val="center"/>
          </w:tcPr>
          <w:p w14:paraId="20ACA7DC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25</w:t>
            </w:r>
          </w:p>
        </w:tc>
        <w:tc>
          <w:tcPr>
            <w:tcW w:w="1559" w:type="dxa"/>
            <w:vAlign w:val="center"/>
          </w:tcPr>
          <w:p w14:paraId="1AB0611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71</w:t>
            </w:r>
          </w:p>
        </w:tc>
        <w:tc>
          <w:tcPr>
            <w:tcW w:w="1559" w:type="dxa"/>
            <w:vAlign w:val="center"/>
          </w:tcPr>
          <w:p w14:paraId="7B8A663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77</w:t>
            </w:r>
          </w:p>
        </w:tc>
      </w:tr>
      <w:tr w:rsidR="00CE05DD" w:rsidRPr="00CE05DD" w14:paraId="3772DB13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74D16896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20A62FB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22823935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78D96E0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4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85F298F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0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5CA2826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12</w:t>
            </w:r>
          </w:p>
        </w:tc>
      </w:tr>
      <w:tr w:rsidR="00CE05DD" w:rsidRPr="00CE05DD" w14:paraId="4D020846" w14:textId="77777777" w:rsidTr="00C52790">
        <w:tc>
          <w:tcPr>
            <w:tcW w:w="1228" w:type="dxa"/>
            <w:vMerge w:val="restart"/>
            <w:tcBorders>
              <w:top w:val="single" w:sz="4" w:space="0" w:color="auto"/>
            </w:tcBorders>
          </w:tcPr>
          <w:p w14:paraId="4C4B3441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1739" w:type="dxa"/>
            <w:tcBorders>
              <w:top w:val="single" w:sz="4" w:space="0" w:color="auto"/>
            </w:tcBorders>
            <w:vAlign w:val="center"/>
          </w:tcPr>
          <w:p w14:paraId="7C207EF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SVM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05B3FCBD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64F38FE3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2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EE3DE4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69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6D2B8A3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446</w:t>
            </w:r>
          </w:p>
        </w:tc>
      </w:tr>
      <w:tr w:rsidR="00CE05DD" w:rsidRPr="00CE05DD" w14:paraId="7514B2EE" w14:textId="77777777" w:rsidTr="00C52790">
        <w:tc>
          <w:tcPr>
            <w:tcW w:w="1228" w:type="dxa"/>
            <w:vMerge/>
            <w:tcBorders>
              <w:bottom w:val="single" w:sz="4" w:space="0" w:color="auto"/>
            </w:tcBorders>
            <w:vAlign w:val="center"/>
          </w:tcPr>
          <w:p w14:paraId="62045512" w14:textId="77777777" w:rsidR="004846C6" w:rsidRPr="00CE05DD" w:rsidRDefault="004846C6" w:rsidP="00DF24EC">
            <w:pPr>
              <w:spacing w:line="288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14:paraId="5B40861A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DNN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5565893B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334E8AF4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8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7358968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78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BE541A9" w14:textId="77777777" w:rsidR="004846C6" w:rsidRPr="00CE05DD" w:rsidRDefault="004846C6" w:rsidP="00DF24EC">
            <w:pPr>
              <w:spacing w:line="288" w:lineRule="auto"/>
              <w:jc w:val="center"/>
              <w:rPr>
                <w:rFonts w:ascii="Times New Roman" w:hAnsi="Times New Roman" w:cs="Times New Roman"/>
              </w:rPr>
            </w:pPr>
            <w:r w:rsidRPr="00CE05DD">
              <w:rPr>
                <w:rFonts w:ascii="Times New Roman" w:hAnsi="Times New Roman" w:cs="Times New Roman"/>
              </w:rPr>
              <w:t>0.570</w:t>
            </w:r>
          </w:p>
        </w:tc>
      </w:tr>
    </w:tbl>
    <w:p w14:paraId="0A0B63B3" w14:textId="77777777" w:rsidR="00770281" w:rsidRPr="00CE05DD" w:rsidRDefault="004846C6" w:rsidP="00DE128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t>For the performance metrics used, the higher the value, the better the prediction performance.</w:t>
      </w:r>
    </w:p>
    <w:p w14:paraId="00673885" w14:textId="77777777" w:rsidR="00770281" w:rsidRPr="00CE05DD" w:rsidRDefault="00770281">
      <w:pPr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br w:type="page"/>
      </w:r>
    </w:p>
    <w:p w14:paraId="7060A8A0" w14:textId="2FB3DDFE" w:rsidR="00D46913" w:rsidRPr="00CE05DD" w:rsidRDefault="003A2FF8" w:rsidP="00DE128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E13F98" w:rsidRPr="00CE05DD">
        <w:rPr>
          <w:rFonts w:ascii="Times New Roman" w:hAnsi="Times New Roman" w:cs="Times New Roman"/>
          <w:b/>
          <w:sz w:val="24"/>
          <w:szCs w:val="24"/>
        </w:rPr>
        <w:t>Table S8</w:t>
      </w:r>
      <w:r w:rsidRPr="00CE05DD">
        <w:rPr>
          <w:rFonts w:ascii="Times New Roman" w:hAnsi="Times New Roman" w:cs="Times New Roman"/>
          <w:b/>
          <w:sz w:val="24"/>
          <w:szCs w:val="24"/>
        </w:rPr>
        <w:t>.</w:t>
      </w:r>
      <w:r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E6577C" w:rsidRPr="00CE05DD">
        <w:rPr>
          <w:rFonts w:ascii="Times New Roman" w:hAnsi="Times New Roman" w:cs="Times New Roman"/>
          <w:sz w:val="24"/>
          <w:szCs w:val="24"/>
        </w:rPr>
        <w:t>Supplementary Table S8. List of independent testing data and their prediction scores by different methods under default parameter settings. (</w:t>
      </w:r>
      <w:r w:rsidR="00E6577C" w:rsidRPr="00CE05DD">
        <w:rPr>
          <w:rFonts w:ascii="Times New Roman" w:hAnsi="Times New Roman" w:cs="Times New Roman"/>
          <w:b/>
          <w:sz w:val="24"/>
          <w:szCs w:val="24"/>
        </w:rPr>
        <w:t>A</w:t>
      </w:r>
      <w:r w:rsidR="00E6577C" w:rsidRPr="00CE05DD">
        <w:rPr>
          <w:rFonts w:ascii="Times New Roman" w:hAnsi="Times New Roman" w:cs="Times New Roman"/>
          <w:sz w:val="24"/>
          <w:szCs w:val="24"/>
        </w:rPr>
        <w:t>) Testing results for general plant mitochondrial targeting prediction.</w:t>
      </w:r>
      <w:r w:rsidR="00341928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17484A" w:rsidRPr="00CE05DD">
        <w:rPr>
          <w:rFonts w:ascii="Times New Roman" w:hAnsi="Times New Roman" w:cs="Times New Roman"/>
          <w:sz w:val="24"/>
          <w:szCs w:val="24"/>
        </w:rPr>
        <w:t>(</w:t>
      </w:r>
      <w:r w:rsidR="0017484A" w:rsidRPr="00CE05DD">
        <w:rPr>
          <w:rFonts w:ascii="Times New Roman" w:hAnsi="Times New Roman" w:cs="Times New Roman"/>
          <w:b/>
          <w:sz w:val="24"/>
          <w:szCs w:val="24"/>
        </w:rPr>
        <w:t>B</w:t>
      </w:r>
      <w:r w:rsidR="0017484A" w:rsidRPr="00CE05DD">
        <w:rPr>
          <w:rFonts w:ascii="Times New Roman" w:hAnsi="Times New Roman" w:cs="Times New Roman"/>
          <w:sz w:val="24"/>
          <w:szCs w:val="24"/>
        </w:rPr>
        <w:t>) Testing results for plant mitochondrial proteins</w:t>
      </w:r>
      <w:r w:rsidR="00EC6528" w:rsidRPr="00CE05DD">
        <w:rPr>
          <w:rFonts w:ascii="Times New Roman" w:hAnsi="Times New Roman" w:cs="Times New Roman"/>
          <w:sz w:val="24"/>
          <w:szCs w:val="24"/>
        </w:rPr>
        <w:t xml:space="preserve"> with N-terminal pre-sequences.</w:t>
      </w:r>
    </w:p>
    <w:p w14:paraId="362139B1" w14:textId="4550909D" w:rsidR="00BA5BC0" w:rsidRPr="00CE05DD" w:rsidRDefault="003A2FF8" w:rsidP="00DE1287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E13F98" w:rsidRPr="00CE05DD">
        <w:rPr>
          <w:rFonts w:ascii="Times New Roman" w:hAnsi="Times New Roman" w:cs="Times New Roman"/>
          <w:b/>
          <w:sz w:val="24"/>
          <w:szCs w:val="24"/>
        </w:rPr>
        <w:t>Table S9</w:t>
      </w:r>
      <w:r w:rsidRPr="00CE05DD">
        <w:rPr>
          <w:rFonts w:ascii="Times New Roman" w:hAnsi="Times New Roman" w:cs="Times New Roman"/>
          <w:b/>
          <w:sz w:val="24"/>
          <w:szCs w:val="24"/>
        </w:rPr>
        <w:t>.</w:t>
      </w:r>
      <w:r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373A83" w:rsidRPr="00CE05DD">
        <w:rPr>
          <w:rFonts w:ascii="Times New Roman" w:hAnsi="Times New Roman" w:cs="Times New Roman"/>
          <w:sz w:val="24"/>
          <w:szCs w:val="24"/>
        </w:rPr>
        <w:t>Lists of predicted mitochondrial proteins in Arabidopsis and potato at estimated specificity level of 0.95. (</w:t>
      </w:r>
      <w:r w:rsidR="00373A83" w:rsidRPr="00CE05DD">
        <w:rPr>
          <w:rFonts w:ascii="Times New Roman" w:hAnsi="Times New Roman" w:cs="Times New Roman"/>
          <w:b/>
          <w:sz w:val="24"/>
          <w:szCs w:val="24"/>
        </w:rPr>
        <w:t>A</w:t>
      </w:r>
      <w:r w:rsidR="00373A83" w:rsidRPr="00CE05DD">
        <w:rPr>
          <w:rFonts w:ascii="Times New Roman" w:hAnsi="Times New Roman" w:cs="Times New Roman"/>
          <w:sz w:val="24"/>
          <w:szCs w:val="24"/>
        </w:rPr>
        <w:t>) Predicted Arabidopsis mitochondrial proteins with gene ontology annotation.</w:t>
      </w:r>
      <w:r w:rsidR="004C4366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953B31" w:rsidRPr="00CE05DD">
        <w:rPr>
          <w:rFonts w:ascii="Times New Roman" w:hAnsi="Times New Roman" w:cs="Times New Roman"/>
          <w:sz w:val="24"/>
          <w:szCs w:val="24"/>
        </w:rPr>
        <w:t>(</w:t>
      </w:r>
      <w:r w:rsidR="004C4366" w:rsidRPr="00CE05DD">
        <w:rPr>
          <w:rFonts w:ascii="Times New Roman" w:hAnsi="Times New Roman" w:cs="Times New Roman"/>
          <w:b/>
          <w:sz w:val="24"/>
          <w:szCs w:val="24"/>
        </w:rPr>
        <w:t>B</w:t>
      </w:r>
      <w:r w:rsidR="004C4366" w:rsidRPr="00CE05DD">
        <w:rPr>
          <w:rFonts w:ascii="Times New Roman" w:hAnsi="Times New Roman" w:cs="Times New Roman"/>
          <w:sz w:val="24"/>
          <w:szCs w:val="24"/>
        </w:rPr>
        <w:t>) Predicted Arabidopsis mitochondrial proteins with GOMapMan annotation</w:t>
      </w:r>
      <w:r w:rsidR="00E1367F" w:rsidRPr="00CE05DD">
        <w:rPr>
          <w:rFonts w:ascii="Times New Roman" w:hAnsi="Times New Roman" w:cs="Times New Roman"/>
          <w:sz w:val="24"/>
          <w:szCs w:val="24"/>
        </w:rPr>
        <w:t>. (</w:t>
      </w:r>
      <w:r w:rsidR="00E1367F" w:rsidRPr="00CE05DD">
        <w:rPr>
          <w:rFonts w:ascii="Times New Roman" w:hAnsi="Times New Roman" w:cs="Times New Roman"/>
          <w:b/>
          <w:sz w:val="24"/>
          <w:szCs w:val="24"/>
        </w:rPr>
        <w:t>C</w:t>
      </w:r>
      <w:r w:rsidR="00E1367F" w:rsidRPr="00CE05DD">
        <w:rPr>
          <w:rFonts w:ascii="Times New Roman" w:hAnsi="Times New Roman" w:cs="Times New Roman"/>
          <w:sz w:val="24"/>
          <w:szCs w:val="24"/>
        </w:rPr>
        <w:t xml:space="preserve">) </w:t>
      </w:r>
      <w:r w:rsidR="006B23E3" w:rsidRPr="00CE05DD">
        <w:rPr>
          <w:rFonts w:ascii="Times New Roman" w:hAnsi="Times New Roman" w:cs="Times New Roman"/>
          <w:sz w:val="24"/>
          <w:szCs w:val="24"/>
        </w:rPr>
        <w:t>Predicted potato mitochondrial pr</w:t>
      </w:r>
      <w:r w:rsidR="00847CFA" w:rsidRPr="00CE05DD">
        <w:rPr>
          <w:rFonts w:ascii="Times New Roman" w:hAnsi="Times New Roman" w:cs="Times New Roman"/>
          <w:sz w:val="24"/>
          <w:szCs w:val="24"/>
        </w:rPr>
        <w:t>oteins with GOMapMan annotation</w:t>
      </w:r>
      <w:r w:rsidR="004C4366" w:rsidRPr="00CE05DD">
        <w:rPr>
          <w:rFonts w:ascii="Times New Roman" w:hAnsi="Times New Roman" w:cs="Times New Roman"/>
          <w:sz w:val="24"/>
          <w:szCs w:val="24"/>
        </w:rPr>
        <w:t>.</w:t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373A83" w:rsidRPr="00CE05DD">
        <w:rPr>
          <w:rFonts w:ascii="Times New Roman" w:hAnsi="Times New Roman" w:cs="Times New Roman"/>
          <w:sz w:val="24"/>
          <w:szCs w:val="24"/>
        </w:rPr>
        <w:tab/>
      </w:r>
      <w:r w:rsidR="00BA5BC0" w:rsidRPr="00CE05D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B557F95" w14:textId="77777777" w:rsidR="00FA24C1" w:rsidRPr="00CE05DD" w:rsidRDefault="003341C7" w:rsidP="00A22465">
      <w:pPr>
        <w:spacing w:before="240"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lastRenderedPageBreak/>
        <w:t>Supplementary Figures</w:t>
      </w:r>
    </w:p>
    <w:p w14:paraId="7A0C53D0" w14:textId="77777777" w:rsidR="003341C7" w:rsidRPr="00CE05DD" w:rsidRDefault="00D06471" w:rsidP="005763F7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Arial" w:hAnsi="Arial" w:cs="Arial"/>
          <w:noProof/>
          <w:sz w:val="20"/>
        </w:rPr>
        <w:drawing>
          <wp:inline distT="0" distB="0" distL="0" distR="0" wp14:anchorId="601D0CB5" wp14:editId="557D77D6">
            <wp:extent cx="594360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S1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846DA" w14:textId="77777777" w:rsidR="001A1A7A" w:rsidRPr="00CE05DD" w:rsidRDefault="00776EF5" w:rsidP="000252D9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764FA1" w:rsidRPr="00CE05DD">
        <w:rPr>
          <w:rFonts w:ascii="Times New Roman" w:hAnsi="Times New Roman" w:cs="Times New Roman"/>
          <w:b/>
          <w:sz w:val="24"/>
          <w:szCs w:val="24"/>
        </w:rPr>
        <w:t>Figure S1.</w:t>
      </w:r>
      <w:r w:rsidR="00764FA1" w:rsidRPr="00CE05DD">
        <w:rPr>
          <w:rFonts w:ascii="Times New Roman" w:hAnsi="Times New Roman" w:cs="Times New Roman"/>
          <w:sz w:val="24"/>
          <w:szCs w:val="24"/>
        </w:rPr>
        <w:t xml:space="preserve"> Performance of N-terminal features with varying N-terminal sequence lengths. (</w:t>
      </w:r>
      <w:r w:rsidR="00764FA1" w:rsidRPr="00CE05DD">
        <w:rPr>
          <w:rFonts w:ascii="Times New Roman" w:hAnsi="Times New Roman" w:cs="Times New Roman"/>
          <w:b/>
          <w:sz w:val="24"/>
          <w:szCs w:val="24"/>
        </w:rPr>
        <w:t>A</w:t>
      </w:r>
      <w:r w:rsidR="00764FA1" w:rsidRPr="00CE05DD">
        <w:rPr>
          <w:rFonts w:ascii="Times New Roman" w:hAnsi="Times New Roman" w:cs="Times New Roman"/>
          <w:sz w:val="24"/>
          <w:szCs w:val="24"/>
        </w:rPr>
        <w:t>) Violin plot showing the length distribution of 704 annotated plant mitochondrial transit peptides in UniProt/Swiss-Prot (release 2016_08). Some summary statistics are median: 35 amino acids (AA); mean: 42 AA; 70% quantile: 50 AA; and 75% quantile: 56 AA. (</w:t>
      </w:r>
      <w:r w:rsidR="00764FA1" w:rsidRPr="00CE05DD">
        <w:rPr>
          <w:rFonts w:ascii="Times New Roman" w:hAnsi="Times New Roman" w:cs="Times New Roman"/>
          <w:b/>
          <w:sz w:val="24"/>
          <w:szCs w:val="24"/>
        </w:rPr>
        <w:t>B</w:t>
      </w:r>
      <w:r w:rsidR="00764FA1" w:rsidRPr="00CE05DD">
        <w:rPr>
          <w:rFonts w:ascii="Times New Roman" w:hAnsi="Times New Roman" w:cs="Times New Roman"/>
          <w:sz w:val="24"/>
          <w:szCs w:val="24"/>
        </w:rPr>
        <w:t>) Average AUCs computed from 10-fold cross validation using amino acid frequency and PSSM features generated with N-terminal 5 to 50 residues. SVM is used for the training process.</w:t>
      </w:r>
    </w:p>
    <w:p w14:paraId="60C2EF70" w14:textId="77777777" w:rsidR="001A1A7A" w:rsidRPr="00CE05DD" w:rsidRDefault="001A1A7A">
      <w:pPr>
        <w:rPr>
          <w:rFonts w:ascii="Arial" w:hAnsi="Arial" w:cs="Arial"/>
          <w:sz w:val="20"/>
        </w:rPr>
      </w:pPr>
      <w:r w:rsidRPr="00CE05DD">
        <w:rPr>
          <w:rFonts w:ascii="Arial" w:hAnsi="Arial" w:cs="Arial"/>
          <w:sz w:val="20"/>
        </w:rPr>
        <w:br w:type="page"/>
      </w:r>
    </w:p>
    <w:p w14:paraId="31687826" w14:textId="77777777" w:rsidR="00B170C3" w:rsidRPr="00CE05DD" w:rsidRDefault="00B170C3" w:rsidP="00B170C3">
      <w:pPr>
        <w:rPr>
          <w:rFonts w:ascii="Arial" w:hAnsi="Arial" w:cs="Arial"/>
          <w:sz w:val="20"/>
        </w:rPr>
      </w:pPr>
      <w:r w:rsidRPr="00CE05DD">
        <w:rPr>
          <w:noProof/>
        </w:rPr>
        <w:lastRenderedPageBreak/>
        <w:drawing>
          <wp:inline distT="0" distB="0" distL="0" distR="0" wp14:anchorId="496B35CB" wp14:editId="30FB798D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62931" w14:textId="65B6900B" w:rsidR="0064094A" w:rsidRPr="00CE05DD" w:rsidRDefault="00F50FE4" w:rsidP="003105F9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OLE_LINK1"/>
      <w:bookmarkStart w:id="19" w:name="OLE_LINK2"/>
      <w:r w:rsidRPr="00CE05DD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B170C3" w:rsidRPr="00CE05DD">
        <w:rPr>
          <w:rFonts w:ascii="Times New Roman" w:hAnsi="Times New Roman" w:cs="Times New Roman"/>
          <w:b/>
          <w:sz w:val="24"/>
          <w:szCs w:val="24"/>
        </w:rPr>
        <w:t>Figure S2</w:t>
      </w:r>
      <w:bookmarkEnd w:id="18"/>
      <w:bookmarkEnd w:id="19"/>
      <w:r w:rsidR="00B170C3" w:rsidRPr="00CE05DD">
        <w:rPr>
          <w:rFonts w:ascii="Times New Roman" w:hAnsi="Times New Roman" w:cs="Times New Roman"/>
          <w:b/>
          <w:sz w:val="24"/>
          <w:szCs w:val="24"/>
        </w:rPr>
        <w:t>.</w:t>
      </w:r>
      <w:r w:rsidR="00B170C3" w:rsidRPr="00CE05DD">
        <w:rPr>
          <w:rFonts w:ascii="Times New Roman" w:hAnsi="Times New Roman" w:cs="Times New Roman"/>
          <w:sz w:val="24"/>
          <w:szCs w:val="24"/>
        </w:rPr>
        <w:t xml:space="preserve"> Venn diagrams of MU-LOC versus other tools on the general plant mitochondrial targeting independent testing set (independent testing set 1). Number of proteins in each area is the true positives predicted by a method under default parameter settings.</w:t>
      </w:r>
    </w:p>
    <w:p w14:paraId="27C0F108" w14:textId="77777777" w:rsidR="0064094A" w:rsidRPr="00CE05DD" w:rsidRDefault="0064094A">
      <w:pPr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sz w:val="24"/>
          <w:szCs w:val="24"/>
        </w:rPr>
        <w:br w:type="page"/>
      </w:r>
    </w:p>
    <w:p w14:paraId="6E39FEFA" w14:textId="5013FA10" w:rsidR="009471B3" w:rsidRPr="00CE05DD" w:rsidRDefault="00C75183" w:rsidP="003105F9">
      <w:pPr>
        <w:spacing w:before="120" w:after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E05DD">
        <w:rPr>
          <w:noProof/>
        </w:rPr>
        <w:lastRenderedPageBreak/>
        <w:drawing>
          <wp:inline distT="0" distB="0" distL="0" distR="0" wp14:anchorId="296D09B6" wp14:editId="4640BBED">
            <wp:extent cx="6208395" cy="3102610"/>
            <wp:effectExtent l="0" t="0" r="190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C83C" w14:textId="3EA6CAA2" w:rsidR="00FE1BDE" w:rsidRPr="00CE05DD" w:rsidRDefault="0064094A" w:rsidP="003105F9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>Supplementary Figure S3.</w:t>
      </w:r>
      <w:r w:rsidR="00A03DA3" w:rsidRPr="00CE05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3194" w:rsidRPr="00CE05DD">
        <w:rPr>
          <w:rFonts w:ascii="Times New Roman" w:hAnsi="Times New Roman" w:cs="Times New Roman"/>
          <w:sz w:val="24"/>
          <w:szCs w:val="24"/>
        </w:rPr>
        <w:t>Performance</w:t>
      </w:r>
      <w:r w:rsidR="003A6FA7" w:rsidRPr="00CE05DD">
        <w:rPr>
          <w:rFonts w:ascii="Times New Roman" w:hAnsi="Times New Roman" w:cs="Times New Roman"/>
          <w:sz w:val="24"/>
          <w:szCs w:val="24"/>
        </w:rPr>
        <w:t xml:space="preserve"> of MU-LOC on independent testing set 2</w:t>
      </w:r>
      <w:r w:rsidR="009471B3" w:rsidRPr="00CE05DD">
        <w:rPr>
          <w:rFonts w:ascii="Times New Roman" w:hAnsi="Times New Roman" w:cs="Times New Roman"/>
          <w:sz w:val="24"/>
          <w:szCs w:val="24"/>
        </w:rPr>
        <w:t>.</w:t>
      </w:r>
      <w:r w:rsidR="00135B29" w:rsidRPr="00CE05DD">
        <w:rPr>
          <w:rFonts w:ascii="Times New Roman" w:hAnsi="Times New Roman" w:cs="Times New Roman"/>
          <w:sz w:val="24"/>
          <w:szCs w:val="24"/>
        </w:rPr>
        <w:t xml:space="preserve"> (</w:t>
      </w:r>
      <w:r w:rsidR="00135B29" w:rsidRPr="00CE05DD">
        <w:rPr>
          <w:rFonts w:ascii="Times New Roman" w:hAnsi="Times New Roman" w:cs="Times New Roman"/>
          <w:b/>
          <w:sz w:val="24"/>
          <w:szCs w:val="24"/>
        </w:rPr>
        <w:t>A</w:t>
      </w:r>
      <w:r w:rsidR="00135B29" w:rsidRPr="00CE05DD">
        <w:rPr>
          <w:rFonts w:ascii="Times New Roman" w:hAnsi="Times New Roman" w:cs="Times New Roman"/>
          <w:sz w:val="24"/>
          <w:szCs w:val="24"/>
        </w:rPr>
        <w:t>) Precision-recall curves of MU-LOC</w:t>
      </w:r>
      <w:r w:rsidR="001062C8" w:rsidRPr="00CE05DD">
        <w:rPr>
          <w:rFonts w:ascii="Times New Roman" w:hAnsi="Times New Roman" w:cs="Times New Roman"/>
          <w:sz w:val="24"/>
          <w:szCs w:val="24"/>
        </w:rPr>
        <w:t xml:space="preserve"> (DNN and SVM) and MitoFates</w:t>
      </w:r>
      <w:r w:rsidR="00E86546" w:rsidRPr="00CE05DD">
        <w:rPr>
          <w:rFonts w:ascii="Times New Roman" w:hAnsi="Times New Roman" w:cs="Times New Roman"/>
          <w:sz w:val="24"/>
          <w:szCs w:val="24"/>
        </w:rPr>
        <w:t xml:space="preserve">. MitoFates </w:t>
      </w:r>
      <w:r w:rsidR="002C06C3" w:rsidRPr="00CE05DD">
        <w:rPr>
          <w:rFonts w:ascii="Times New Roman" w:hAnsi="Times New Roman" w:cs="Times New Roman"/>
          <w:sz w:val="24"/>
          <w:szCs w:val="24"/>
        </w:rPr>
        <w:t xml:space="preserve">had the best performance on this testing set </w:t>
      </w:r>
      <w:r w:rsidR="005D101A" w:rsidRPr="00CE05DD">
        <w:rPr>
          <w:rFonts w:ascii="Times New Roman" w:hAnsi="Times New Roman" w:cs="Times New Roman"/>
          <w:sz w:val="24"/>
          <w:szCs w:val="24"/>
        </w:rPr>
        <w:t>among previo</w:t>
      </w:r>
      <w:r w:rsidR="003400EF" w:rsidRPr="00CE05DD">
        <w:rPr>
          <w:rFonts w:ascii="Times New Roman" w:hAnsi="Times New Roman" w:cs="Times New Roman"/>
          <w:sz w:val="24"/>
          <w:szCs w:val="24"/>
        </w:rPr>
        <w:t xml:space="preserve">us tools </w:t>
      </w:r>
      <w:r w:rsidR="004812E5">
        <w:rPr>
          <w:rFonts w:ascii="Times New Roman" w:hAnsi="Times New Roman" w:cs="Times New Roman"/>
          <w:sz w:val="24"/>
          <w:szCs w:val="24"/>
        </w:rPr>
        <w:t xml:space="preserve">that </w:t>
      </w:r>
      <w:r w:rsidR="000E388C" w:rsidRPr="00CE05DD">
        <w:rPr>
          <w:rFonts w:ascii="Times New Roman" w:hAnsi="Times New Roman" w:cs="Times New Roman"/>
          <w:sz w:val="24"/>
          <w:szCs w:val="24"/>
        </w:rPr>
        <w:t xml:space="preserve">we </w:t>
      </w:r>
      <w:r w:rsidR="003400EF" w:rsidRPr="00CE05DD">
        <w:rPr>
          <w:rFonts w:ascii="Times New Roman" w:hAnsi="Times New Roman" w:cs="Times New Roman"/>
          <w:sz w:val="24"/>
          <w:szCs w:val="24"/>
        </w:rPr>
        <w:t>compared</w:t>
      </w:r>
      <w:r w:rsidR="00A45FCE" w:rsidRPr="00CE05DD">
        <w:rPr>
          <w:rFonts w:ascii="Times New Roman" w:hAnsi="Times New Roman" w:cs="Times New Roman"/>
          <w:sz w:val="24"/>
          <w:szCs w:val="24"/>
        </w:rPr>
        <w:t>.</w:t>
      </w:r>
      <w:r w:rsidR="00EB25EE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3401E1" w:rsidRPr="00CE05DD">
        <w:rPr>
          <w:rFonts w:ascii="Times New Roman" w:hAnsi="Times New Roman" w:cs="Times New Roman"/>
          <w:sz w:val="24"/>
          <w:szCs w:val="24"/>
        </w:rPr>
        <w:t>(</w:t>
      </w:r>
      <w:r w:rsidR="003401E1" w:rsidRPr="00CE05DD">
        <w:rPr>
          <w:rFonts w:ascii="Times New Roman" w:hAnsi="Times New Roman" w:cs="Times New Roman"/>
          <w:b/>
          <w:sz w:val="24"/>
          <w:szCs w:val="24"/>
        </w:rPr>
        <w:t>B</w:t>
      </w:r>
      <w:r w:rsidR="003401E1" w:rsidRPr="00CE05DD">
        <w:rPr>
          <w:rFonts w:ascii="Times New Roman" w:hAnsi="Times New Roman" w:cs="Times New Roman"/>
          <w:sz w:val="24"/>
          <w:szCs w:val="24"/>
        </w:rPr>
        <w:t xml:space="preserve">) </w:t>
      </w:r>
      <w:r w:rsidR="00F84BCD" w:rsidRPr="00CE05DD">
        <w:rPr>
          <w:rFonts w:ascii="Times New Roman" w:hAnsi="Times New Roman" w:cs="Times New Roman"/>
          <w:sz w:val="24"/>
          <w:szCs w:val="24"/>
        </w:rPr>
        <w:t>Precision or p</w:t>
      </w:r>
      <w:r w:rsidR="005166F9" w:rsidRPr="00CE05DD">
        <w:rPr>
          <w:rFonts w:ascii="Times New Roman" w:hAnsi="Times New Roman" w:cs="Times New Roman"/>
          <w:sz w:val="24"/>
          <w:szCs w:val="24"/>
        </w:rPr>
        <w:t>o</w:t>
      </w:r>
      <w:r w:rsidR="002C2761" w:rsidRPr="00CE05DD">
        <w:rPr>
          <w:rFonts w:ascii="Times New Roman" w:hAnsi="Times New Roman" w:cs="Times New Roman"/>
          <w:sz w:val="24"/>
          <w:szCs w:val="24"/>
        </w:rPr>
        <w:t>sitive predictive value</w:t>
      </w:r>
      <w:r w:rsidR="00534602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2C2761" w:rsidRPr="00CE05DD">
        <w:rPr>
          <w:rFonts w:ascii="Times New Roman" w:hAnsi="Times New Roman" w:cs="Times New Roman"/>
          <w:sz w:val="24"/>
          <w:szCs w:val="24"/>
        </w:rPr>
        <w:t>(</w:t>
      </w:r>
      <w:r w:rsidR="003812D5" w:rsidRPr="00CE05DD">
        <w:rPr>
          <w:rFonts w:ascii="Times New Roman" w:hAnsi="Times New Roman" w:cs="Times New Roman"/>
          <w:sz w:val="24"/>
          <w:szCs w:val="24"/>
        </w:rPr>
        <w:t>PPV</w:t>
      </w:r>
      <w:r w:rsidR="002C2761" w:rsidRPr="00CE05DD">
        <w:rPr>
          <w:rFonts w:ascii="Times New Roman" w:hAnsi="Times New Roman" w:cs="Times New Roman"/>
          <w:sz w:val="24"/>
          <w:szCs w:val="24"/>
        </w:rPr>
        <w:t xml:space="preserve">) </w:t>
      </w:r>
      <w:r w:rsidR="00CF0C18" w:rsidRPr="00CE05DD">
        <w:rPr>
          <w:rFonts w:ascii="Times New Roman" w:hAnsi="Times New Roman" w:cs="Times New Roman"/>
          <w:sz w:val="24"/>
          <w:szCs w:val="24"/>
        </w:rPr>
        <w:t>calculated using</w:t>
      </w:r>
      <w:r w:rsidR="001E4717" w:rsidRPr="00CE05DD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785A0E" w:rsidRPr="00CE05DD">
        <w:rPr>
          <w:rFonts w:ascii="Times New Roman" w:hAnsi="Times New Roman" w:cs="Times New Roman"/>
          <w:sz w:val="24"/>
          <w:szCs w:val="24"/>
        </w:rPr>
        <w:t xml:space="preserve">MU-LOC </w:t>
      </w:r>
      <w:r w:rsidR="001506C6" w:rsidRPr="00CE05DD">
        <w:rPr>
          <w:rFonts w:ascii="Times New Roman" w:hAnsi="Times New Roman" w:cs="Times New Roman"/>
          <w:sz w:val="24"/>
          <w:szCs w:val="24"/>
        </w:rPr>
        <w:t>prediction scores</w:t>
      </w:r>
      <w:r w:rsidR="00E462FA" w:rsidRPr="00CE05DD">
        <w:rPr>
          <w:rFonts w:ascii="Times New Roman" w:hAnsi="Times New Roman" w:cs="Times New Roman"/>
          <w:sz w:val="24"/>
          <w:szCs w:val="24"/>
        </w:rPr>
        <w:t xml:space="preserve"> as cutoff</w:t>
      </w:r>
      <w:r w:rsidR="002739D1" w:rsidRPr="00CE05DD">
        <w:rPr>
          <w:rFonts w:ascii="Times New Roman" w:hAnsi="Times New Roman" w:cs="Times New Roman"/>
          <w:sz w:val="24"/>
          <w:szCs w:val="24"/>
        </w:rPr>
        <w:t xml:space="preserve">. </w:t>
      </w:r>
      <w:r w:rsidR="00A82587">
        <w:rPr>
          <w:rFonts w:ascii="Times New Roman" w:hAnsi="Times New Roman" w:cs="Times New Roman"/>
          <w:sz w:val="24"/>
          <w:szCs w:val="24"/>
        </w:rPr>
        <w:t xml:space="preserve">The </w:t>
      </w:r>
      <w:r w:rsidR="008C7DCA">
        <w:rPr>
          <w:rFonts w:ascii="Times New Roman" w:hAnsi="Times New Roman" w:cs="Times New Roman"/>
          <w:sz w:val="24"/>
          <w:szCs w:val="24"/>
        </w:rPr>
        <w:t>h</w:t>
      </w:r>
      <w:bookmarkStart w:id="20" w:name="_GoBack"/>
      <w:bookmarkEnd w:id="20"/>
      <w:r w:rsidR="00A21A10" w:rsidRPr="00CE05DD">
        <w:rPr>
          <w:rFonts w:ascii="Times New Roman" w:hAnsi="Times New Roman" w:cs="Times New Roman"/>
          <w:sz w:val="24"/>
          <w:szCs w:val="24"/>
        </w:rPr>
        <w:t xml:space="preserve">orizontal axis </w:t>
      </w:r>
      <w:r w:rsidR="003E634B" w:rsidRPr="00CE05DD">
        <w:rPr>
          <w:rFonts w:ascii="Times New Roman" w:hAnsi="Times New Roman" w:cs="Times New Roman"/>
          <w:sz w:val="24"/>
          <w:szCs w:val="24"/>
        </w:rPr>
        <w:t>represents</w:t>
      </w:r>
      <w:r w:rsidR="008C0DD7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626456" w:rsidRPr="00CE05DD">
        <w:rPr>
          <w:rFonts w:ascii="Times New Roman" w:hAnsi="Times New Roman" w:cs="Times New Roman"/>
          <w:sz w:val="24"/>
          <w:szCs w:val="24"/>
        </w:rPr>
        <w:t xml:space="preserve">MU-LOC </w:t>
      </w:r>
      <w:r w:rsidR="00B93CBA" w:rsidRPr="00CE05DD">
        <w:rPr>
          <w:rFonts w:ascii="Times New Roman" w:hAnsi="Times New Roman" w:cs="Times New Roman"/>
          <w:sz w:val="24"/>
          <w:szCs w:val="24"/>
        </w:rPr>
        <w:t>prediction score</w:t>
      </w:r>
      <w:r w:rsidR="00F464BB" w:rsidRPr="00CE05DD">
        <w:rPr>
          <w:rFonts w:ascii="Times New Roman" w:hAnsi="Times New Roman" w:cs="Times New Roman"/>
          <w:sz w:val="24"/>
          <w:szCs w:val="24"/>
        </w:rPr>
        <w:t>s</w:t>
      </w:r>
      <w:r w:rsidR="00B93CBA" w:rsidRPr="00CE05DD">
        <w:rPr>
          <w:rFonts w:ascii="Times New Roman" w:hAnsi="Times New Roman" w:cs="Times New Roman"/>
          <w:sz w:val="24"/>
          <w:szCs w:val="24"/>
        </w:rPr>
        <w:t xml:space="preserve"> and </w:t>
      </w:r>
      <w:r w:rsidR="00E30524">
        <w:rPr>
          <w:rFonts w:ascii="Times New Roman" w:hAnsi="Times New Roman" w:cs="Times New Roman"/>
          <w:sz w:val="24"/>
          <w:szCs w:val="24"/>
        </w:rPr>
        <w:t xml:space="preserve">the </w:t>
      </w:r>
      <w:r w:rsidR="00B93CBA" w:rsidRPr="00CE05DD">
        <w:rPr>
          <w:rFonts w:ascii="Times New Roman" w:hAnsi="Times New Roman" w:cs="Times New Roman"/>
          <w:sz w:val="24"/>
          <w:szCs w:val="24"/>
        </w:rPr>
        <w:t>vertical axis re</w:t>
      </w:r>
      <w:r w:rsidR="0002625B" w:rsidRPr="00CE05DD">
        <w:rPr>
          <w:rFonts w:ascii="Times New Roman" w:hAnsi="Times New Roman" w:cs="Times New Roman"/>
          <w:sz w:val="24"/>
          <w:szCs w:val="24"/>
        </w:rPr>
        <w:t>presents</w:t>
      </w:r>
      <w:r w:rsidR="00D117A7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3C4A60" w:rsidRPr="00CE05DD">
        <w:rPr>
          <w:rFonts w:ascii="Times New Roman" w:hAnsi="Times New Roman" w:cs="Times New Roman"/>
          <w:sz w:val="24"/>
          <w:szCs w:val="24"/>
        </w:rPr>
        <w:t>the corresponding prediction precision</w:t>
      </w:r>
      <w:r w:rsidR="00DE5914" w:rsidRPr="00CE05DD">
        <w:rPr>
          <w:rFonts w:ascii="Times New Roman" w:hAnsi="Times New Roman" w:cs="Times New Roman"/>
          <w:sz w:val="24"/>
          <w:szCs w:val="24"/>
        </w:rPr>
        <w:t xml:space="preserve"> using the</w:t>
      </w:r>
      <w:r w:rsidR="005C3F9E" w:rsidRPr="00CE05DD">
        <w:rPr>
          <w:rFonts w:ascii="Times New Roman" w:hAnsi="Times New Roman" w:cs="Times New Roman"/>
          <w:sz w:val="24"/>
          <w:szCs w:val="24"/>
        </w:rPr>
        <w:t>se</w:t>
      </w:r>
      <w:r w:rsidR="0029580A" w:rsidRPr="00CE05DD">
        <w:rPr>
          <w:rFonts w:ascii="Times New Roman" w:hAnsi="Times New Roman" w:cs="Times New Roman"/>
          <w:sz w:val="24"/>
          <w:szCs w:val="24"/>
        </w:rPr>
        <w:t xml:space="preserve"> </w:t>
      </w:r>
      <w:r w:rsidR="00DE5914" w:rsidRPr="00CE05DD">
        <w:rPr>
          <w:rFonts w:ascii="Times New Roman" w:hAnsi="Times New Roman" w:cs="Times New Roman"/>
          <w:sz w:val="24"/>
          <w:szCs w:val="24"/>
        </w:rPr>
        <w:t>score</w:t>
      </w:r>
      <w:r w:rsidR="0029580A" w:rsidRPr="00CE05DD">
        <w:rPr>
          <w:rFonts w:ascii="Times New Roman" w:hAnsi="Times New Roman" w:cs="Times New Roman"/>
          <w:sz w:val="24"/>
          <w:szCs w:val="24"/>
        </w:rPr>
        <w:t>s</w:t>
      </w:r>
      <w:r w:rsidR="00DE5914" w:rsidRPr="00CE05DD">
        <w:rPr>
          <w:rFonts w:ascii="Times New Roman" w:hAnsi="Times New Roman" w:cs="Times New Roman"/>
          <w:sz w:val="24"/>
          <w:szCs w:val="24"/>
        </w:rPr>
        <w:t xml:space="preserve"> as cutoff</w:t>
      </w:r>
      <w:r w:rsidR="009E63BD" w:rsidRPr="00CE05DD">
        <w:rPr>
          <w:rFonts w:ascii="Times New Roman" w:hAnsi="Times New Roman" w:cs="Times New Roman"/>
          <w:sz w:val="24"/>
          <w:szCs w:val="24"/>
        </w:rPr>
        <w:t xml:space="preserve"> of labeling </w:t>
      </w:r>
      <w:r w:rsidR="008D190C" w:rsidRPr="00CE05DD">
        <w:rPr>
          <w:rFonts w:ascii="Times New Roman" w:hAnsi="Times New Roman" w:cs="Times New Roman"/>
          <w:sz w:val="24"/>
          <w:szCs w:val="24"/>
        </w:rPr>
        <w:t>(mitochondrial or non-mitochondrial)</w:t>
      </w:r>
      <w:r w:rsidR="00CE7578" w:rsidRPr="00CE05DD">
        <w:rPr>
          <w:rFonts w:ascii="Times New Roman" w:hAnsi="Times New Roman" w:cs="Times New Roman"/>
          <w:sz w:val="24"/>
          <w:szCs w:val="24"/>
        </w:rPr>
        <w:t xml:space="preserve">. Note that </w:t>
      </w:r>
      <w:r w:rsidR="004C3463" w:rsidRPr="00CE05DD">
        <w:rPr>
          <w:rFonts w:ascii="Times New Roman" w:hAnsi="Times New Roman" w:cs="Times New Roman"/>
          <w:sz w:val="24"/>
          <w:szCs w:val="24"/>
        </w:rPr>
        <w:t xml:space="preserve">MU-LOC(SVM) prediction scores were min-max scaled to </w:t>
      </w:r>
      <w:r w:rsidR="00A931F0" w:rsidRPr="00CE05DD">
        <w:rPr>
          <w:rFonts w:ascii="Times New Roman" w:hAnsi="Times New Roman" w:cs="Times New Roman"/>
          <w:sz w:val="24"/>
          <w:szCs w:val="24"/>
        </w:rPr>
        <w:t>[0, 1].</w:t>
      </w:r>
    </w:p>
    <w:p w14:paraId="25F6F90C" w14:textId="77777777" w:rsidR="00FE1BDE" w:rsidRPr="00CE05DD" w:rsidRDefault="00FE1BDE">
      <w:pPr>
        <w:rPr>
          <w:rFonts w:ascii="Arial" w:hAnsi="Arial" w:cs="Arial"/>
          <w:sz w:val="20"/>
        </w:rPr>
      </w:pPr>
      <w:r w:rsidRPr="00CE05DD">
        <w:rPr>
          <w:rFonts w:ascii="Arial" w:hAnsi="Arial" w:cs="Arial"/>
          <w:sz w:val="20"/>
        </w:rPr>
        <w:br w:type="page"/>
      </w:r>
    </w:p>
    <w:p w14:paraId="0EBCF656" w14:textId="77777777" w:rsidR="00FE1BDE" w:rsidRPr="00CE05DD" w:rsidRDefault="00FE1BDE" w:rsidP="00FE1BDE">
      <w:pPr>
        <w:spacing w:after="200" w:line="360" w:lineRule="auto"/>
        <w:rPr>
          <w:rFonts w:ascii="Arial" w:hAnsi="Arial" w:cs="Arial"/>
          <w:sz w:val="20"/>
        </w:rPr>
      </w:pPr>
      <w:r w:rsidRPr="00CE05DD">
        <w:rPr>
          <w:noProof/>
        </w:rPr>
        <w:lastRenderedPageBreak/>
        <w:drawing>
          <wp:inline distT="0" distB="0" distL="0" distR="0" wp14:anchorId="3A72D0AB" wp14:editId="61BBFDAC">
            <wp:extent cx="5943600" cy="51981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304D5" w14:textId="4DDEC432" w:rsidR="00764FA1" w:rsidRPr="00CE05DD" w:rsidRDefault="00CD7270" w:rsidP="000F11C4">
      <w:pPr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CE05DD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FE1BDE" w:rsidRPr="00CE05D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F412CE" w:rsidRPr="00CE05DD">
        <w:rPr>
          <w:rFonts w:ascii="Times New Roman" w:hAnsi="Times New Roman" w:cs="Times New Roman"/>
          <w:b/>
          <w:sz w:val="24"/>
          <w:szCs w:val="24"/>
        </w:rPr>
        <w:t>S4</w:t>
      </w:r>
      <w:r w:rsidR="00FE1BDE" w:rsidRPr="00CE05DD">
        <w:rPr>
          <w:rFonts w:ascii="Times New Roman" w:hAnsi="Times New Roman" w:cs="Times New Roman"/>
          <w:b/>
          <w:sz w:val="24"/>
          <w:szCs w:val="24"/>
        </w:rPr>
        <w:t>.</w:t>
      </w:r>
      <w:r w:rsidR="00FE1BDE" w:rsidRPr="00CE05DD">
        <w:rPr>
          <w:rFonts w:ascii="Times New Roman" w:hAnsi="Times New Roman" w:cs="Times New Roman"/>
          <w:sz w:val="24"/>
          <w:szCs w:val="24"/>
        </w:rPr>
        <w:t xml:space="preserve"> Number of predicted mitochondrial proteins for Arabidopsis and potato under various estimated specificity levels. The 4,500 negative proteins in the specificity estimation set were used to determine the stringency threshold</w:t>
      </w:r>
      <w:r w:rsidR="00442BEB" w:rsidRPr="00CE05DD">
        <w:rPr>
          <w:rFonts w:ascii="Times New Roman" w:hAnsi="Times New Roman" w:cs="Times New Roman"/>
          <w:sz w:val="24"/>
          <w:szCs w:val="24"/>
        </w:rPr>
        <w:t xml:space="preserve"> (specificity).</w:t>
      </w:r>
    </w:p>
    <w:sectPr w:rsidR="00764FA1" w:rsidRPr="00CE05DD" w:rsidSect="000E17B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38" w:right="1181" w:bottom="1138" w:left="128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D1410" w14:textId="77777777" w:rsidR="00A96723" w:rsidRDefault="00A96723" w:rsidP="00C879BD">
      <w:pPr>
        <w:spacing w:after="0" w:line="240" w:lineRule="auto"/>
      </w:pPr>
      <w:r>
        <w:separator/>
      </w:r>
    </w:p>
  </w:endnote>
  <w:endnote w:type="continuationSeparator" w:id="0">
    <w:p w14:paraId="12C7E29E" w14:textId="77777777" w:rsidR="00A96723" w:rsidRDefault="00A96723" w:rsidP="00C87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F24EA" w14:textId="77777777" w:rsidR="00C879BD" w:rsidRDefault="00C879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830702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F9481CF" w14:textId="77777777" w:rsidR="00C879BD" w:rsidRPr="00C879BD" w:rsidRDefault="00C879BD">
        <w:pPr>
          <w:pStyle w:val="Footer"/>
          <w:jc w:val="right"/>
          <w:rPr>
            <w:rFonts w:ascii="Times New Roman" w:hAnsi="Times New Roman" w:cs="Times New Roman"/>
          </w:rPr>
        </w:pPr>
        <w:r w:rsidRPr="00C879BD">
          <w:rPr>
            <w:rFonts w:ascii="Times New Roman" w:hAnsi="Times New Roman" w:cs="Times New Roman"/>
          </w:rPr>
          <w:fldChar w:fldCharType="begin"/>
        </w:r>
        <w:r w:rsidRPr="00C879BD">
          <w:rPr>
            <w:rFonts w:ascii="Times New Roman" w:hAnsi="Times New Roman" w:cs="Times New Roman"/>
          </w:rPr>
          <w:instrText xml:space="preserve"> PAGE   \* MERGEFORMAT </w:instrText>
        </w:r>
        <w:r w:rsidRPr="00C879BD">
          <w:rPr>
            <w:rFonts w:ascii="Times New Roman" w:hAnsi="Times New Roman" w:cs="Times New Roman"/>
          </w:rPr>
          <w:fldChar w:fldCharType="separate"/>
        </w:r>
        <w:r w:rsidR="008C7DCA">
          <w:rPr>
            <w:rFonts w:ascii="Times New Roman" w:hAnsi="Times New Roman" w:cs="Times New Roman"/>
            <w:noProof/>
          </w:rPr>
          <w:t>12</w:t>
        </w:r>
        <w:r w:rsidRPr="00C879B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F44CE3F" w14:textId="77777777" w:rsidR="00C879BD" w:rsidRPr="00C879BD" w:rsidRDefault="00C879BD">
    <w:pPr>
      <w:pStyle w:val="Foo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A4A7AD" w14:textId="77777777" w:rsidR="00C879BD" w:rsidRDefault="00C879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1AB53A" w14:textId="77777777" w:rsidR="00A96723" w:rsidRDefault="00A96723" w:rsidP="00C879BD">
      <w:pPr>
        <w:spacing w:after="0" w:line="240" w:lineRule="auto"/>
      </w:pPr>
      <w:r>
        <w:separator/>
      </w:r>
    </w:p>
  </w:footnote>
  <w:footnote w:type="continuationSeparator" w:id="0">
    <w:p w14:paraId="143F8B8B" w14:textId="77777777" w:rsidR="00A96723" w:rsidRDefault="00A96723" w:rsidP="00C87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B56C21" w14:textId="77777777" w:rsidR="00C879BD" w:rsidRDefault="00C879B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C3786" w14:textId="77777777" w:rsidR="00C879BD" w:rsidRDefault="00C879B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F1D5E6" w14:textId="77777777" w:rsidR="00C879BD" w:rsidRDefault="00C879B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76E1D"/>
    <w:multiLevelType w:val="hybridMultilevel"/>
    <w:tmpl w:val="5EEE6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706F8"/>
    <w:multiLevelType w:val="hybridMultilevel"/>
    <w:tmpl w:val="2FFA16C0"/>
    <w:lvl w:ilvl="0" w:tplc="D53605E2">
      <w:start w:val="1"/>
      <w:numFmt w:val="decimal"/>
      <w:lvlText w:val="2.%1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1432D"/>
    <w:multiLevelType w:val="hybridMultilevel"/>
    <w:tmpl w:val="2FFA16C0"/>
    <w:lvl w:ilvl="0" w:tplc="D53605E2">
      <w:start w:val="1"/>
      <w:numFmt w:val="decimal"/>
      <w:lvlText w:val="2.%1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B32E3A"/>
    <w:multiLevelType w:val="hybridMultilevel"/>
    <w:tmpl w:val="39E0A350"/>
    <w:lvl w:ilvl="0" w:tplc="60B0CC6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MDe0sDQxNjW3MDJX0lEKTi0uzszPAykwNKwFAPdDZk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Scienc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drwwfxr3tfv9ge2pwepxfe7dpze5pwpsprd&quot;&gt;refs_april&lt;record-ids&gt;&lt;item&gt;35&lt;/item&gt;&lt;/record-ids&gt;&lt;/item&gt;&lt;/Libraries&gt;"/>
  </w:docVars>
  <w:rsids>
    <w:rsidRoot w:val="005E3BC8"/>
    <w:rsid w:val="00005556"/>
    <w:rsid w:val="000066F7"/>
    <w:rsid w:val="0001390B"/>
    <w:rsid w:val="000252D9"/>
    <w:rsid w:val="0002625B"/>
    <w:rsid w:val="000278F1"/>
    <w:rsid w:val="000350C7"/>
    <w:rsid w:val="00037DF1"/>
    <w:rsid w:val="00046BF7"/>
    <w:rsid w:val="000606DD"/>
    <w:rsid w:val="000A4939"/>
    <w:rsid w:val="000B00C7"/>
    <w:rsid w:val="000B7124"/>
    <w:rsid w:val="000C02BD"/>
    <w:rsid w:val="000C0918"/>
    <w:rsid w:val="000C58A9"/>
    <w:rsid w:val="000C7543"/>
    <w:rsid w:val="000D2673"/>
    <w:rsid w:val="000E17B1"/>
    <w:rsid w:val="000E388C"/>
    <w:rsid w:val="000F11C4"/>
    <w:rsid w:val="00103194"/>
    <w:rsid w:val="001062C8"/>
    <w:rsid w:val="0011092E"/>
    <w:rsid w:val="0012020D"/>
    <w:rsid w:val="001208B3"/>
    <w:rsid w:val="001264BC"/>
    <w:rsid w:val="00135B29"/>
    <w:rsid w:val="001423CF"/>
    <w:rsid w:val="00145F94"/>
    <w:rsid w:val="001506C6"/>
    <w:rsid w:val="00153821"/>
    <w:rsid w:val="001664C4"/>
    <w:rsid w:val="0016706C"/>
    <w:rsid w:val="0017484A"/>
    <w:rsid w:val="001A1A7A"/>
    <w:rsid w:val="001A3859"/>
    <w:rsid w:val="001A694E"/>
    <w:rsid w:val="001A7E01"/>
    <w:rsid w:val="001C5748"/>
    <w:rsid w:val="001E4717"/>
    <w:rsid w:val="001F53D8"/>
    <w:rsid w:val="0020014A"/>
    <w:rsid w:val="00215CF0"/>
    <w:rsid w:val="00215ED3"/>
    <w:rsid w:val="00222782"/>
    <w:rsid w:val="00222AB9"/>
    <w:rsid w:val="002316E5"/>
    <w:rsid w:val="002520AB"/>
    <w:rsid w:val="0025426B"/>
    <w:rsid w:val="002739D1"/>
    <w:rsid w:val="00284FD1"/>
    <w:rsid w:val="0029049D"/>
    <w:rsid w:val="00291BE5"/>
    <w:rsid w:val="0029580A"/>
    <w:rsid w:val="002A7536"/>
    <w:rsid w:val="002B33B4"/>
    <w:rsid w:val="002C06C3"/>
    <w:rsid w:val="002C223E"/>
    <w:rsid w:val="002C2761"/>
    <w:rsid w:val="002C3F92"/>
    <w:rsid w:val="002D3F49"/>
    <w:rsid w:val="002E0706"/>
    <w:rsid w:val="002E1209"/>
    <w:rsid w:val="002E5462"/>
    <w:rsid w:val="003105F9"/>
    <w:rsid w:val="0031136E"/>
    <w:rsid w:val="00320FA0"/>
    <w:rsid w:val="00322021"/>
    <w:rsid w:val="0032317B"/>
    <w:rsid w:val="003341C7"/>
    <w:rsid w:val="00335863"/>
    <w:rsid w:val="003400EF"/>
    <w:rsid w:val="003401E1"/>
    <w:rsid w:val="00341928"/>
    <w:rsid w:val="00353B2F"/>
    <w:rsid w:val="00353E88"/>
    <w:rsid w:val="003565D7"/>
    <w:rsid w:val="00373A83"/>
    <w:rsid w:val="00375366"/>
    <w:rsid w:val="003812D5"/>
    <w:rsid w:val="00385FA4"/>
    <w:rsid w:val="00391148"/>
    <w:rsid w:val="003A2FF8"/>
    <w:rsid w:val="003A6925"/>
    <w:rsid w:val="003A6FA7"/>
    <w:rsid w:val="003C4A60"/>
    <w:rsid w:val="003E0F62"/>
    <w:rsid w:val="003E3BB5"/>
    <w:rsid w:val="003E3D7D"/>
    <w:rsid w:val="003E61C7"/>
    <w:rsid w:val="003E634B"/>
    <w:rsid w:val="004008D2"/>
    <w:rsid w:val="00403103"/>
    <w:rsid w:val="00407DDE"/>
    <w:rsid w:val="00416660"/>
    <w:rsid w:val="00425498"/>
    <w:rsid w:val="00442BEB"/>
    <w:rsid w:val="004609BA"/>
    <w:rsid w:val="004812E5"/>
    <w:rsid w:val="004846C6"/>
    <w:rsid w:val="00484F1D"/>
    <w:rsid w:val="004A64D7"/>
    <w:rsid w:val="004B0FBE"/>
    <w:rsid w:val="004B156C"/>
    <w:rsid w:val="004C3463"/>
    <w:rsid w:val="004C372E"/>
    <w:rsid w:val="004C4366"/>
    <w:rsid w:val="004D1921"/>
    <w:rsid w:val="004D4A94"/>
    <w:rsid w:val="004E29FC"/>
    <w:rsid w:val="004E2D2D"/>
    <w:rsid w:val="004E4AE0"/>
    <w:rsid w:val="004E73AA"/>
    <w:rsid w:val="004F18CB"/>
    <w:rsid w:val="004F4F58"/>
    <w:rsid w:val="004F5E22"/>
    <w:rsid w:val="00507083"/>
    <w:rsid w:val="00515AD6"/>
    <w:rsid w:val="005166F9"/>
    <w:rsid w:val="005230EC"/>
    <w:rsid w:val="00523483"/>
    <w:rsid w:val="0052627D"/>
    <w:rsid w:val="00534602"/>
    <w:rsid w:val="00551533"/>
    <w:rsid w:val="00557B89"/>
    <w:rsid w:val="005763F7"/>
    <w:rsid w:val="005A0F7E"/>
    <w:rsid w:val="005A346F"/>
    <w:rsid w:val="005B35DB"/>
    <w:rsid w:val="005B7627"/>
    <w:rsid w:val="005C3F9E"/>
    <w:rsid w:val="005D032F"/>
    <w:rsid w:val="005D101A"/>
    <w:rsid w:val="005E3BC8"/>
    <w:rsid w:val="00600526"/>
    <w:rsid w:val="00607D6D"/>
    <w:rsid w:val="0061253A"/>
    <w:rsid w:val="00626456"/>
    <w:rsid w:val="0064094A"/>
    <w:rsid w:val="00663E8D"/>
    <w:rsid w:val="006729AC"/>
    <w:rsid w:val="00684EC7"/>
    <w:rsid w:val="006865D7"/>
    <w:rsid w:val="00691B27"/>
    <w:rsid w:val="00693548"/>
    <w:rsid w:val="006B23E3"/>
    <w:rsid w:val="006B25D8"/>
    <w:rsid w:val="006D1365"/>
    <w:rsid w:val="006E4575"/>
    <w:rsid w:val="006F7CED"/>
    <w:rsid w:val="0071247A"/>
    <w:rsid w:val="007206AD"/>
    <w:rsid w:val="007229ED"/>
    <w:rsid w:val="00727643"/>
    <w:rsid w:val="00736C84"/>
    <w:rsid w:val="00737C35"/>
    <w:rsid w:val="00747847"/>
    <w:rsid w:val="00751814"/>
    <w:rsid w:val="00764FA1"/>
    <w:rsid w:val="00770281"/>
    <w:rsid w:val="007739F2"/>
    <w:rsid w:val="00776EF5"/>
    <w:rsid w:val="007818BE"/>
    <w:rsid w:val="007857A6"/>
    <w:rsid w:val="00785A0E"/>
    <w:rsid w:val="00794092"/>
    <w:rsid w:val="007A0CA1"/>
    <w:rsid w:val="007C7FB8"/>
    <w:rsid w:val="007D662D"/>
    <w:rsid w:val="007D76DF"/>
    <w:rsid w:val="00807839"/>
    <w:rsid w:val="00807B6D"/>
    <w:rsid w:val="00831E2A"/>
    <w:rsid w:val="008433E5"/>
    <w:rsid w:val="00847CFA"/>
    <w:rsid w:val="0087322B"/>
    <w:rsid w:val="008911E1"/>
    <w:rsid w:val="008A2230"/>
    <w:rsid w:val="008B0428"/>
    <w:rsid w:val="008C0DD7"/>
    <w:rsid w:val="008C7DCA"/>
    <w:rsid w:val="008D190C"/>
    <w:rsid w:val="008E1A2B"/>
    <w:rsid w:val="008F38D6"/>
    <w:rsid w:val="00920943"/>
    <w:rsid w:val="009261B3"/>
    <w:rsid w:val="0092632C"/>
    <w:rsid w:val="009471B3"/>
    <w:rsid w:val="0095168B"/>
    <w:rsid w:val="00953B31"/>
    <w:rsid w:val="009554A2"/>
    <w:rsid w:val="00960932"/>
    <w:rsid w:val="00992957"/>
    <w:rsid w:val="009B4760"/>
    <w:rsid w:val="009E247F"/>
    <w:rsid w:val="009E63BD"/>
    <w:rsid w:val="009F01C7"/>
    <w:rsid w:val="009F222B"/>
    <w:rsid w:val="00A03DA3"/>
    <w:rsid w:val="00A1652E"/>
    <w:rsid w:val="00A21A10"/>
    <w:rsid w:val="00A22465"/>
    <w:rsid w:val="00A30F10"/>
    <w:rsid w:val="00A4092B"/>
    <w:rsid w:val="00A45FCE"/>
    <w:rsid w:val="00A82587"/>
    <w:rsid w:val="00A915AF"/>
    <w:rsid w:val="00A931F0"/>
    <w:rsid w:val="00A96723"/>
    <w:rsid w:val="00AC45EC"/>
    <w:rsid w:val="00AC7836"/>
    <w:rsid w:val="00AC7A37"/>
    <w:rsid w:val="00AD4E9F"/>
    <w:rsid w:val="00AD6B20"/>
    <w:rsid w:val="00AF19EA"/>
    <w:rsid w:val="00AF7A86"/>
    <w:rsid w:val="00B01BB2"/>
    <w:rsid w:val="00B03575"/>
    <w:rsid w:val="00B170C3"/>
    <w:rsid w:val="00B27E4A"/>
    <w:rsid w:val="00B319C3"/>
    <w:rsid w:val="00B334BB"/>
    <w:rsid w:val="00B35E2F"/>
    <w:rsid w:val="00B42C9A"/>
    <w:rsid w:val="00B44598"/>
    <w:rsid w:val="00B46CC5"/>
    <w:rsid w:val="00B7631D"/>
    <w:rsid w:val="00B907B3"/>
    <w:rsid w:val="00B9283A"/>
    <w:rsid w:val="00B93CBA"/>
    <w:rsid w:val="00BA5BC0"/>
    <w:rsid w:val="00BB7C74"/>
    <w:rsid w:val="00BC49EA"/>
    <w:rsid w:val="00BC4FC3"/>
    <w:rsid w:val="00BC7648"/>
    <w:rsid w:val="00BD1E47"/>
    <w:rsid w:val="00C124ED"/>
    <w:rsid w:val="00C14B1D"/>
    <w:rsid w:val="00C15D37"/>
    <w:rsid w:val="00C378AF"/>
    <w:rsid w:val="00C43579"/>
    <w:rsid w:val="00C47175"/>
    <w:rsid w:val="00C56138"/>
    <w:rsid w:val="00C5697C"/>
    <w:rsid w:val="00C56C78"/>
    <w:rsid w:val="00C74C2F"/>
    <w:rsid w:val="00C75183"/>
    <w:rsid w:val="00C766A4"/>
    <w:rsid w:val="00C8151A"/>
    <w:rsid w:val="00C879BD"/>
    <w:rsid w:val="00C91C3B"/>
    <w:rsid w:val="00CA3386"/>
    <w:rsid w:val="00CA6869"/>
    <w:rsid w:val="00CB0EDB"/>
    <w:rsid w:val="00CC1BD1"/>
    <w:rsid w:val="00CC3A68"/>
    <w:rsid w:val="00CC4E52"/>
    <w:rsid w:val="00CD7270"/>
    <w:rsid w:val="00CE05DD"/>
    <w:rsid w:val="00CE7578"/>
    <w:rsid w:val="00CF0C18"/>
    <w:rsid w:val="00CF4118"/>
    <w:rsid w:val="00CF5B2C"/>
    <w:rsid w:val="00D06471"/>
    <w:rsid w:val="00D079E7"/>
    <w:rsid w:val="00D117A7"/>
    <w:rsid w:val="00D13245"/>
    <w:rsid w:val="00D14C75"/>
    <w:rsid w:val="00D17B41"/>
    <w:rsid w:val="00D20C6C"/>
    <w:rsid w:val="00D2104E"/>
    <w:rsid w:val="00D3521F"/>
    <w:rsid w:val="00D40018"/>
    <w:rsid w:val="00D46913"/>
    <w:rsid w:val="00D67860"/>
    <w:rsid w:val="00D81C58"/>
    <w:rsid w:val="00D95154"/>
    <w:rsid w:val="00DA288B"/>
    <w:rsid w:val="00DD5568"/>
    <w:rsid w:val="00DE1287"/>
    <w:rsid w:val="00DE4628"/>
    <w:rsid w:val="00DE5914"/>
    <w:rsid w:val="00DF24EC"/>
    <w:rsid w:val="00E1367F"/>
    <w:rsid w:val="00E13F98"/>
    <w:rsid w:val="00E17533"/>
    <w:rsid w:val="00E30524"/>
    <w:rsid w:val="00E34F6B"/>
    <w:rsid w:val="00E455E7"/>
    <w:rsid w:val="00E462FA"/>
    <w:rsid w:val="00E463DE"/>
    <w:rsid w:val="00E55008"/>
    <w:rsid w:val="00E57747"/>
    <w:rsid w:val="00E6577C"/>
    <w:rsid w:val="00E84707"/>
    <w:rsid w:val="00E8529E"/>
    <w:rsid w:val="00E86546"/>
    <w:rsid w:val="00E92CBA"/>
    <w:rsid w:val="00EA101D"/>
    <w:rsid w:val="00EB25EE"/>
    <w:rsid w:val="00EB3019"/>
    <w:rsid w:val="00EC6528"/>
    <w:rsid w:val="00EC69FD"/>
    <w:rsid w:val="00EC7C70"/>
    <w:rsid w:val="00ED577E"/>
    <w:rsid w:val="00F21D3F"/>
    <w:rsid w:val="00F2332C"/>
    <w:rsid w:val="00F3371F"/>
    <w:rsid w:val="00F412CE"/>
    <w:rsid w:val="00F42AF0"/>
    <w:rsid w:val="00F433B5"/>
    <w:rsid w:val="00F464BB"/>
    <w:rsid w:val="00F4665B"/>
    <w:rsid w:val="00F50FE4"/>
    <w:rsid w:val="00F81836"/>
    <w:rsid w:val="00F8197B"/>
    <w:rsid w:val="00F84BCD"/>
    <w:rsid w:val="00FA24C1"/>
    <w:rsid w:val="00FB1929"/>
    <w:rsid w:val="00FC157D"/>
    <w:rsid w:val="00FE1BDE"/>
    <w:rsid w:val="00FE39A9"/>
    <w:rsid w:val="00FE5891"/>
    <w:rsid w:val="00FE7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17740"/>
  <w15:chartTrackingRefBased/>
  <w15:docId w15:val="{C3E64A0E-0791-415F-94E8-634301CE0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1B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64BC"/>
    <w:pPr>
      <w:ind w:left="720"/>
      <w:contextualSpacing/>
    </w:pPr>
  </w:style>
  <w:style w:type="table" w:styleId="TableGrid">
    <w:name w:val="Table Grid"/>
    <w:basedOn w:val="TableNormal"/>
    <w:uiPriority w:val="39"/>
    <w:rsid w:val="00D678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9BD"/>
  </w:style>
  <w:style w:type="paragraph" w:styleId="Footer">
    <w:name w:val="footer"/>
    <w:basedOn w:val="Normal"/>
    <w:link w:val="FooterChar"/>
    <w:uiPriority w:val="99"/>
    <w:unhideWhenUsed/>
    <w:rsid w:val="00C8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9BD"/>
  </w:style>
  <w:style w:type="paragraph" w:customStyle="1" w:styleId="EndNoteBibliographyTitle">
    <w:name w:val="EndNote Bibliography Title"/>
    <w:basedOn w:val="Normal"/>
    <w:link w:val="EndNoteBibliographyTitleChar"/>
    <w:rsid w:val="00BC4FC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4FC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C4FC3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C4FC3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3</Pages>
  <Words>1690</Words>
  <Characters>9639</Characters>
  <Application>Microsoft Office Word</Application>
  <DocSecurity>0</DocSecurity>
  <Lines>80</Lines>
  <Paragraphs>22</Paragraphs>
  <ScaleCrop>false</ScaleCrop>
  <Company/>
  <LinksUpToDate>false</LinksUpToDate>
  <CharactersWithSpaces>11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 Zhang</dc:creator>
  <cp:keywords/>
  <dc:description/>
  <cp:lastModifiedBy>Ning Zhang</cp:lastModifiedBy>
  <cp:revision>330</cp:revision>
  <dcterms:created xsi:type="dcterms:W3CDTF">2018-02-05T06:53:00Z</dcterms:created>
  <dcterms:modified xsi:type="dcterms:W3CDTF">2018-05-03T01:21:00Z</dcterms:modified>
</cp:coreProperties>
</file>